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0661D2F4" w:rsidR="00FF42F3" w:rsidRDefault="009C07C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sidRPr="00B778E2">
        <w:rPr>
          <w:rFonts w:eastAsiaTheme="minorEastAsia"/>
          <w:noProof/>
          <w:lang w:val="en-AU" w:eastAsia="en-AU"/>
        </w:rPr>
        <mc:AlternateContent>
          <mc:Choice Requires="wps">
            <w:drawing>
              <wp:anchor distT="45720" distB="45720" distL="114300" distR="114300" simplePos="0" relativeHeight="251661312" behindDoc="0" locked="0" layoutInCell="1" allowOverlap="1" wp14:anchorId="5D23140C" wp14:editId="71E67ED4">
                <wp:simplePos x="0" y="0"/>
                <wp:positionH relativeFrom="margin">
                  <wp:align>left</wp:align>
                </wp:positionH>
                <wp:positionV relativeFrom="paragraph">
                  <wp:posOffset>4117975</wp:posOffset>
                </wp:positionV>
                <wp:extent cx="6140450" cy="467868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678680"/>
                        </a:xfrm>
                        <a:prstGeom prst="rect">
                          <a:avLst/>
                        </a:prstGeom>
                        <a:noFill/>
                        <a:ln w="9525">
                          <a:noFill/>
                          <a:miter lim="800000"/>
                          <a:headEnd/>
                          <a:tailEnd/>
                        </a:ln>
                      </wps:spPr>
                      <wps:txb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78367B48" w14:textId="77777777" w:rsidR="00FA6D23" w:rsidRDefault="00FA6D23" w:rsidP="00FA6D23">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left:0;text-align:left;margin-left:0;margin-top:324.25pt;width:483.5pt;height:36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" filled="f" stroked="f">
                <v:textbo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78367B48" w14:textId="77777777" w:rsidR="00FA6D23" w:rsidRDefault="00FA6D23" w:rsidP="00FA6D23">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001159E2">
        <w:rPr>
          <w:rFonts w:eastAsiaTheme="minorEastAsia"/>
          <w:b/>
          <w:i/>
          <w:noProof/>
          <w:sz w:val="21"/>
          <w:lang w:val="en-AU" w:eastAsia="en-AU"/>
        </w:rPr>
        <w:drawing>
          <wp:anchor distT="0" distB="0" distL="114300" distR="114300" simplePos="0" relativeHeight="251665408" behindDoc="0" locked="0" layoutInCell="1" allowOverlap="1" wp14:anchorId="149D0291" wp14:editId="69087171">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lang w:val="en-AU" w:eastAsia="en-AU"/>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77470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774700"/>
                        </a:xfrm>
                        <a:prstGeom prst="rect">
                          <a:avLst/>
                        </a:prstGeom>
                        <a:noFill/>
                        <a:ln w="9525">
                          <a:noFill/>
                          <a:miter lim="800000"/>
                          <a:headEnd/>
                          <a:tailEnd/>
                        </a:ln>
                      </wps:spPr>
                      <wps:txbx>
                        <w:txbxContent>
                          <w:p w14:paraId="62498ACF" w14:textId="77777777" w:rsidR="00561F50" w:rsidRPr="000B22D1" w:rsidRDefault="00561F50"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left:0;text-align:left;margin-left:1pt;margin-top:156.55pt;width:483.55pt;height:61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" filled="f" stroked="f">
                <v:textbox style="mso-fit-shape-to-text:t">
                  <w:txbxContent>
                    <w:p w14:paraId="62498ACF" w14:textId="77777777" w:rsidR="00561F50" w:rsidRPr="000B22D1" w:rsidRDefault="00561F50"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lang w:val="en-AU" w:eastAsia="en-AU"/>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50673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06730"/>
                        </a:xfrm>
                        <a:prstGeom prst="rect">
                          <a:avLst/>
                        </a:prstGeom>
                        <a:noFill/>
                        <a:ln w="9525">
                          <a:noFill/>
                          <a:miter lim="800000"/>
                          <a:headEnd/>
                          <a:tailEnd/>
                        </a:ln>
                      </wps:spPr>
                      <wps:txbx>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left:0;text-align:left;margin-left:.6pt;margin-top:217.3pt;width:483.55pt;height:39.9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" filled="f" stroked="f">
                <v:textbox style="mso-fit-shape-to-text:t">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lang w:val="en-AU" w:eastAsia="en-AU"/>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55753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57530"/>
                        </a:xfrm>
                        <a:prstGeom prst="rect">
                          <a:avLst/>
                        </a:prstGeom>
                        <a:noFill/>
                        <a:ln w="9525">
                          <a:noFill/>
                          <a:miter lim="800000"/>
                          <a:headEnd/>
                          <a:tailEnd/>
                        </a:ln>
                      </wps:spPr>
                      <wps:txbx>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left:0;text-align:left;margin-left:.6pt;margin-top:254.8pt;width:483.55pt;height:43.9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" filled="f" stroked="f">
                <v:textbox style="mso-fit-shape-to-text:t">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r w:rsidR="009E1894">
        <w:rPr>
          <w:rFonts w:eastAsiaTheme="minorEastAsia"/>
        </w:rPr>
        <w:t xml:space="preserve"> </w:t>
      </w:r>
    </w:p>
    <w:p w14:paraId="57C53745" w14:textId="56778198" w:rsidR="00626CCD" w:rsidRDefault="00B625B1" w:rsidP="007104E3">
      <w:pPr>
        <w:pStyle w:val="Heading1"/>
      </w:pPr>
      <w:r>
        <w:lastRenderedPageBreak/>
        <w:t xml:space="preserve">Part </w:t>
      </w:r>
      <w:r w:rsidR="00A177A0">
        <w:t>1</w:t>
      </w:r>
      <w:r w:rsidR="007104E3">
        <w:t>: Fundamentals</w:t>
      </w:r>
    </w:p>
    <w:p w14:paraId="719F1D55" w14:textId="2CA71E4A" w:rsidR="007104E3" w:rsidRDefault="00C948E0" w:rsidP="00FA6D23">
      <w:pPr>
        <w:pStyle w:val="ListParagraph"/>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FA6D23">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1"/>
        <w:ind w:left="431" w:firstLine="409"/>
      </w:pPr>
      <w:r>
        <w:t>a</w:t>
      </w:r>
      <w:r>
        <w:rPr>
          <w:rFonts w:hint="eastAsia"/>
        </w:rPr>
        <w:t xml:space="preserve">lways </w:t>
      </w:r>
      <w:r>
        <w:t>@(posedge clk) begin</w:t>
      </w:r>
    </w:p>
    <w:p w14:paraId="226B9388" w14:textId="77777777" w:rsidR="00502B6A" w:rsidRDefault="00502B6A" w:rsidP="00502B6A">
      <w:pPr>
        <w:pStyle w:val="a1"/>
        <w:rPr>
          <w:rFonts w:eastAsiaTheme="minorEastAsia"/>
        </w:rPr>
      </w:pPr>
      <w:r>
        <w:tab/>
      </w:r>
      <w:r>
        <w:tab/>
      </w:r>
      <w:r>
        <w:tab/>
        <w:t xml:space="preserve">    b = a;</w:t>
      </w:r>
    </w:p>
    <w:p w14:paraId="4F085F33" w14:textId="0B88369B" w:rsidR="00502B6A" w:rsidRPr="00502B6A" w:rsidRDefault="00502B6A" w:rsidP="00502B6A">
      <w:pPr>
        <w:pStyle w:val="a1"/>
        <w:rPr>
          <w:rFonts w:eastAsiaTheme="minorEastAsia"/>
        </w:rPr>
      </w:pPr>
      <w:r>
        <w:tab/>
      </w:r>
      <w:r>
        <w:tab/>
      </w:r>
      <w:r>
        <w:tab/>
        <w:t xml:space="preserve">    c = b;</w:t>
      </w:r>
    </w:p>
    <w:p w14:paraId="0CC4495F" w14:textId="162CF1B1" w:rsidR="00502B6A" w:rsidRDefault="00502B6A" w:rsidP="00502B6A">
      <w:pPr>
        <w:pStyle w:val="a1"/>
        <w:ind w:left="431" w:firstLine="409"/>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rPr>
      </w:pPr>
      <w:r>
        <w:rPr>
          <w:rFonts w:eastAsiaTheme="minorEastAsia" w:hint="eastAsia"/>
          <w:noProof/>
          <w:lang w:val="en-AU" w:eastAsia="en-AU"/>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FA6D23">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1"/>
        <w:ind w:left="431" w:firstLine="409"/>
      </w:pPr>
      <w:r>
        <w:t>a</w:t>
      </w:r>
      <w:r>
        <w:rPr>
          <w:rFonts w:hint="eastAsia"/>
        </w:rPr>
        <w:t xml:space="preserve">lways </w:t>
      </w:r>
      <w:r>
        <w:t>@(posedge clk) begin</w:t>
      </w:r>
    </w:p>
    <w:p w14:paraId="5895DBBD" w14:textId="5C72B14E" w:rsidR="006D391D" w:rsidRDefault="006D391D" w:rsidP="006D391D">
      <w:pPr>
        <w:pStyle w:val="a1"/>
        <w:rPr>
          <w:rFonts w:eastAsiaTheme="minorEastAsia"/>
        </w:rPr>
      </w:pPr>
      <w:r>
        <w:tab/>
      </w:r>
      <w:r>
        <w:tab/>
      </w:r>
      <w:r>
        <w:tab/>
        <w:t xml:space="preserve">    b &lt;= a;</w:t>
      </w:r>
    </w:p>
    <w:p w14:paraId="081BCE03" w14:textId="0FC5D8B9" w:rsidR="006D391D" w:rsidRPr="00502B6A" w:rsidRDefault="006D391D" w:rsidP="006D391D">
      <w:pPr>
        <w:pStyle w:val="a1"/>
        <w:rPr>
          <w:rFonts w:eastAsiaTheme="minorEastAsia"/>
        </w:rPr>
      </w:pPr>
      <w:r>
        <w:tab/>
      </w:r>
      <w:r>
        <w:tab/>
      </w:r>
      <w:r>
        <w:tab/>
        <w:t xml:space="preserve">    c &lt;= b;</w:t>
      </w:r>
    </w:p>
    <w:p w14:paraId="2DBAEF3B" w14:textId="77777777" w:rsidR="006D391D" w:rsidRDefault="006D391D" w:rsidP="006D391D">
      <w:pPr>
        <w:pStyle w:val="a1"/>
        <w:ind w:left="431" w:firstLine="409"/>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rPr>
      </w:pPr>
      <w:r>
        <w:rPr>
          <w:rFonts w:eastAsiaTheme="minorEastAsia" w:hint="eastAsia"/>
          <w:noProof/>
          <w:lang w:val="en-AU" w:eastAsia="en-AU"/>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FA6D23">
      <w:pPr>
        <w:spacing w:before="156"/>
        <w:ind w:left="371"/>
        <w:rPr>
          <w:rFonts w:eastAsiaTheme="minor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6CF2E837" w:rsidR="00C948E0" w:rsidRDefault="00354C55" w:rsidP="00C948E0">
      <w:pPr>
        <w:pStyle w:val="ListParagraph"/>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r w:rsidR="00FE5162">
        <w:rPr>
          <w:rFonts w:eastAsiaTheme="minorEastAsia"/>
        </w:rPr>
        <w:t>.</w:t>
      </w:r>
    </w:p>
    <w:p w14:paraId="34530FAD" w14:textId="29DE5472" w:rsidR="00354C55" w:rsidRDefault="00354C55" w:rsidP="00354C55">
      <w:pPr>
        <w:spacing w:before="156"/>
        <w:jc w:val="center"/>
        <w:rPr>
          <w:rFonts w:eastAsiaTheme="minorEastAsia"/>
        </w:rPr>
      </w:pPr>
      <w:r>
        <w:rPr>
          <w:rFonts w:eastAsiaTheme="minorEastAsia"/>
          <w:noProof/>
          <w:lang w:val="en-AU" w:eastAsia="en-AU"/>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FA6D23">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0346ED4B" w:rsidR="00354C55" w:rsidRDefault="00354C55" w:rsidP="00FA6D23">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 xml:space="preserve">(stands for enable) </w:t>
      </w:r>
      <w:r w:rsidR="007800CC">
        <w:rPr>
          <w:rFonts w:eastAsiaTheme="minorEastAsia"/>
        </w:rPr>
        <w:t xml:space="preserve">is connected to a clock. </w:t>
      </w:r>
      <w:r w:rsidR="00CE5EC6">
        <w:rPr>
          <w:rFonts w:eastAsiaTheme="minorEastAsia"/>
        </w:rPr>
        <w:t xml:space="preserve">When the E is 0, both input would be 0, which let the RS-FF to be stay at hold state. When E is 1, the input of RS-FF would be fully determined by D input. When D is 1, the inputs (S, R) of RS-FF are (1, 0). The RS-FF output </w:t>
      </w:r>
      <w:r w:rsidR="00165024">
        <w:rPr>
          <w:rFonts w:eastAsiaTheme="minorEastAsia" w:hint="eastAsia"/>
        </w:rPr>
        <w:t xml:space="preserve">(Q) </w:t>
      </w:r>
      <w:r w:rsidR="00CE5EC6">
        <w:rPr>
          <w:rFonts w:eastAsiaTheme="minorEastAsia"/>
        </w:rPr>
        <w:t xml:space="preserve">would be 1 (work as Reset). When D is 0, the inputs of RS-FF are (0, 1). The RS-FF output </w:t>
      </w:r>
      <w:r w:rsidR="0073056C">
        <w:rPr>
          <w:rFonts w:eastAsiaTheme="minorEastAsia"/>
        </w:rPr>
        <w:t xml:space="preserve">(Q) </w:t>
      </w:r>
      <w:r w:rsidR="00CE5EC6">
        <w:rPr>
          <w:rFonts w:eastAsiaTheme="minorEastAsia"/>
        </w:rPr>
        <w:t>would be 0. The output of the RS-FF is exactly the same as the D input. Hence, the D-FF could be used to store the data</w:t>
      </w:r>
      <w:r w:rsidR="006701F6">
        <w:rPr>
          <w:rFonts w:eastAsiaTheme="minorEastAsia"/>
        </w:rPr>
        <w:t>.</w:t>
      </w:r>
    </w:p>
    <w:p w14:paraId="4FFF546B" w14:textId="5A8B89A7" w:rsidR="006701F6" w:rsidRDefault="00A2283A" w:rsidP="00FA6D23">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FA6D23">
      <w:pPr>
        <w:spacing w:before="156"/>
        <w:ind w:left="360" w:firstLine="0"/>
        <w:rPr>
          <w:rFonts w:eastAsiaTheme="minor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ListParagraph"/>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ListParagraph"/>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50A69DEC" w:rsidR="00750B0C" w:rsidRDefault="004262E4" w:rsidP="00FA6D23">
      <w:pPr>
        <w:pStyle w:val="ListParagraph"/>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 xml:space="preserve">3 is the biggest number that could be expressed. If -4 subtract by 3, it should be -7. To save </w:t>
      </w:r>
      <w:r w:rsidR="009E1894">
        <w:rPr>
          <w:rFonts w:eastAsiaTheme="minorEastAsia"/>
        </w:rPr>
        <w:t>this number, it needs at least 4</w:t>
      </w:r>
      <w:r w:rsidR="009141E5">
        <w:rPr>
          <w:rFonts w:eastAsiaTheme="minorEastAsia"/>
        </w:rPr>
        <w:t xml:space="preserve">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ListParagraph"/>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FA6D23">
      <w:pPr>
        <w:pStyle w:val="ListParagraph"/>
        <w:numPr>
          <w:ilvl w:val="0"/>
          <w:numId w:val="14"/>
        </w:numPr>
        <w:rPr>
          <w:rFonts w:eastAsiaTheme="minor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FA6D23">
      <w:pPr>
        <w:pStyle w:val="ListParagraph"/>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next </w:t>
      </w:r>
      <w:r w:rsidR="003D0F1A">
        <w:rPr>
          <w:rFonts w:eastAsiaTheme="minorEastAsia"/>
        </w:rPr>
        <w:t xml:space="preserve">settled </w:t>
      </w:r>
      <w:r>
        <w:rPr>
          <w:rFonts w:eastAsiaTheme="minorEastAsia"/>
        </w:rPr>
        <w:t xml:space="preserve">edge of the clock. The asynchronous reset means that the reset action would be triggered as </w:t>
      </w:r>
      <w:r>
        <w:rPr>
          <w:rFonts w:eastAsiaTheme="minorEastAsia"/>
        </w:rPr>
        <w:lastRenderedPageBreak/>
        <w:t>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ListParagraph"/>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1"/>
        <w:ind w:left="431" w:firstLine="409"/>
      </w:pPr>
      <w:r>
        <w:t>a</w:t>
      </w:r>
      <w:r>
        <w:rPr>
          <w:rFonts w:hint="eastAsia"/>
        </w:rPr>
        <w:t xml:space="preserve">lways </w:t>
      </w:r>
      <w:r>
        <w:t>@(posedge cl</w:t>
      </w:r>
      <w:r w:rsidR="00BC76FA">
        <w:t>oc</w:t>
      </w:r>
      <w:r>
        <w:t>k) begin</w:t>
      </w:r>
    </w:p>
    <w:p w14:paraId="16F8BD84" w14:textId="0A7D167B" w:rsidR="006A5245" w:rsidRDefault="006A5245" w:rsidP="006A5245">
      <w:pPr>
        <w:pStyle w:val="a1"/>
      </w:pPr>
      <w:r>
        <w:tab/>
      </w:r>
      <w:r>
        <w:tab/>
      </w:r>
      <w:r>
        <w:tab/>
        <w:t xml:space="preserve">    if (reset) begin</w:t>
      </w:r>
    </w:p>
    <w:p w14:paraId="7BD42494" w14:textId="4CE9034E" w:rsidR="00BC76FA" w:rsidRDefault="00BC76FA" w:rsidP="006A5245">
      <w:pPr>
        <w:pStyle w:val="a1"/>
      </w:pPr>
      <w:r>
        <w:tab/>
      </w:r>
      <w:r>
        <w:tab/>
      </w:r>
      <w:r>
        <w:tab/>
        <w:t xml:space="preserve">        // Reset action here.</w:t>
      </w:r>
    </w:p>
    <w:p w14:paraId="7A262B93" w14:textId="01611EB8" w:rsidR="00BC76FA" w:rsidRDefault="006A5245" w:rsidP="00BC76FA">
      <w:pPr>
        <w:pStyle w:val="a1"/>
      </w:pPr>
      <w:r>
        <w:tab/>
      </w:r>
      <w:r>
        <w:tab/>
      </w:r>
      <w:r>
        <w:tab/>
        <w:t xml:space="preserve">    end else </w:t>
      </w:r>
      <w:r w:rsidR="00BC76FA">
        <w:t>begin</w:t>
      </w:r>
    </w:p>
    <w:p w14:paraId="05E417DE" w14:textId="4DD8EBCB" w:rsidR="00BC76FA" w:rsidRDefault="00BC76FA" w:rsidP="00BC76FA">
      <w:pPr>
        <w:pStyle w:val="a1"/>
      </w:pPr>
      <w:r>
        <w:tab/>
      </w:r>
      <w:r>
        <w:tab/>
      </w:r>
      <w:r>
        <w:tab/>
        <w:t xml:space="preserve">        ……</w:t>
      </w:r>
    </w:p>
    <w:p w14:paraId="615846BC" w14:textId="2130BDA8" w:rsidR="006A5245" w:rsidRPr="00502B6A" w:rsidRDefault="00BC76FA" w:rsidP="00BC76FA">
      <w:pPr>
        <w:pStyle w:val="a1"/>
        <w:rPr>
          <w:rFonts w:eastAsiaTheme="minorEastAsia"/>
        </w:rPr>
      </w:pPr>
      <w:r>
        <w:tab/>
      </w:r>
      <w:r>
        <w:tab/>
      </w:r>
      <w:r>
        <w:tab/>
        <w:t xml:space="preserve">    end</w:t>
      </w:r>
    </w:p>
    <w:p w14:paraId="129E8539" w14:textId="77777777" w:rsidR="006A5245" w:rsidRDefault="006A5245" w:rsidP="006A5245">
      <w:pPr>
        <w:pStyle w:val="a1"/>
        <w:ind w:left="431" w:firstLine="409"/>
      </w:pPr>
      <w:r>
        <w:t>end</w:t>
      </w:r>
    </w:p>
    <w:p w14:paraId="54F963DD" w14:textId="1DFBD5A3" w:rsidR="006A5245" w:rsidRDefault="00BC76FA" w:rsidP="003072C5">
      <w:pPr>
        <w:pStyle w:val="ListParagraph"/>
        <w:numPr>
          <w:ilvl w:val="0"/>
          <w:numId w:val="0"/>
        </w:numPr>
        <w:spacing w:before="156"/>
        <w:ind w:left="360"/>
        <w:rPr>
          <w:rFonts w:eastAsiaTheme="minorEastAsia"/>
        </w:rPr>
      </w:pPr>
      <w:r>
        <w:rPr>
          <w:rFonts w:eastAsiaTheme="minorEastAsia" w:hint="eastAsia"/>
        </w:rPr>
        <w:t>and asynchronous reset could be expressed as</w:t>
      </w:r>
    </w:p>
    <w:p w14:paraId="07736337" w14:textId="3B87C0FB" w:rsidR="00BC76FA" w:rsidRDefault="00BC76FA" w:rsidP="00BC76FA">
      <w:pPr>
        <w:pStyle w:val="a1"/>
        <w:ind w:left="431" w:firstLine="409"/>
      </w:pPr>
      <w:r>
        <w:t>a</w:t>
      </w:r>
      <w:r>
        <w:rPr>
          <w:rFonts w:hint="eastAsia"/>
        </w:rPr>
        <w:t xml:space="preserve">lways </w:t>
      </w:r>
      <w:r>
        <w:t>@(posedge clock or posedge reset) begin</w:t>
      </w:r>
    </w:p>
    <w:p w14:paraId="70B1D9C5" w14:textId="77777777" w:rsidR="00BC76FA" w:rsidRDefault="00BC76FA" w:rsidP="00BC76FA">
      <w:pPr>
        <w:pStyle w:val="a1"/>
      </w:pPr>
      <w:r>
        <w:tab/>
      </w:r>
      <w:r>
        <w:tab/>
      </w:r>
      <w:r>
        <w:tab/>
        <w:t xml:space="preserve">    if (reset) begin</w:t>
      </w:r>
    </w:p>
    <w:p w14:paraId="71FC3B85" w14:textId="77777777" w:rsidR="00BC76FA" w:rsidRDefault="00BC76FA" w:rsidP="00BC76FA">
      <w:pPr>
        <w:pStyle w:val="a1"/>
      </w:pPr>
      <w:r>
        <w:tab/>
      </w:r>
      <w:r>
        <w:tab/>
      </w:r>
      <w:r>
        <w:tab/>
        <w:t xml:space="preserve">        // Reset action here.</w:t>
      </w:r>
    </w:p>
    <w:p w14:paraId="74845F50" w14:textId="77777777" w:rsidR="00BC76FA" w:rsidRDefault="00BC76FA" w:rsidP="00BC76FA">
      <w:pPr>
        <w:pStyle w:val="a1"/>
      </w:pPr>
      <w:r>
        <w:tab/>
      </w:r>
      <w:r>
        <w:tab/>
      </w:r>
      <w:r>
        <w:tab/>
        <w:t xml:space="preserve">    end else begin</w:t>
      </w:r>
    </w:p>
    <w:p w14:paraId="154985F6" w14:textId="77777777" w:rsidR="00BC76FA" w:rsidRDefault="00BC76FA" w:rsidP="00BC76FA">
      <w:pPr>
        <w:pStyle w:val="a1"/>
      </w:pPr>
      <w:r>
        <w:tab/>
      </w:r>
      <w:r>
        <w:tab/>
      </w:r>
      <w:r>
        <w:tab/>
        <w:t xml:space="preserve">        ……</w:t>
      </w:r>
    </w:p>
    <w:p w14:paraId="40A4F89F" w14:textId="77777777" w:rsidR="00BC76FA" w:rsidRPr="00502B6A" w:rsidRDefault="00BC76FA" w:rsidP="00BC76FA">
      <w:pPr>
        <w:pStyle w:val="a1"/>
        <w:rPr>
          <w:rFonts w:eastAsiaTheme="minorEastAsia"/>
        </w:rPr>
      </w:pPr>
      <w:r>
        <w:tab/>
      </w:r>
      <w:r>
        <w:tab/>
      </w:r>
      <w:r>
        <w:tab/>
        <w:t xml:space="preserve">    end</w:t>
      </w:r>
    </w:p>
    <w:p w14:paraId="13E2C5D4" w14:textId="77777777" w:rsidR="00BC76FA" w:rsidRDefault="00BC76FA" w:rsidP="00BC76FA">
      <w:pPr>
        <w:pStyle w:val="a1"/>
        <w:ind w:left="431" w:firstLine="409"/>
      </w:pPr>
      <w:r>
        <w:t>end</w:t>
      </w:r>
    </w:p>
    <w:p w14:paraId="57A95D88" w14:textId="6442E96C" w:rsidR="006A5245" w:rsidRPr="00BC76FA" w:rsidRDefault="00BC76FA" w:rsidP="00FA6D23">
      <w:pPr>
        <w:pStyle w:val="ListParagraph"/>
        <w:numPr>
          <w:ilvl w:val="0"/>
          <w:numId w:val="0"/>
        </w:numPr>
        <w:spacing w:before="156"/>
        <w:ind w:left="360"/>
        <w:rPr>
          <w:rFonts w:eastAsiaTheme="minor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FA6D23">
      <w:pPr>
        <w:pStyle w:val="ListParagraph"/>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FA6D23">
      <w:pPr>
        <w:pStyle w:val="ListParagraph"/>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FA6D23">
      <w:pPr>
        <w:pStyle w:val="ListParagraph"/>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rPr>
      </w:pPr>
      <w:r>
        <w:rPr>
          <w:rFonts w:eastAsiaTheme="minorEastAsia" w:hint="eastAsia"/>
        </w:rPr>
        <w:t>For the following circuits,</w:t>
      </w:r>
    </w:p>
    <w:p w14:paraId="14F34014" w14:textId="4D29B3EC" w:rsidR="00D57820" w:rsidRDefault="00D57820" w:rsidP="00FA6D23">
      <w:pPr>
        <w:pStyle w:val="ListParagraph"/>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rPr>
      </w:pPr>
      <w:r>
        <w:rPr>
          <w:rFonts w:eastAsiaTheme="minorEastAsia" w:hint="eastAsia"/>
        </w:rPr>
        <w:t>T</w:t>
      </w:r>
      <w:r>
        <w:rPr>
          <w:rFonts w:eastAsiaTheme="minorEastAsia"/>
        </w:rPr>
        <w:t>he Verilog co</w:t>
      </w:r>
      <w:r w:rsidR="00E55521">
        <w:rPr>
          <w:rFonts w:eastAsiaTheme="minorEastAsia"/>
        </w:rPr>
        <w:t>de is</w:t>
      </w:r>
    </w:p>
    <w:p w14:paraId="4A1FDF4A" w14:textId="12FC499F" w:rsidR="00981BE5" w:rsidRDefault="00981BE5" w:rsidP="00981BE5">
      <w:pPr>
        <w:pStyle w:val="a1"/>
        <w:ind w:left="431" w:firstLine="409"/>
      </w:pPr>
      <w:r>
        <w:lastRenderedPageBreak/>
        <w:t>a</w:t>
      </w:r>
      <w:r>
        <w:rPr>
          <w:rFonts w:hint="eastAsia"/>
        </w:rPr>
        <w:t xml:space="preserve">lways </w:t>
      </w:r>
      <w:r>
        <w:t>@(*) begin</w:t>
      </w:r>
    </w:p>
    <w:p w14:paraId="3A920201" w14:textId="178D8E77" w:rsidR="00981BE5" w:rsidRPr="00502B6A" w:rsidRDefault="00981BE5" w:rsidP="00981BE5">
      <w:pPr>
        <w:pStyle w:val="a1"/>
        <w:rPr>
          <w:rFonts w:eastAsiaTheme="minorEastAsia"/>
        </w:rPr>
      </w:pPr>
      <w:r>
        <w:tab/>
      </w:r>
      <w:r>
        <w:tab/>
      </w:r>
      <w:r>
        <w:tab/>
        <w:t xml:space="preserve">    result = a + b;</w:t>
      </w:r>
    </w:p>
    <w:p w14:paraId="42839043" w14:textId="1D973806" w:rsidR="00981BE5" w:rsidRDefault="00981BE5" w:rsidP="0002257C">
      <w:pPr>
        <w:pStyle w:val="a1"/>
        <w:ind w:left="431" w:firstLine="409"/>
        <w:rPr>
          <w:rFonts w:eastAsiaTheme="minorEastAsia"/>
        </w:rPr>
      </w:pPr>
      <w:r>
        <w:t>end</w:t>
      </w:r>
    </w:p>
    <w:p w14:paraId="64BDB7DF" w14:textId="7DCF4994" w:rsidR="00D57820" w:rsidRDefault="00D57820" w:rsidP="00FA6D23">
      <w:pPr>
        <w:pStyle w:val="ListParagraph"/>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1"/>
        <w:ind w:left="431" w:firstLine="409"/>
      </w:pPr>
      <w:r>
        <w:t>a</w:t>
      </w:r>
      <w:r>
        <w:rPr>
          <w:rFonts w:hint="eastAsia"/>
        </w:rPr>
        <w:t xml:space="preserve">lways </w:t>
      </w:r>
      <w:r>
        <w:t>@(posedge clock) begin</w:t>
      </w:r>
    </w:p>
    <w:p w14:paraId="10C53F88" w14:textId="15387DBD" w:rsidR="00E55521" w:rsidRPr="00502B6A" w:rsidRDefault="00E55521" w:rsidP="00E55521">
      <w:pPr>
        <w:pStyle w:val="a1"/>
        <w:rPr>
          <w:rFonts w:eastAsiaTheme="minorEastAsia"/>
        </w:rPr>
      </w:pPr>
      <w:r>
        <w:tab/>
      </w:r>
      <w:r>
        <w:tab/>
      </w:r>
      <w:r>
        <w:tab/>
        <w:t xml:space="preserve">    result &lt;= {result[5:0], 1’b0};</w:t>
      </w:r>
    </w:p>
    <w:p w14:paraId="113CB2DE" w14:textId="049C48F9" w:rsidR="00E55521" w:rsidRPr="00E55521" w:rsidRDefault="00E55521" w:rsidP="00E55521">
      <w:pPr>
        <w:pStyle w:val="a1"/>
        <w:ind w:left="431" w:firstLine="409"/>
      </w:pPr>
      <w:r>
        <w:t>end</w:t>
      </w:r>
    </w:p>
    <w:p w14:paraId="3DD86198" w14:textId="6817ED59" w:rsidR="00E55521" w:rsidRDefault="00E55521" w:rsidP="00FA6D23">
      <w:pPr>
        <w:pStyle w:val="ListParagraph"/>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 It needs to save the last number of the counter to do the current counting.</w:t>
      </w:r>
    </w:p>
    <w:p w14:paraId="78F95D40" w14:textId="7313F137"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1"/>
        <w:ind w:left="431" w:firstLine="409"/>
      </w:pPr>
      <w:r>
        <w:t>a</w:t>
      </w:r>
      <w:r>
        <w:rPr>
          <w:rFonts w:hint="eastAsia"/>
        </w:rPr>
        <w:t xml:space="preserve">lways </w:t>
      </w:r>
      <w:r>
        <w:t>@(posedge clock) begin</w:t>
      </w:r>
    </w:p>
    <w:p w14:paraId="094BC90B" w14:textId="6EC4A32C" w:rsidR="0002257C" w:rsidRPr="00502B6A" w:rsidRDefault="0002257C" w:rsidP="0002257C">
      <w:pPr>
        <w:pStyle w:val="a1"/>
        <w:rPr>
          <w:rFonts w:eastAsiaTheme="minorEastAsia"/>
        </w:rPr>
      </w:pPr>
      <w:r>
        <w:tab/>
      </w:r>
      <w:r>
        <w:tab/>
      </w:r>
      <w:r>
        <w:tab/>
        <w:t xml:space="preserve">    counter &lt;= counter + 10’d1;</w:t>
      </w:r>
    </w:p>
    <w:p w14:paraId="5F19B980" w14:textId="5DAFB371" w:rsidR="0002257C" w:rsidRDefault="0002257C" w:rsidP="0002257C">
      <w:pPr>
        <w:pStyle w:val="a1"/>
        <w:ind w:left="431" w:firstLine="409"/>
        <w:rPr>
          <w:rFonts w:eastAsiaTheme="minorEastAsia"/>
        </w:rPr>
      </w:pPr>
      <w:r>
        <w:t>end</w:t>
      </w:r>
    </w:p>
    <w:p w14:paraId="1133F88B" w14:textId="242C38E0" w:rsidR="00E55521" w:rsidRDefault="0002257C" w:rsidP="00FA6D23">
      <w:pPr>
        <w:pStyle w:val="ListParagraph"/>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sequential logic elements. The output value only depends on two input 16-bit signed values, which has no relationship with its last result.</w:t>
      </w:r>
    </w:p>
    <w:p w14:paraId="37CE9A52" w14:textId="738B4FBD"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1"/>
        <w:ind w:left="431" w:firstLine="409"/>
      </w:pPr>
      <w:r>
        <w:t>a</w:t>
      </w:r>
      <w:r>
        <w:rPr>
          <w:rFonts w:hint="eastAsia"/>
        </w:rPr>
        <w:t xml:space="preserve">lways </w:t>
      </w:r>
      <w:r>
        <w:t>@(*) begin</w:t>
      </w:r>
    </w:p>
    <w:p w14:paraId="5F3FB99C" w14:textId="7105C657" w:rsidR="0002257C" w:rsidRPr="00502B6A" w:rsidRDefault="0002257C" w:rsidP="0002257C">
      <w:pPr>
        <w:pStyle w:val="a1"/>
        <w:rPr>
          <w:rFonts w:eastAsiaTheme="minorEastAsia"/>
        </w:rPr>
      </w:pPr>
      <w:r>
        <w:tab/>
      </w:r>
      <w:r>
        <w:tab/>
      </w:r>
      <w:r>
        <w:tab/>
        <w:t xml:space="preserve">    result = a * b;</w:t>
      </w:r>
    </w:p>
    <w:p w14:paraId="427EF647" w14:textId="735DB483" w:rsidR="0002257C" w:rsidRDefault="0002257C" w:rsidP="0002257C">
      <w:pPr>
        <w:pStyle w:val="a1"/>
        <w:ind w:left="431" w:firstLine="409"/>
        <w:rPr>
          <w:rFonts w:eastAsiaTheme="minorEastAsia"/>
        </w:rPr>
      </w:pPr>
      <w:r>
        <w:t>end</w:t>
      </w:r>
    </w:p>
    <w:p w14:paraId="481118D8" w14:textId="0F6127C6" w:rsidR="0002257C" w:rsidRDefault="0002257C" w:rsidP="00FA6D23">
      <w:pPr>
        <w:pStyle w:val="ListParagraph"/>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ListParagraph"/>
        <w:numPr>
          <w:ilvl w:val="0"/>
          <w:numId w:val="0"/>
        </w:numPr>
        <w:spacing w:before="156"/>
        <w:ind w:left="720"/>
        <w:rPr>
          <w:rFonts w:eastAsiaTheme="minorEastAsia"/>
        </w:rPr>
      </w:pPr>
      <w:r>
        <w:rPr>
          <w:rFonts w:eastAsiaTheme="minorEastAsia"/>
        </w:rPr>
        <w:t>The Verilog code is</w:t>
      </w:r>
    </w:p>
    <w:p w14:paraId="35EA9307" w14:textId="5654A278" w:rsidR="0002257C" w:rsidRDefault="0002257C" w:rsidP="0002257C">
      <w:pPr>
        <w:pStyle w:val="a1"/>
        <w:ind w:left="431" w:firstLine="409"/>
      </w:pPr>
      <w:r>
        <w:t>a</w:t>
      </w:r>
      <w:r w:rsidR="000C3D1B">
        <w:rPr>
          <w:rFonts w:hint="eastAsia"/>
        </w:rPr>
        <w:t>lways</w:t>
      </w:r>
      <w:r>
        <w:t xml:space="preserve"> begin</w:t>
      </w:r>
    </w:p>
    <w:p w14:paraId="7482CE97" w14:textId="4F6659D8" w:rsidR="0002257C" w:rsidRDefault="0002257C" w:rsidP="0002257C">
      <w:pPr>
        <w:pStyle w:val="a1"/>
      </w:pPr>
      <w:r>
        <w:tab/>
      </w:r>
      <w:r>
        <w:tab/>
      </w:r>
      <w:r>
        <w:tab/>
        <w:t xml:space="preserve">    case(path)</w:t>
      </w:r>
    </w:p>
    <w:p w14:paraId="24919B52" w14:textId="4588CB3E" w:rsidR="0002257C" w:rsidRDefault="0002257C" w:rsidP="0002257C">
      <w:pPr>
        <w:pStyle w:val="a1"/>
      </w:pPr>
      <w:r>
        <w:tab/>
      </w:r>
      <w:r>
        <w:tab/>
      </w:r>
      <w:r>
        <w:tab/>
        <w:t xml:space="preserve">        3’d0: result &lt;= route[0];</w:t>
      </w:r>
    </w:p>
    <w:p w14:paraId="2387D764" w14:textId="138DF00F" w:rsidR="0002257C" w:rsidRDefault="0002257C" w:rsidP="0002257C">
      <w:pPr>
        <w:pStyle w:val="a1"/>
      </w:pPr>
      <w:r>
        <w:tab/>
      </w:r>
      <w:r>
        <w:tab/>
      </w:r>
      <w:r>
        <w:tab/>
        <w:t xml:space="preserve">        3’d1: result &lt;= route[1];</w:t>
      </w:r>
    </w:p>
    <w:p w14:paraId="186A7376" w14:textId="70C4BCF0" w:rsidR="0002257C" w:rsidRDefault="0002257C" w:rsidP="0002257C">
      <w:pPr>
        <w:pStyle w:val="a1"/>
      </w:pPr>
      <w:r>
        <w:tab/>
      </w:r>
      <w:r>
        <w:tab/>
      </w:r>
      <w:r>
        <w:tab/>
        <w:t xml:space="preserve">        3’d2: result &lt;= route[2];</w:t>
      </w:r>
    </w:p>
    <w:p w14:paraId="07E01AFA" w14:textId="206B5BCB" w:rsidR="0002257C" w:rsidRDefault="0002257C" w:rsidP="0002257C">
      <w:pPr>
        <w:pStyle w:val="a1"/>
      </w:pPr>
      <w:r>
        <w:tab/>
      </w:r>
      <w:r>
        <w:tab/>
      </w:r>
      <w:r>
        <w:tab/>
        <w:t xml:space="preserve">        3’d3: result &lt;= route[3];</w:t>
      </w:r>
    </w:p>
    <w:p w14:paraId="6E91B828" w14:textId="0EA75F37" w:rsidR="0002257C" w:rsidRDefault="0002257C" w:rsidP="0002257C">
      <w:pPr>
        <w:pStyle w:val="a1"/>
      </w:pPr>
      <w:r>
        <w:tab/>
      </w:r>
      <w:r>
        <w:tab/>
      </w:r>
      <w:r>
        <w:tab/>
        <w:t xml:space="preserve">        3’d4: result &lt;= route[4];</w:t>
      </w:r>
    </w:p>
    <w:p w14:paraId="55E5149A" w14:textId="347B2472" w:rsidR="0002257C" w:rsidRDefault="0002257C" w:rsidP="0002257C">
      <w:pPr>
        <w:pStyle w:val="a1"/>
      </w:pPr>
      <w:r>
        <w:tab/>
      </w:r>
      <w:r>
        <w:tab/>
      </w:r>
      <w:r>
        <w:tab/>
        <w:t xml:space="preserve">        3’d5: result &lt;= route[5];</w:t>
      </w:r>
    </w:p>
    <w:p w14:paraId="2BE9E83C" w14:textId="3814699B" w:rsidR="0002257C" w:rsidRPr="0002257C" w:rsidRDefault="0002257C" w:rsidP="0002257C">
      <w:pPr>
        <w:pStyle w:val="a1"/>
        <w:rPr>
          <w:rFonts w:eastAsiaTheme="minorEastAsia"/>
        </w:rPr>
      </w:pPr>
      <w:r>
        <w:tab/>
      </w:r>
      <w:r>
        <w:tab/>
      </w:r>
      <w:r>
        <w:tab/>
        <w:t xml:space="preserve">        3’d6: result &lt;= route[6];</w:t>
      </w:r>
    </w:p>
    <w:p w14:paraId="5CA2033C" w14:textId="3CD13D34" w:rsidR="0002257C" w:rsidRPr="0002257C" w:rsidRDefault="0002257C" w:rsidP="0002257C">
      <w:pPr>
        <w:pStyle w:val="a1"/>
        <w:rPr>
          <w:rFonts w:eastAsiaTheme="minorEastAsia"/>
        </w:rPr>
      </w:pPr>
      <w:r>
        <w:tab/>
      </w:r>
      <w:r>
        <w:tab/>
      </w:r>
      <w:r>
        <w:tab/>
        <w:t xml:space="preserve">    endcase</w:t>
      </w:r>
    </w:p>
    <w:p w14:paraId="6DF354E6" w14:textId="6EAB3073" w:rsidR="00B625B1" w:rsidRPr="00E55521" w:rsidRDefault="0002257C" w:rsidP="00081078">
      <w:pPr>
        <w:pStyle w:val="a1"/>
        <w:ind w:left="431" w:firstLine="409"/>
        <w:rPr>
          <w:rFonts w:eastAsiaTheme="minorEastAsia"/>
        </w:rPr>
      </w:pPr>
      <w:r>
        <w:t>end</w:t>
      </w:r>
    </w:p>
    <w:p w14:paraId="2F60B6E1" w14:textId="6717D161" w:rsidR="00B625B1" w:rsidRDefault="00B625B1" w:rsidP="00B625B1">
      <w:pPr>
        <w:pStyle w:val="Heading1"/>
      </w:pPr>
      <w:r>
        <w:rPr>
          <w:rFonts w:hint="eastAsia"/>
        </w:rPr>
        <w:lastRenderedPageBreak/>
        <w:t>Part 2</w:t>
      </w:r>
      <w:r>
        <w:t>:</w:t>
      </w:r>
      <w:r>
        <w:rPr>
          <w:rFonts w:hint="eastAsia"/>
        </w:rPr>
        <w:t xml:space="preserve"> Reaction Timer Summary</w:t>
      </w:r>
    </w:p>
    <w:p w14:paraId="2F2033A0" w14:textId="07EAC679" w:rsidR="00B625B1" w:rsidRPr="00A64EF6" w:rsidRDefault="00074C84" w:rsidP="00FA6D23">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Heading1"/>
        <w:spacing w:before="312"/>
      </w:pPr>
      <w:r>
        <w:t>Features</w:t>
      </w:r>
    </w:p>
    <w:p w14:paraId="0707DDDF" w14:textId="7A62D89F" w:rsidR="00626CCD" w:rsidRPr="005053A4" w:rsidRDefault="00F20CEA" w:rsidP="005053A4">
      <w:pPr>
        <w:pStyle w:val="ListParagraph"/>
      </w:pPr>
      <w:r>
        <w:t>I</w:t>
      </w:r>
      <w:r w:rsidRPr="005053A4">
        <w:t xml:space="preserve">mplement the four </w:t>
      </w:r>
      <w:r w:rsidR="00FA6D23">
        <w:t>states</w:t>
      </w:r>
      <w:r w:rsidRPr="005053A4">
        <w:t xml:space="preserve"> of the Reaction Timer specification</w:t>
      </w:r>
      <w:r w:rsidR="00C2254D" w:rsidRPr="005053A4">
        <w:t xml:space="preserve"> on Nexys4 DDR</w:t>
      </w:r>
    </w:p>
    <w:p w14:paraId="42891BC5" w14:textId="329E6217" w:rsidR="003D4CDB" w:rsidRPr="005053A4" w:rsidRDefault="003951BC" w:rsidP="006132EA">
      <w:pPr>
        <w:pStyle w:val="ListParagraph"/>
      </w:pPr>
      <w:r w:rsidRPr="005053A4">
        <w:t xml:space="preserve">[Advanced] </w:t>
      </w:r>
      <w:r w:rsidR="00F20CEA" w:rsidRPr="005053A4">
        <w:t xml:space="preserve">Show the best record time </w:t>
      </w:r>
      <w:r w:rsidR="006132EA">
        <w:t xml:space="preserve">and LED animation </w:t>
      </w:r>
      <w:r w:rsidR="00F20CEA" w:rsidRPr="005053A4">
        <w:t>at the idle state</w:t>
      </w:r>
    </w:p>
    <w:p w14:paraId="34A29AB6" w14:textId="7E27F4CB" w:rsidR="00F20CEA" w:rsidRPr="005053A4" w:rsidRDefault="003951BC" w:rsidP="005053A4">
      <w:pPr>
        <w:pStyle w:val="ListParagraph"/>
      </w:pPr>
      <w:r w:rsidRPr="005053A4">
        <w:t xml:space="preserve">[Advanced] </w:t>
      </w:r>
      <w:r w:rsidR="00F20CEA" w:rsidRPr="005053A4">
        <w:t>Automatically return to idle state after display the reaction time for 10 seconds</w:t>
      </w:r>
    </w:p>
    <w:p w14:paraId="332DE330" w14:textId="3EBC1CF9" w:rsidR="00F20CEA" w:rsidRPr="005053A4" w:rsidRDefault="003951BC" w:rsidP="00834F6D">
      <w:pPr>
        <w:pStyle w:val="ListParagraph"/>
      </w:pPr>
      <w:r w:rsidRPr="005053A4">
        <w:t xml:space="preserve">[Advanced] </w:t>
      </w:r>
      <w:r w:rsidR="00F20CEA" w:rsidRPr="005053A4">
        <w:t xml:space="preserve">Display the reaction time as a </w:t>
      </w:r>
      <w:r w:rsidR="00432501">
        <w:t>7</w:t>
      </w:r>
      <w:r w:rsidR="00F20CEA" w:rsidRPr="005053A4">
        <w:t>-digit decimal floating point number in second</w:t>
      </w:r>
      <w:r w:rsidR="00C416F9">
        <w:t xml:space="preserve"> (to 100ns)</w:t>
      </w:r>
    </w:p>
    <w:p w14:paraId="03787C88" w14:textId="38EFDD46" w:rsidR="00F20CEA" w:rsidRDefault="003951BC" w:rsidP="003504B3">
      <w:pPr>
        <w:pStyle w:val="ListParagraph"/>
      </w:pPr>
      <w:r w:rsidRPr="005053A4">
        <w:t xml:space="preserve">[Advanced] </w:t>
      </w:r>
      <w:r w:rsidR="00F20CEA" w:rsidRPr="005053A4">
        <w:t xml:space="preserve">Using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07EC13BD" w:rsidR="00035865" w:rsidRDefault="00035865" w:rsidP="003504B3">
      <w:pPr>
        <w:pStyle w:val="ListParagraph"/>
      </w:pPr>
      <w:r>
        <w:t xml:space="preserve">[Advanced] Using a </w:t>
      </w:r>
      <w:r w:rsidRPr="005053A4">
        <w:t xml:space="preserve">Linear Congruential Generator </w:t>
      </w:r>
      <w:r>
        <w:t>(LCG) manager as the other random number generator. This generator could manage 4 equations and automatically select between those equations for avoiding the pe</w:t>
      </w:r>
      <w:r w:rsidR="007D2074">
        <w:t>riodic issues of the LCG method</w:t>
      </w:r>
    </w:p>
    <w:p w14:paraId="22B62EC6" w14:textId="4D57CFE2" w:rsidR="00B64AD5" w:rsidRDefault="00B64AD5" w:rsidP="003504B3">
      <w:pPr>
        <w:pStyle w:val="ListParagraph"/>
      </w:pPr>
      <w:r>
        <w:t xml:space="preserve">[Advanced] Using microphone to gather the environment </w:t>
      </w:r>
      <w:r w:rsidR="00BD6A5A">
        <w:t>audio wave</w:t>
      </w:r>
      <w:r>
        <w:t xml:space="preserve"> </w:t>
      </w:r>
      <w:r w:rsidR="004C434C">
        <w:t>and XOR with the global timer</w:t>
      </w:r>
      <w:r>
        <w:t xml:space="preserve"> </w:t>
      </w:r>
      <w:r w:rsidR="00AE50EB">
        <w:t xml:space="preserve">to </w:t>
      </w:r>
      <w:r>
        <w:t>change the seed of the pseudorandom number generator</w:t>
      </w:r>
    </w:p>
    <w:p w14:paraId="33FAF458" w14:textId="630B3DC7" w:rsidR="009B22AB" w:rsidRPr="005053A4" w:rsidRDefault="009B22AB" w:rsidP="003504B3">
      <w:pPr>
        <w:pStyle w:val="ListParagraph"/>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w:t>
      </w:r>
      <w:r w:rsidR="00A35E28">
        <w:t>provide</w:t>
      </w:r>
      <w:r w:rsidR="00A35E28">
        <w:t xml:space="preserve"> the seed </w:t>
      </w:r>
      <w:r w:rsidR="00A35E28">
        <w:t xml:space="preserve">with a single interface and </w:t>
      </w:r>
      <w:r w:rsidR="007D2074">
        <w:t xml:space="preserve">manage multiple random number generator with the same </w:t>
      </w:r>
      <w:r w:rsidR="00A041D2">
        <w:t>interface</w:t>
      </w:r>
    </w:p>
    <w:p w14:paraId="17088E2C" w14:textId="16070F57" w:rsidR="0045327D" w:rsidRPr="005053A4" w:rsidRDefault="003951BC" w:rsidP="00485DEC">
      <w:pPr>
        <w:pStyle w:val="ListParagraph"/>
      </w:pPr>
      <w:r w:rsidRPr="005053A4">
        <w:t xml:space="preserve">[Advanced] </w:t>
      </w:r>
      <w:r w:rsidR="00F7696F" w:rsidRPr="005053A4">
        <w:t>The recent reaction time would flash if it is the</w:t>
      </w:r>
      <w:r w:rsidR="001203AA">
        <w:t xml:space="preserve"> historical</w:t>
      </w:r>
      <w:r w:rsidR="00F7696F" w:rsidRPr="005053A4">
        <w:t xml:space="preserve"> best time</w:t>
      </w:r>
    </w:p>
    <w:p w14:paraId="4942C709" w14:textId="5A0CBA60" w:rsidR="00EC6ED7" w:rsidRDefault="003951BC" w:rsidP="005053A4">
      <w:pPr>
        <w:pStyle w:val="ListParagraph"/>
      </w:pPr>
      <w:r w:rsidRPr="005053A4">
        <w:t xml:space="preserve">[Advanced] </w:t>
      </w:r>
      <w:r w:rsidR="0045327D" w:rsidRPr="005053A4">
        <w:t xml:space="preserve">Support mono audio output as the </w:t>
      </w:r>
      <w:r w:rsidR="00355344" w:rsidRPr="005053A4">
        <w:t>optional reaction signal</w:t>
      </w:r>
    </w:p>
    <w:p w14:paraId="0B08A6E2" w14:textId="79FF2B42" w:rsidR="00CA6D96" w:rsidRDefault="009B22AB" w:rsidP="003504B3">
      <w:pPr>
        <w:pStyle w:val="ListParagraph"/>
      </w:pPr>
      <w:r>
        <w:t>[Advanced] Support using tri-color LED to display the reaction time level</w:t>
      </w:r>
      <w:r w:rsidR="000C33CF">
        <w:t xml:space="preserve">. At RESULT state, it would display </w:t>
      </w:r>
      <w:r w:rsidR="00D15E79">
        <w:t xml:space="preserve">both </w:t>
      </w:r>
      <w:r w:rsidR="000C33CF">
        <w:t xml:space="preserve">the best recorded time level and current test </w:t>
      </w:r>
      <w:r w:rsidR="00E30DFD">
        <w:t xml:space="preserve">result time </w:t>
      </w:r>
      <w:r w:rsidR="000C33CF">
        <w:t>level. At IDLE state, it would display the best recorded time level only</w:t>
      </w:r>
    </w:p>
    <w:p w14:paraId="4982DE4C" w14:textId="0F192A18" w:rsidR="00E03AD5" w:rsidRDefault="00E03AD5" w:rsidP="00E03AD5">
      <w:pPr>
        <w:pStyle w:val="ListParagraph"/>
      </w:pPr>
      <w:r>
        <w:t xml:space="preserve">[Advanced] Support switches to enable and disable audio output, LED output and </w:t>
      </w:r>
      <w:r>
        <w:t>tri-color LED</w:t>
      </w:r>
    </w:p>
    <w:p w14:paraId="403E3894" w14:textId="4AD460FF" w:rsidR="009B22AB" w:rsidRDefault="009B22AB" w:rsidP="0025323F">
      <w:pPr>
        <w:pStyle w:val="ListParagraph"/>
      </w:pPr>
      <w:r>
        <w:t>[Advanced] Support clear the best recorded time</w:t>
      </w:r>
      <w:r w:rsidR="00074D8E">
        <w:t xml:space="preserve"> at IDLE state</w:t>
      </w:r>
    </w:p>
    <w:p w14:paraId="2E876D25" w14:textId="77398FA5" w:rsidR="00DD35F1" w:rsidRDefault="00DD35F1" w:rsidP="003504B3">
      <w:pPr>
        <w:pStyle w:val="ListParagraph"/>
      </w:pPr>
      <w:r>
        <w:t xml:space="preserve">[Advanced] Support VGA video signal output for visualization the </w:t>
      </w:r>
      <w:r w:rsidR="00E536CA">
        <w:t xml:space="preserve">testing </w:t>
      </w:r>
      <w:r>
        <w:t xml:space="preserve">configuration and </w:t>
      </w:r>
      <w:r w:rsidR="00881B54">
        <w:t xml:space="preserve">operation </w:t>
      </w:r>
      <w:r w:rsidR="00EB6F85">
        <w:t xml:space="preserve">reference </w:t>
      </w:r>
      <w:r w:rsidR="00FA6D23">
        <w:t>manual</w:t>
      </w:r>
      <w:r w:rsidR="006924BA">
        <w:t>. The color could be controlled by a PS/2 keyboard</w:t>
      </w:r>
    </w:p>
    <w:p w14:paraId="7648AA38" w14:textId="5F318273" w:rsidR="005972B0" w:rsidRDefault="005972B0" w:rsidP="0025323F">
      <w:pPr>
        <w:pStyle w:val="ListParagraph"/>
      </w:pPr>
      <w:r>
        <w:t>[Advanced] Support the CPU RESET button to be the reset button and simulate like a PC reset button</w:t>
      </w:r>
    </w:p>
    <w:p w14:paraId="09664C9F" w14:textId="0BF13096" w:rsidR="002A0E3C" w:rsidRDefault="002A0E3C" w:rsidP="0025323F">
      <w:pPr>
        <w:pStyle w:val="ListParagraph"/>
      </w:pPr>
      <w:r>
        <w:t>[Advanced] Using MMCM</w:t>
      </w:r>
      <w:r w:rsidR="00ED2B13">
        <w:t xml:space="preserve"> </w:t>
      </w:r>
      <w:r>
        <w:t>as the 50MHz and 25MHz clock source provider</w:t>
      </w:r>
      <w:r w:rsidR="00ED2B13">
        <w:t>. This is implemented by the Clocking Wizard from the IP Cat</w:t>
      </w:r>
      <w:r w:rsidR="00FA2AF0">
        <w:t>a</w:t>
      </w:r>
      <w:r w:rsidR="00ED2B13">
        <w:t>log</w:t>
      </w:r>
    </w:p>
    <w:p w14:paraId="7EEF470F" w14:textId="7018F2CD" w:rsidR="00DF4F00" w:rsidRDefault="00632735" w:rsidP="00DF4F00">
      <w:pPr>
        <w:pStyle w:val="Heading1"/>
        <w:spacing w:before="312"/>
      </w:pPr>
      <w:r>
        <w:lastRenderedPageBreak/>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049A19D" w:rsidR="00322DC5" w:rsidRDefault="007A22DC" w:rsidP="00CE311E">
      <w:pPr>
        <w:spacing w:before="360" w:after="0" w:line="240" w:lineRule="auto"/>
        <w:jc w:val="center"/>
        <w:rPr>
          <w:rFonts w:eastAsiaTheme="minorEastAsia"/>
        </w:rPr>
      </w:pPr>
      <w:r>
        <w:rPr>
          <w:noProof/>
          <w:lang w:val="en-AU" w:eastAsia="en-AU"/>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6EDDF238" w14:textId="60065C30" w:rsidR="005B426B" w:rsidRPr="00CE311E" w:rsidRDefault="005B426B" w:rsidP="00CE311E">
      <w:pPr>
        <w:spacing w:after="180" w:line="240" w:lineRule="auto"/>
        <w:jc w:val="center"/>
        <w:rPr>
          <w:rFonts w:eastAsiaTheme="minorEastAsia"/>
          <w:sz w:val="20"/>
        </w:rPr>
      </w:pPr>
      <w:r w:rsidRPr="00CE311E">
        <w:rPr>
          <w:rFonts w:eastAsiaTheme="minorEastAsia"/>
          <w:sz w:val="20"/>
        </w:rPr>
        <w:t xml:space="preserve">Figure 1. Top Level Design of </w:t>
      </w:r>
      <w:r w:rsidRPr="00CE311E">
        <w:rPr>
          <w:rFonts w:eastAsiaTheme="minorEastAsia"/>
          <w:sz w:val="20"/>
        </w:rPr>
        <w:t>R</w:t>
      </w:r>
      <w:r w:rsidRPr="00CE311E">
        <w:rPr>
          <w:rFonts w:eastAsiaTheme="minorEastAsia"/>
          <w:sz w:val="20"/>
        </w:rPr>
        <w:t>eaction</w:t>
      </w:r>
      <w:r w:rsidRPr="00CE311E">
        <w:rPr>
          <w:rFonts w:eastAsiaTheme="minorEastAsia"/>
          <w:sz w:val="20"/>
        </w:rPr>
        <w:t xml:space="preserve"> </w:t>
      </w:r>
      <w:r w:rsidRPr="00CE311E">
        <w:rPr>
          <w:rFonts w:eastAsiaTheme="minorEastAsia"/>
          <w:sz w:val="20"/>
        </w:rPr>
        <w:t>Timer</w:t>
      </w:r>
    </w:p>
    <w:p w14:paraId="29603690" w14:textId="0BD03071"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w:t>
      </w:r>
      <w:r w:rsidR="00A569A9">
        <w:t>, microphone wires</w:t>
      </w:r>
      <w:r>
        <w:t xml:space="preserve"> and system 100MHz clock. </w:t>
      </w:r>
      <w:r w:rsidR="001B3BFE">
        <w:t xml:space="preserve">One switch </w:t>
      </w:r>
      <w:r w:rsidR="006E4C47">
        <w:t>is used</w:t>
      </w:r>
      <w:r w:rsidR="001B3BFE">
        <w:t xml:space="preserve"> as reset, one </w:t>
      </w:r>
      <w:r w:rsidR="006E4C47">
        <w:t>is used</w:t>
      </w:r>
      <w:r w:rsidR="001B3BFE">
        <w:t xml:space="preserve"> as enable, one </w:t>
      </w:r>
      <w:r w:rsidR="006E4C47">
        <w:t>is used</w:t>
      </w:r>
      <w:r w:rsidR="001B3BFE">
        <w:t xml:space="preserve"> as audio output disable, and the other one </w:t>
      </w:r>
      <w:r w:rsidR="006E4C47">
        <w:t>is used</w:t>
      </w:r>
      <w:r w:rsidR="001B3BFE">
        <w:t xml:space="preserve"> as LED output disable. </w:t>
      </w:r>
      <w:r w:rsidR="00767210">
        <w:t xml:space="preserve">One button </w:t>
      </w:r>
      <w:r w:rsidR="0032283A">
        <w:t>is used</w:t>
      </w:r>
      <w:r w:rsidR="0032283A">
        <w:t xml:space="preserve"> </w:t>
      </w:r>
      <w:r w:rsidR="00767210">
        <w:t xml:space="preserve">as the test start button and the other one </w:t>
      </w:r>
      <w:r w:rsidR="0032283A">
        <w:t>is used</w:t>
      </w:r>
      <w:r w:rsidR="0032283A">
        <w:t xml:space="preserve"> </w:t>
      </w:r>
      <w:r w:rsidR="00767210">
        <w:t xml:space="preserve">as test button. </w:t>
      </w:r>
      <w:r w:rsidR="00E626B6">
        <w:t>The output wires are 16 LEDs, 7-segement display</w:t>
      </w:r>
      <w:r w:rsidR="00A569A9">
        <w:t>, VGA port</w:t>
      </w:r>
      <w:r w:rsidR="00E626B6">
        <w:t xml:space="preserve"> and mono audio outputs.</w:t>
      </w:r>
    </w:p>
    <w:p w14:paraId="5CF3EBB4" w14:textId="65EE8CAB" w:rsidR="00703371" w:rsidRDefault="00C26AD1" w:rsidP="00703371">
      <w:pPr>
        <w:spacing w:before="156"/>
      </w:pPr>
      <w:r>
        <w:t xml:space="preserve">The top module architecture is designed for processing the input and output signal directly to the FPGA board. </w:t>
      </w:r>
      <w:r w:rsidR="00C97ACC">
        <w:t xml:space="preserve">All the input and output pins </w:t>
      </w:r>
      <w:r w:rsidR="0067175D">
        <w:t>use</w:t>
      </w:r>
      <w:r w:rsidR="00C97ACC">
        <w:t xml:space="preserve"> CMOS 3.3V standard. The clock used in this design is the 100MHz clock provided by the crystal on the board. </w:t>
      </w:r>
      <w:r w:rsidR="00E8344B">
        <w:t>A</w:t>
      </w:r>
      <w:r w:rsidR="00BF65A1">
        <w:t xml:space="preserve"> </w:t>
      </w:r>
      <w:r w:rsidR="0067175D">
        <w:t>1 kHz</w:t>
      </w:r>
      <w:r w:rsidR="00BF65A1">
        <w:t xml:space="preserve"> clock generated from the 100MHz clock is used as the clock for the </w:t>
      </w:r>
      <w:r w:rsidR="00256692">
        <w:t>Seven-Segments Display to select the digit.</w:t>
      </w:r>
    </w:p>
    <w:p w14:paraId="29609ED1" w14:textId="7722C852" w:rsidR="00AD53C9" w:rsidRDefault="002A0E3C" w:rsidP="005053A4">
      <w:pPr>
        <w:spacing w:before="156"/>
      </w:pPr>
      <w:r>
        <w:t xml:space="preserve">The </w:t>
      </w:r>
      <w:r w:rsidR="006377F6">
        <w:t xml:space="preserve">reset button debouncer, </w:t>
      </w:r>
      <w:r>
        <w:t>PS/2 keyboard input</w:t>
      </w:r>
      <w:r w:rsidR="00AD53C9">
        <w:t>, microphone input, video RAM</w:t>
      </w:r>
      <w:r>
        <w:t xml:space="preserve"> and </w:t>
      </w:r>
      <w:r>
        <w:t>VGA output</w:t>
      </w:r>
      <w:r w:rsidR="006377F6">
        <w:t xml:space="preserve"> are </w:t>
      </w:r>
      <w:r w:rsidR="00AD53C9">
        <w:t>hidden in Figure 1 to make the logic level more clear.</w:t>
      </w:r>
    </w:p>
    <w:p w14:paraId="70054653" w14:textId="513CED18" w:rsidR="00AD1E1A" w:rsidRDefault="005976D5" w:rsidP="005053A4">
      <w:pPr>
        <w:spacing w:before="156"/>
      </w:pPr>
      <w:r>
        <w:t>The edge detector has the same logic as the one we used in Lab 4.</w:t>
      </w:r>
    </w:p>
    <w:p w14:paraId="0F8FCA6F" w14:textId="7795E766" w:rsidR="00432501" w:rsidRDefault="00432501" w:rsidP="00432501">
      <w:pPr>
        <w:pStyle w:val="Heading2"/>
      </w:pPr>
      <w:r>
        <w:t>Module</w:t>
      </w:r>
      <w:r w:rsidR="005729F0">
        <w:t>s at Top Level</w:t>
      </w:r>
    </w:p>
    <w:p w14:paraId="027F50DC" w14:textId="08849B95" w:rsidR="005053A4" w:rsidRDefault="001B3BFE" w:rsidP="00432501">
      <w:pPr>
        <w:pStyle w:val="Heading3"/>
      </w:pPr>
      <w:r>
        <w:t xml:space="preserve">Input </w:t>
      </w:r>
      <w:r w:rsidR="007E1D5F">
        <w:t xml:space="preserve">Signal </w:t>
      </w:r>
      <w:r w:rsidR="00574F11">
        <w:t>Debouncing</w:t>
      </w:r>
    </w:p>
    <w:p w14:paraId="39B30EA8" w14:textId="7D18296D" w:rsidR="001B3BFE" w:rsidRDefault="002641B4" w:rsidP="005E130F">
      <w:pPr>
        <w:spacing w:before="156"/>
      </w:pPr>
      <w:r>
        <w:t>For all the switches used in this reaction timer, it does</w:t>
      </w:r>
      <w:r w:rsidR="007D5EF4">
        <w:t xml:space="preserve"> </w:t>
      </w:r>
      <w:r>
        <w:t>n</w:t>
      </w:r>
      <w:r w:rsidR="007D5EF4">
        <w:t>o</w:t>
      </w:r>
      <w:r>
        <w:t xml:space="preserve">t </w:t>
      </w:r>
      <w:r w:rsidR="007D5EF4">
        <w:t>require</w:t>
      </w:r>
      <w:r>
        <w:t xml:space="preserve"> any debouncer. But for those </w:t>
      </w:r>
      <w:r w:rsidR="00391182">
        <w:t>three</w:t>
      </w:r>
      <w:r>
        <w:t xml:space="preserve"> buttons</w:t>
      </w:r>
      <w:r w:rsidR="00630CCD">
        <w:t xml:space="preserve"> (</w:t>
      </w:r>
      <w:r w:rsidR="00391182">
        <w:t xml:space="preserve">Reset, </w:t>
      </w:r>
      <w:r w:rsidR="00630CCD">
        <w:t>Start and Test Button)</w:t>
      </w:r>
      <w:r>
        <w:t>, they need different debouncing methods.</w:t>
      </w:r>
    </w:p>
    <w:p w14:paraId="52167311" w14:textId="44F42AB3" w:rsidR="00F05C1A" w:rsidRPr="00F05C1A" w:rsidRDefault="002641B4" w:rsidP="005E130F">
      <w:pPr>
        <w:spacing w:before="156"/>
        <w:rPr>
          <w:rFonts w:eastAsiaTheme="minorEastAsia"/>
        </w:rPr>
      </w:pPr>
      <w:r>
        <w:t xml:space="preserve">For the start button, it is only used as a signal for starting the test. </w:t>
      </w:r>
      <w:r w:rsidR="00391182">
        <w:t>T</w:t>
      </w:r>
      <w:r>
        <w:t xml:space="preserve">he debouncer for start button is just the </w:t>
      </w:r>
      <w:r w:rsidR="00391182">
        <w:t>same</w:t>
      </w:r>
      <w:r>
        <w:t xml:space="preserve"> pipeline debouncer as we implemented in the lab. </w:t>
      </w:r>
      <w:r w:rsidR="00F05C1A">
        <w:t xml:space="preserve">The pipeline is described as a single register. </w:t>
      </w:r>
      <w:r w:rsidR="00391182">
        <w:t>The difference</w:t>
      </w:r>
      <w:r>
        <w:t xml:space="preserve"> </w:t>
      </w:r>
      <w:r w:rsidR="00391182">
        <w:t xml:space="preserve">between our </w:t>
      </w:r>
      <w:r w:rsidR="00A606ED">
        <w:t>designs</w:t>
      </w:r>
      <w:r w:rsidR="00391182">
        <w:t xml:space="preserve"> with</w:t>
      </w:r>
      <w:r>
        <w:t xml:space="preserve"> the lab version is </w:t>
      </w:r>
      <w:r w:rsidR="00A606ED">
        <w:t xml:space="preserve">that </w:t>
      </w:r>
      <w:r>
        <w:t xml:space="preserve">the pipeline level </w:t>
      </w:r>
      <w:r w:rsidR="00612D0F">
        <w:t xml:space="preserve">could be modified by </w:t>
      </w:r>
      <w:r w:rsidR="00B249FF">
        <w:t xml:space="preserve">a </w:t>
      </w:r>
      <w:r w:rsidR="00B249FF">
        <w:lastRenderedPageBreak/>
        <w:t>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w:t>
      </w:r>
      <w:r w:rsidR="00805A35">
        <w:rPr>
          <w:rFonts w:eastAsiaTheme="minorEastAsia"/>
        </w:rPr>
        <w:t xml:space="preserve">is </w:t>
      </w:r>
      <w:r w:rsidR="00A31BCF">
        <w:rPr>
          <w:rFonts w:eastAsiaTheme="minorEastAsia"/>
        </w:rPr>
        <w:t xml:space="preserve">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 xml:space="preserve">value comparison. Due to the limitation of the integer is 32-bit </w:t>
      </w:r>
      <w:r w:rsidR="00805A35">
        <w:rPr>
          <w:rFonts w:eastAsiaTheme="minorEastAsia"/>
        </w:rPr>
        <w:t>by</w:t>
      </w:r>
      <w:r w:rsidR="00A31BCF">
        <w:rPr>
          <w:rFonts w:eastAsiaTheme="minorEastAsia"/>
        </w:rPr>
        <w:t xml:space="preserve"> default, hence this module could support up to 32-level pipeline.</w:t>
      </w:r>
      <w:r w:rsidR="0074117F">
        <w:rPr>
          <w:rFonts w:eastAsiaTheme="minorEastAsia"/>
        </w:rPr>
        <w:t xml:space="preserve"> In the implementation of reaction timer, this </w:t>
      </w:r>
      <w:r w:rsidR="005B03F7">
        <w:rPr>
          <w:rFonts w:eastAsiaTheme="minorEastAsia"/>
        </w:rPr>
        <w:t xml:space="preserve">pipeline </w:t>
      </w:r>
      <w:r w:rsidR="0074117F">
        <w:rPr>
          <w:rFonts w:eastAsiaTheme="minorEastAsia"/>
        </w:rPr>
        <w:t>level has been set to 5.</w:t>
      </w:r>
    </w:p>
    <w:p w14:paraId="62B04B61" w14:textId="4CF02756" w:rsidR="009278D5" w:rsidRDefault="00B249FF" w:rsidP="005E130F">
      <w:pPr>
        <w:spacing w:before="156"/>
      </w:pPr>
      <w:r>
        <w:t xml:space="preserve">For the test button, it </w:t>
      </w:r>
      <w:r w:rsidR="005C1842">
        <w:t>requires</w:t>
      </w:r>
      <w:r>
        <w:t xml:space="preserve"> for lower latency to </w:t>
      </w:r>
      <w:r w:rsidR="005C1842">
        <w:t>obtain</w:t>
      </w:r>
      <w:r>
        <w:t xml:space="preserve"> accurate result. </w:t>
      </w:r>
      <w:r w:rsidR="009862E1">
        <w:t xml:space="preserve">Here, we use a latched debouncer for the test button, which allows us to reduce latency </w:t>
      </w:r>
      <w:r w:rsidR="00683095">
        <w:t>to be smaller than</w:t>
      </w:r>
      <w:r w:rsidR="004179DC">
        <w:t xml:space="preserve">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w:t>
      </w:r>
      <w:r w:rsidR="004C4FFC">
        <w:t>ill not</w:t>
      </w:r>
      <w:r w:rsidR="00731F0B">
        <w:t xml:space="preserve"> affect the </w:t>
      </w:r>
      <w:r w:rsidR="002C3407">
        <w:t>accuracy</w:t>
      </w:r>
      <w:r w:rsidR="00731F0B">
        <w:t xml:space="preserve"> of our final result.</w:t>
      </w:r>
      <w:r w:rsidR="00570714">
        <w:t xml:space="preserve"> It will </w:t>
      </w:r>
      <w:r w:rsidR="002D7587">
        <w:t xml:space="preserve">be </w:t>
      </w:r>
      <w:r w:rsidR="00570714">
        <w:t>explain</w:t>
      </w:r>
      <w:r w:rsidR="002D7587">
        <w:t>ed</w:t>
      </w:r>
      <w:r w:rsidR="00570714">
        <w:t xml:space="preserve"> later.</w:t>
      </w:r>
    </w:p>
    <w:p w14:paraId="04F9B609" w14:textId="49C90759" w:rsidR="00391182" w:rsidRPr="009278D5" w:rsidRDefault="00391182" w:rsidP="002E34BC">
      <w:pPr>
        <w:spacing w:before="156"/>
      </w:pPr>
      <w:r>
        <w:t xml:space="preserve">For the reset button, </w:t>
      </w:r>
      <w:r w:rsidR="005E130F">
        <w:t>the detection of the rising edge works as a latched debouncer. For the falling edge, it works as a pipeline debouncer. This allows the reset button performs as the PC reset button: hold the reset for at least 1 second, wait all the circuit module complete the reset, and then releases the reset signal.</w:t>
      </w:r>
    </w:p>
    <w:p w14:paraId="2C75168E" w14:textId="4976CC4A" w:rsidR="005C4FF5" w:rsidRDefault="003D2DBA" w:rsidP="00432501">
      <w:pPr>
        <w:pStyle w:val="Heading3"/>
      </w:pPr>
      <w:r>
        <w:t>Global Timer</w:t>
      </w:r>
    </w:p>
    <w:p w14:paraId="7284630B" w14:textId="13AEADA8" w:rsidR="006E7E54" w:rsidRDefault="003D2DBA" w:rsidP="00827969">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There is a 32-bit unsigned register and initializes as 0. This register</w:t>
      </w:r>
      <w:r w:rsidR="00A96489">
        <w:rPr>
          <w:rFonts w:eastAsiaTheme="minorEastAsia"/>
        </w:rPr>
        <w:t xml:space="preserve"> is</w:t>
      </w:r>
      <w:r w:rsidR="006E7E54">
        <w:rPr>
          <w:rFonts w:eastAsiaTheme="minorEastAsia"/>
        </w:rPr>
        <w:t xml:space="preserve"> increase</w:t>
      </w:r>
      <w:r w:rsidR="00A96489">
        <w:rPr>
          <w:rFonts w:eastAsiaTheme="minorEastAsia"/>
        </w:rPr>
        <w:t>d by</w:t>
      </w:r>
      <w:r w:rsidR="006E7E54">
        <w:rPr>
          <w:rFonts w:eastAsiaTheme="minorEastAsia"/>
        </w:rPr>
        <w:t xml:space="preserve"> 1</w:t>
      </w:r>
      <w:r w:rsidR="00A96489">
        <w:rPr>
          <w:rFonts w:eastAsiaTheme="minorEastAsia"/>
        </w:rPr>
        <w:t xml:space="preserve"> at</w:t>
      </w:r>
      <w:r w:rsidR="006E7E54">
        <w:rPr>
          <w:rFonts w:eastAsiaTheme="minorEastAsia"/>
        </w:rPr>
        <w:t xml:space="preserve">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0 nanoseconds, which is around 43 seconds. This value does</w:t>
      </w:r>
      <w:r w:rsidR="00E82EDA">
        <w:rPr>
          <w:rFonts w:eastAsiaTheme="minorEastAsia"/>
        </w:rPr>
        <w:t xml:space="preserve"> </w:t>
      </w:r>
      <w:r w:rsidR="006E7E54">
        <w:rPr>
          <w:rFonts w:eastAsiaTheme="minorEastAsia"/>
        </w:rPr>
        <w:t>n</w:t>
      </w:r>
      <w:r w:rsidR="00E82EDA">
        <w:rPr>
          <w:rFonts w:eastAsiaTheme="minorEastAsia"/>
        </w:rPr>
        <w:t>o</w:t>
      </w:r>
      <w:r w:rsidR="006E7E54">
        <w:rPr>
          <w:rFonts w:eastAsiaTheme="minorEastAsia"/>
        </w:rPr>
        <w:t>t reset neither</w:t>
      </w:r>
      <w:r w:rsidR="00DE671B">
        <w:rPr>
          <w:rFonts w:eastAsiaTheme="minorEastAsia"/>
        </w:rPr>
        <w:t xml:space="preserve"> when</w:t>
      </w:r>
      <w:r w:rsidR="006E7E54">
        <w:rPr>
          <w:rFonts w:eastAsiaTheme="minorEastAsia"/>
        </w:rPr>
        <w:t xml:space="preserve"> reset signal is high nor </w:t>
      </w:r>
      <w:r w:rsidR="00AB0A73">
        <w:rPr>
          <w:rFonts w:eastAsiaTheme="minorEastAsia"/>
        </w:rPr>
        <w:t xml:space="preserve">when </w:t>
      </w:r>
      <w:r w:rsidR="006E7E54">
        <w:rPr>
          <w:rFonts w:eastAsiaTheme="minorEastAsia"/>
        </w:rPr>
        <w:t xml:space="preserve">enable signal is low. </w:t>
      </w:r>
    </w:p>
    <w:p w14:paraId="28D6B5A3" w14:textId="5CE5E3ED" w:rsidR="00122C1C" w:rsidRDefault="006E7E54" w:rsidP="00827969">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Heading3"/>
      </w:pPr>
      <w:r>
        <w:rPr>
          <w:rFonts w:hint="eastAsia"/>
        </w:rPr>
        <w:t xml:space="preserve">Seven-Segments Display </w:t>
      </w:r>
      <w:r>
        <w:t xml:space="preserve">(SSD) </w:t>
      </w:r>
      <w:r>
        <w:rPr>
          <w:rFonts w:hint="eastAsia"/>
        </w:rPr>
        <w:t>Driver</w:t>
      </w:r>
    </w:p>
    <w:p w14:paraId="73338014" w14:textId="289D1287" w:rsidR="00952005" w:rsidRDefault="009D0E2E" w:rsidP="00585850">
      <w:pPr>
        <w:spacing w:before="156"/>
        <w:rPr>
          <w:rFonts w:eastAsiaTheme="minorEastAsia"/>
        </w:rPr>
      </w:pPr>
      <w:r>
        <w:rPr>
          <w:rFonts w:eastAsiaTheme="minorEastAsia" w:hint="eastAsia"/>
        </w:rPr>
        <w:t xml:space="preserve">The SSD driver </w:t>
      </w:r>
      <w:r w:rsidR="000A52F8">
        <w:rPr>
          <w:rFonts w:eastAsiaTheme="minorEastAsia"/>
        </w:rPr>
        <w:t>has</w:t>
      </w:r>
      <w:r>
        <w:rPr>
          <w:rFonts w:eastAsiaTheme="minorEastAsia" w:hint="eastAsia"/>
        </w:rPr>
        <w:t xml:space="preser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w:t>
      </w:r>
      <w:r w:rsidR="00A96B06">
        <w:rPr>
          <w:rFonts w:eastAsiaTheme="minorEastAsia"/>
        </w:rPr>
        <w:t>ed</w:t>
      </w:r>
      <w:r>
        <w:rPr>
          <w:rFonts w:eastAsiaTheme="minorEastAsia"/>
        </w:rPr>
        <w:t xml:space="preserve"> for this module: one 8-bit output for the digit display with the</w:t>
      </w:r>
      <w:r w:rsidR="00A4455B">
        <w:rPr>
          <w:rFonts w:eastAsiaTheme="minorEastAsia"/>
        </w:rPr>
        <w:t xml:space="preserve"> decimal</w:t>
      </w:r>
      <w:r>
        <w:rPr>
          <w:rFonts w:eastAsiaTheme="minorEastAsia"/>
        </w:rPr>
        <w:t xml:space="preserve"> point and one 8-bit for the digit selector.</w:t>
      </w:r>
      <w:r w:rsidR="009A05DB">
        <w:rPr>
          <w:rFonts w:eastAsiaTheme="minorEastAsia"/>
        </w:rPr>
        <w:t xml:space="preserve"> In the module implementation, the </w:t>
      </w:r>
      <w:r w:rsidR="006332A6">
        <w:rPr>
          <w:rFonts w:eastAsiaTheme="minorEastAsia"/>
        </w:rPr>
        <w:t xml:space="preserve">decimal </w:t>
      </w:r>
      <w:r w:rsidR="009A05DB">
        <w:rPr>
          <w:rFonts w:eastAsiaTheme="minorEastAsia"/>
        </w:rPr>
        <w:t>dot output wire separates from the digit expression.</w:t>
      </w:r>
      <w:r w:rsidR="00A96B06">
        <w:rPr>
          <w:rFonts w:eastAsiaTheme="minorEastAsia"/>
        </w:rPr>
        <w:t xml:space="preserve"> </w:t>
      </w:r>
      <w:r w:rsidR="00952005">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The digit selected integer could be calculated with index (</w:t>
      </w:r>
      <m:oMath>
        <m:r>
          <w:rPr>
            <w:rFonts w:ascii="Cambria Math" w:eastAsiaTheme="minorEastAsia" w:hAnsi="Cambria Math"/>
          </w:rPr>
          <m:t>displayIndex</m:t>
        </m:r>
      </m:oMath>
      <w:r w:rsidR="0020305E">
        <w:rPr>
          <w:rFonts w:eastAsiaTheme="minorEastAsia"/>
        </w:rPr>
        <w:t xml:space="preserve">) with expression </w:t>
      </w:r>
      <m:oMath>
        <m:r>
          <w:rPr>
            <w:rFonts w:ascii="Cambria Math" w:eastAsiaTheme="minorEastAsia" w:hAnsi="Cambria Math"/>
          </w:rPr>
          <m:t>~(8'd1≪displayIndex)</m:t>
        </m:r>
      </m:oMath>
      <w:r w:rsidR="0020305E">
        <w:rPr>
          <w:rFonts w:eastAsiaTheme="minorEastAsia"/>
        </w:rPr>
        <w:t xml:space="preserve">. </w:t>
      </w:r>
    </w:p>
    <w:p w14:paraId="1BED72BE" w14:textId="40371D15" w:rsidR="003B5ED9" w:rsidRDefault="00B501EE" w:rsidP="00585850">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p w14:paraId="1D638938" w14:textId="73B7160F" w:rsidR="001D3A1E" w:rsidRDefault="001D3A1E" w:rsidP="003B5ED9">
      <w:pPr>
        <w:spacing w:before="156"/>
        <w:rPr>
          <w:rFonts w:eastAsiaTheme="minorEastAsia"/>
        </w:rPr>
      </w:pPr>
    </w:p>
    <w:p w14:paraId="51D625AC" w14:textId="6DF5AA59" w:rsidR="001D3A1E" w:rsidRDefault="001D3A1E" w:rsidP="001D3A1E">
      <w:pPr>
        <w:spacing w:before="156"/>
        <w:jc w:val="center"/>
        <w:rPr>
          <w:rFonts w:eastAsiaTheme="minorEastAsia"/>
        </w:rPr>
      </w:pPr>
      <w:r>
        <w:rPr>
          <w:rFonts w:eastAsiaTheme="minorEastAsia"/>
        </w:rPr>
        <w:lastRenderedPageBreak/>
        <w:t xml:space="preserve">Table 1. Mapping of EBCD to characters </w:t>
      </w:r>
    </w:p>
    <w:tbl>
      <w:tblPr>
        <w:tblStyle w:val="TableGrid0"/>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38F436A9" w:rsidR="00B501EE" w:rsidRDefault="007132FC" w:rsidP="00585850">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w:t>
      </w:r>
      <w:r w:rsidR="001D3A1E">
        <w:rPr>
          <w:rFonts w:eastAsiaTheme="minorEastAsia"/>
        </w:rPr>
        <w:t>.</w:t>
      </w:r>
      <w:r w:rsidR="00030E62">
        <w:rPr>
          <w:rFonts w:eastAsiaTheme="minorEastAsia"/>
        </w:rPr>
        <w:t xml:space="preserve"> </w:t>
      </w:r>
      <w:r w:rsidR="001D3A1E">
        <w:rPr>
          <w:rFonts w:eastAsiaTheme="minorEastAsia"/>
        </w:rPr>
        <w:t>W</w:t>
      </w:r>
      <w:r w:rsidR="00030E62">
        <w:rPr>
          <w:rFonts w:eastAsiaTheme="minorEastAsia"/>
        </w:rPr>
        <w:t>hen there is no valid record</w:t>
      </w:r>
      <w:r w:rsidR="009A1034">
        <w:rPr>
          <w:rFonts w:eastAsiaTheme="minorEastAsia"/>
        </w:rPr>
        <w:t>,</w:t>
      </w:r>
      <w:r w:rsidR="00030E62">
        <w:rPr>
          <w:rFonts w:eastAsiaTheme="minorEastAsia"/>
        </w:rPr>
        <w:t xml:space="preserve"> </w:t>
      </w:r>
      <w:r w:rsidR="009A1034">
        <w:rPr>
          <w:rFonts w:eastAsiaTheme="minorEastAsia"/>
        </w:rPr>
        <w:t>e</w:t>
      </w:r>
      <w:r w:rsidR="00030E62">
        <w:rPr>
          <w:rFonts w:eastAsiaTheme="minorEastAsia"/>
        </w:rPr>
        <w:t>ight minus characters would be shown on SSD.</w:t>
      </w:r>
    </w:p>
    <w:p w14:paraId="751EF560" w14:textId="4866E1E1" w:rsidR="003B5ED9" w:rsidRDefault="006C1814" w:rsidP="00585850">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w:t>
      </w:r>
      <w:r w:rsidR="00AD4E74">
        <w:rPr>
          <w:rFonts w:eastAsiaTheme="minorEastAsia"/>
        </w:rPr>
        <w:t xml:space="preserve"> decimal</w:t>
      </w:r>
      <w:r>
        <w:rPr>
          <w:rFonts w:eastAsiaTheme="minorEastAsia"/>
        </w:rPr>
        <w:t xml:space="preserve"> dot displayed.</w:t>
      </w:r>
    </w:p>
    <w:p w14:paraId="074D3BF7" w14:textId="301F370D" w:rsidR="00766ACB" w:rsidRPr="00F049D3" w:rsidRDefault="00766ACB" w:rsidP="00766ACB">
      <w:pPr>
        <w:pStyle w:val="Heading3"/>
      </w:pPr>
      <w:r w:rsidRPr="00F049D3">
        <w:rPr>
          <w:rFonts w:eastAsiaTheme="minorEastAsia"/>
        </w:rPr>
        <w:t>VGA</w:t>
      </w:r>
      <w:r w:rsidRPr="00F049D3">
        <w:t xml:space="preserve"> </w:t>
      </w:r>
      <w:r w:rsidR="00BB4369" w:rsidRPr="00F049D3">
        <w:t>Driver and VRAM</w:t>
      </w:r>
    </w:p>
    <w:p w14:paraId="2B8F11ED" w14:textId="3DD780C3" w:rsidR="00766ACB" w:rsidRPr="00AD1E1A" w:rsidRDefault="00766ACB" w:rsidP="00585850">
      <w:pPr>
        <w:spacing w:before="156"/>
      </w:pPr>
      <w:r>
        <w:t>The VGA output are used for displaying the reference manual of the reaction timer</w:t>
      </w:r>
      <w:r w:rsidR="004D3845">
        <w:t>, key/switch mapping</w:t>
      </w:r>
      <w:r>
        <w:t xml:space="preserve"> and the configuration of the </w:t>
      </w:r>
      <w:r w:rsidR="00D578EB">
        <w:t>current test</w:t>
      </w:r>
      <w:r>
        <w:t xml:space="preserve">. </w:t>
      </w:r>
      <w:r w:rsidR="00C06D56">
        <w:t xml:space="preserve">In </w:t>
      </w:r>
      <w:r w:rsidR="003162C1">
        <w:t>the handled version</w:t>
      </w:r>
      <w:r w:rsidR="00C06D56">
        <w:t>,</w:t>
      </w:r>
      <w:r>
        <w:t xml:space="preserve"> it could display the enable and disable state of audio output, LED output and Tri-color LED level output. The VGA display resolution has been fixed to 640</w:t>
      </w:r>
      <m:oMath>
        <m:r>
          <w:rPr>
            <w:rFonts w:ascii="Cambria Math" w:hAnsi="Cambria Math"/>
          </w:rPr>
          <m:t>×</m:t>
        </m:r>
      </m:oMath>
      <w:r>
        <w:rPr>
          <w:rFonts w:eastAsiaTheme="minorEastAsia" w:hint="eastAsia"/>
        </w:rPr>
        <w:t xml:space="preserve">480 running at 60Hz. </w:t>
      </w:r>
      <w:r>
        <w:rPr>
          <w:rFonts w:eastAsiaTheme="minorEastAsia"/>
        </w:rPr>
        <w:t xml:space="preserve">It is using the </w:t>
      </w:r>
      <w:r w:rsidR="001457CF">
        <w:rPr>
          <w:rFonts w:eastAsiaTheme="minorEastAsia"/>
        </w:rPr>
        <w:t xml:space="preserve">same </w:t>
      </w:r>
      <w:r>
        <w:rPr>
          <w:rFonts w:eastAsiaTheme="minorEastAsia"/>
        </w:rPr>
        <w:t>80</w:t>
      </w:r>
      <m:oMath>
        <m:r>
          <w:rPr>
            <w:rFonts w:ascii="Cambria Math" w:eastAsiaTheme="minorEastAsia" w:hAnsi="Cambria Math"/>
          </w:rPr>
          <m:t>×</m:t>
        </m:r>
      </m:oMath>
      <w:r>
        <w:rPr>
          <w:rFonts w:eastAsiaTheme="minorEastAsia" w:hint="eastAsia"/>
        </w:rPr>
        <w:t>30</w:t>
      </w:r>
      <w:r>
        <w:rPr>
          <w:rFonts w:eastAsiaTheme="minorEastAsia"/>
        </w:rPr>
        <w:t xml:space="preserve"> text mode output as MS-DOS. It could display the full </w:t>
      </w:r>
      <w:r w:rsidR="00D22B2F">
        <w:rPr>
          <w:rFonts w:eastAsiaTheme="minorEastAsia"/>
        </w:rPr>
        <w:t xml:space="preserve">256 </w:t>
      </w:r>
      <w:r w:rsidR="00DD55D0">
        <w:rPr>
          <w:rFonts w:eastAsiaTheme="minorEastAsia"/>
        </w:rPr>
        <w:t>the IBM extension</w:t>
      </w:r>
      <w:r w:rsidR="00DD55D0">
        <w:rPr>
          <w:rFonts w:eastAsiaTheme="minorEastAsia"/>
        </w:rPr>
        <w:t xml:space="preserve"> ASCII</w:t>
      </w:r>
      <w:r w:rsidR="00987A09">
        <w:rPr>
          <w:rFonts w:eastAsiaTheme="minorEastAsia"/>
        </w:rPr>
        <w:t xml:space="preserve"> characters</w:t>
      </w:r>
      <w:r>
        <w:rPr>
          <w:rFonts w:eastAsiaTheme="minorEastAsia"/>
        </w:rPr>
        <w:t xml:space="preserve">. The font library </w:t>
      </w:r>
      <w:r w:rsidR="009E3311">
        <w:rPr>
          <w:rFonts w:eastAsiaTheme="minorEastAsia"/>
        </w:rPr>
        <w:t xml:space="preserve">used in the implementation </w:t>
      </w:r>
      <w:r>
        <w:rPr>
          <w:rFonts w:eastAsiaTheme="minorEastAsia"/>
        </w:rPr>
        <w:t>is ASC16 from the UC-DOS system, which means for each character it would be 8-</w:t>
      </w:r>
      <w:r w:rsidR="004502DB">
        <w:rPr>
          <w:rFonts w:eastAsiaTheme="minorEastAsia"/>
        </w:rPr>
        <w:t>pixel</w:t>
      </w:r>
      <w:r>
        <w:rPr>
          <w:rFonts w:eastAsiaTheme="minorEastAsia"/>
        </w:rPr>
        <w:t xml:space="preserve"> width and 16-</w:t>
      </w:r>
      <w:r w:rsidR="00E13837">
        <w:rPr>
          <w:rFonts w:eastAsiaTheme="minorEastAsia"/>
        </w:rPr>
        <w:t>pixel</w:t>
      </w:r>
      <w:r>
        <w:rPr>
          <w:rFonts w:eastAsiaTheme="minorEastAsia"/>
        </w:rPr>
        <w:t xml:space="preserve"> height</w:t>
      </w:r>
      <w:r w:rsidR="0039053C">
        <w:rPr>
          <w:rFonts w:eastAsiaTheme="minorEastAsia"/>
        </w:rPr>
        <w:t xml:space="preserve"> stored by a</w:t>
      </w:r>
      <w:r w:rsidR="00B642B3">
        <w:rPr>
          <w:rFonts w:eastAsiaTheme="minorEastAsia"/>
        </w:rPr>
        <w:t xml:space="preserve"> 128-bit unsigned decimal</w:t>
      </w:r>
      <w:r>
        <w:rPr>
          <w:rFonts w:eastAsiaTheme="minorEastAsia"/>
        </w:rPr>
        <w:t xml:space="preserve">. </w:t>
      </w:r>
      <w:r w:rsidR="00667439">
        <w:rPr>
          <w:rFonts w:eastAsiaTheme="minorEastAsia"/>
        </w:rPr>
        <w:t>A</w:t>
      </w:r>
      <w:r w:rsidR="00D73E26">
        <w:rPr>
          <w:rFonts w:eastAsiaTheme="minorEastAsia"/>
        </w:rPr>
        <w:t xml:space="preserve"> PS/2 keyboard </w:t>
      </w:r>
      <w:r w:rsidR="00567ABE">
        <w:rPr>
          <w:rFonts w:eastAsiaTheme="minorEastAsia"/>
        </w:rPr>
        <w:t>is introduced</w:t>
      </w:r>
      <w:r w:rsidR="007304AF">
        <w:rPr>
          <w:rFonts w:eastAsiaTheme="minorEastAsia"/>
        </w:rPr>
        <w:t xml:space="preserve"> to</w:t>
      </w:r>
      <w:r w:rsidR="00D73E26">
        <w:rPr>
          <w:rFonts w:eastAsiaTheme="minorEastAsia"/>
        </w:rPr>
        <w:t xml:space="preserve"> control the 4-bit red, green and blue signal of the VGA output.</w:t>
      </w:r>
      <w:r w:rsidR="00B175FD">
        <w:rPr>
          <w:rFonts w:eastAsiaTheme="minorEastAsia"/>
        </w:rPr>
        <w:t xml:space="preserve"> It uses the USB HID on the Nexys4 DDR.</w:t>
      </w:r>
    </w:p>
    <w:p w14:paraId="0E85314A" w14:textId="1F2FFC2E" w:rsidR="00FA2AF0" w:rsidRDefault="00766ACB" w:rsidP="00FA2AF0">
      <w:pPr>
        <w:spacing w:before="156"/>
        <w:rPr>
          <w:rFonts w:eastAsiaTheme="minorEastAsia"/>
        </w:rPr>
      </w:pPr>
      <w:r>
        <w:rPr>
          <w:rFonts w:eastAsiaTheme="minorEastAsia" w:hint="eastAsia"/>
        </w:rPr>
        <w:t xml:space="preserve">There is a video RAM </w:t>
      </w:r>
      <w:r>
        <w:rPr>
          <w:rFonts w:eastAsiaTheme="minorEastAsia"/>
        </w:rPr>
        <w:t>module</w:t>
      </w:r>
      <w:r>
        <w:rPr>
          <w:rFonts w:eastAsiaTheme="minorEastAsia" w:hint="eastAsia"/>
        </w:rPr>
        <w:t xml:space="preserve"> </w:t>
      </w:r>
      <w:r>
        <w:rPr>
          <w:rFonts w:eastAsiaTheme="minorEastAsia"/>
        </w:rPr>
        <w:t>introduced to store the entire display data. It is an 80</w:t>
      </w:r>
      <m:oMath>
        <m:r>
          <w:rPr>
            <w:rFonts w:ascii="Cambria Math" w:eastAsiaTheme="minorEastAsia" w:hAnsi="Cambria Math"/>
          </w:rPr>
          <m:t>×</m:t>
        </m:r>
      </m:oMath>
      <w:r>
        <w:rPr>
          <w:rFonts w:eastAsiaTheme="minorEastAsia" w:hint="eastAsia"/>
        </w:rPr>
        <w:t xml:space="preserve">30 </w:t>
      </w:r>
      <w:r>
        <w:rPr>
          <w:rFonts w:eastAsiaTheme="minorEastAsia"/>
        </w:rPr>
        <w:t xml:space="preserve">8-bit integer array which stores the ASCII code of each character. There </w:t>
      </w:r>
      <w:r w:rsidR="00737204">
        <w:rPr>
          <w:rFonts w:eastAsiaTheme="minorEastAsia"/>
        </w:rPr>
        <w:t>is</w:t>
      </w:r>
      <w:r>
        <w:rPr>
          <w:rFonts w:eastAsiaTheme="minorEastAsia"/>
        </w:rPr>
        <w:t xml:space="preserve"> no</w:t>
      </w:r>
      <w:r w:rsidR="0039053C">
        <w:rPr>
          <w:rFonts w:eastAsiaTheme="minorEastAsia"/>
        </w:rPr>
        <w:t xml:space="preserve"> buffering </w:t>
      </w:r>
      <w:r w:rsidR="00967022">
        <w:rPr>
          <w:rFonts w:eastAsiaTheme="minorEastAsia"/>
        </w:rPr>
        <w:t xml:space="preserve">or synchronized </w:t>
      </w:r>
      <w:r w:rsidR="00DA168E">
        <w:rPr>
          <w:rFonts w:eastAsiaTheme="minorEastAsia"/>
        </w:rPr>
        <w:t>method</w:t>
      </w:r>
      <w:r w:rsidR="0039053C">
        <w:rPr>
          <w:rFonts w:eastAsiaTheme="minorEastAsia"/>
        </w:rPr>
        <w:t xml:space="preserve"> introduced into this system</w:t>
      </w:r>
      <w:r w:rsidR="00E64E80">
        <w:rPr>
          <w:rFonts w:eastAsiaTheme="minorEastAsia"/>
        </w:rPr>
        <w:t>. Hence</w:t>
      </w:r>
      <w:r w:rsidR="0039053C">
        <w:rPr>
          <w:rFonts w:eastAsiaTheme="minorEastAsia"/>
        </w:rPr>
        <w:t xml:space="preserve"> the display might be tearing if the text change</w:t>
      </w:r>
      <w:r w:rsidR="001D7AC9">
        <w:rPr>
          <w:rFonts w:eastAsiaTheme="minorEastAsia"/>
        </w:rPr>
        <w:t>s</w:t>
      </w:r>
      <w:r w:rsidR="0039053C">
        <w:rPr>
          <w:rFonts w:eastAsiaTheme="minorEastAsia"/>
        </w:rPr>
        <w:t xml:space="preserve"> very fast</w:t>
      </w:r>
      <w:r>
        <w:rPr>
          <w:rFonts w:eastAsiaTheme="minorEastAsia"/>
        </w:rPr>
        <w:t>.</w:t>
      </w:r>
    </w:p>
    <w:p w14:paraId="5F24906D" w14:textId="28F98079" w:rsidR="00B84E4B" w:rsidRDefault="00C701A2" w:rsidP="00C701A2">
      <w:pPr>
        <w:pStyle w:val="Heading2"/>
      </w:pPr>
      <w:r>
        <w:rPr>
          <w:rFonts w:hint="eastAsia"/>
        </w:rPr>
        <w:t>Central Logic Unit (</w:t>
      </w:r>
      <w:r w:rsidR="006F2177">
        <w:t xml:space="preserve">Miyanaga </w:t>
      </w:r>
      <w:r>
        <w:t>RT-70 Kai Type 3</w:t>
      </w:r>
      <w:r w:rsidR="006F2177">
        <w:t xml:space="preserve"> “Hayate”</w:t>
      </w:r>
      <w:r w:rsidR="00A45101">
        <w:t>, M7T3</w:t>
      </w:r>
      <w:r w:rsidR="006137A4">
        <w:t xml:space="preserve"> Kai</w:t>
      </w:r>
      <w:r>
        <w:rPr>
          <w:rFonts w:hint="eastAsia"/>
        </w:rPr>
        <w:t>)</w:t>
      </w:r>
    </w:p>
    <w:p w14:paraId="6D1E0D31" w14:textId="379A0602" w:rsidR="00B84E4B" w:rsidRDefault="0090667B" w:rsidP="00B05D41">
      <w:pPr>
        <w:spacing w:before="156"/>
        <w:rPr>
          <w:rFonts w:eastAsiaTheme="minorEastAsia"/>
        </w:rPr>
      </w:pPr>
      <w:r w:rsidRPr="002E2D00">
        <w:rPr>
          <w:rFonts w:eastAsiaTheme="minorEastAsia"/>
          <w:b/>
        </w:rPr>
        <w:t>M7T3 Kai</w:t>
      </w:r>
      <w:r w:rsidR="00C701A2">
        <w:rPr>
          <w:rFonts w:eastAsiaTheme="minorEastAsia" w:hint="eastAsia"/>
        </w:rPr>
        <w:t xml:space="preserve"> is the </w:t>
      </w:r>
      <w:r w:rsidR="00C701A2">
        <w:rPr>
          <w:rFonts w:eastAsiaTheme="minorEastAsia"/>
        </w:rPr>
        <w:t xml:space="preserve">module 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354462">
        <w:rPr>
          <w:rFonts w:eastAsiaTheme="minorEastAsia"/>
        </w:rPr>
        <w:t>,</w:t>
      </w:r>
      <w:r w:rsidR="009A37C2">
        <w:rPr>
          <w:rFonts w:eastAsiaTheme="minorEastAsia"/>
        </w:rPr>
        <w:t xml:space="preserve"> a unified FSM logic switching logic</w:t>
      </w:r>
      <w:r w:rsidR="00354462">
        <w:rPr>
          <w:rFonts w:eastAsiaTheme="minorEastAsia"/>
        </w:rPr>
        <w:t>,</w:t>
      </w:r>
      <w:r w:rsidR="009A37C2">
        <w:rPr>
          <w:rFonts w:eastAsiaTheme="minorEastAsia"/>
        </w:rPr>
        <w:t xml:space="preserve"> and </w:t>
      </w:r>
      <w:r w:rsidR="00354462">
        <w:rPr>
          <w:rFonts w:eastAsiaTheme="minorEastAsia"/>
        </w:rPr>
        <w:t xml:space="preserve">an </w:t>
      </w:r>
      <w:r w:rsidR="009A37C2">
        <w:rPr>
          <w:rFonts w:eastAsiaTheme="minorEastAsia"/>
        </w:rPr>
        <w:t>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as a multiplexer which output</w:t>
      </w:r>
      <w:r w:rsidR="009B1D3A">
        <w:rPr>
          <w:rFonts w:eastAsiaTheme="minorEastAsia"/>
        </w:rPr>
        <w:t>s</w:t>
      </w:r>
      <w:r w:rsidR="00695982">
        <w:rPr>
          <w:rFonts w:eastAsiaTheme="minorEastAsia"/>
        </w:rPr>
        <w:t xml:space="preserve">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r w:rsidR="00920417">
        <w:rPr>
          <w:rFonts w:eastAsiaTheme="minorEastAsia"/>
        </w:rPr>
        <w:t xml:space="preserve"> In the following section, it would explain how the original version </w:t>
      </w:r>
      <w:r w:rsidR="00920417" w:rsidRPr="006E3E45">
        <w:rPr>
          <w:rFonts w:eastAsiaTheme="minorEastAsia"/>
          <w:b/>
        </w:rPr>
        <w:t>M7T3</w:t>
      </w:r>
      <w:r w:rsidR="00920417">
        <w:rPr>
          <w:rFonts w:eastAsiaTheme="minorEastAsia"/>
        </w:rPr>
        <w:t xml:space="preserve"> works. The </w:t>
      </w:r>
      <w:r w:rsidR="00920417" w:rsidRPr="006E3E45">
        <w:rPr>
          <w:rFonts w:eastAsiaTheme="minorEastAsia"/>
          <w:b/>
        </w:rPr>
        <w:t>M7T3 Kai</w:t>
      </w:r>
      <w:r w:rsidR="00920417">
        <w:rPr>
          <w:rFonts w:eastAsiaTheme="minorEastAsia"/>
        </w:rPr>
        <w:t xml:space="preserve"> only adds the handler for VGA color control and audio noise input wires. The core logic are the same as </w:t>
      </w:r>
      <w:r w:rsidR="00920417" w:rsidRPr="006E3E45">
        <w:rPr>
          <w:rFonts w:eastAsiaTheme="minorEastAsia"/>
          <w:b/>
        </w:rPr>
        <w:t>M7T3</w:t>
      </w:r>
      <w:r w:rsidR="00920417">
        <w:rPr>
          <w:rFonts w:eastAsiaTheme="minorEastAsia"/>
        </w:rPr>
        <w:t>.</w:t>
      </w:r>
    </w:p>
    <w:p w14:paraId="54701ADC" w14:textId="77777777" w:rsidR="0018329E" w:rsidRDefault="00B05D41" w:rsidP="00676DDC">
      <w:pPr>
        <w:spacing w:before="156"/>
        <w:rPr>
          <w:rFonts w:eastAsiaTheme="minorEastAsia"/>
        </w:rPr>
        <w:sectPr w:rsidR="0018329E" w:rsidSect="007D46F2">
          <w:headerReference w:type="first" r:id="rId19"/>
          <w:pgSz w:w="11906" w:h="16838"/>
          <w:pgMar w:top="2104" w:right="1253" w:bottom="697" w:left="1247" w:header="851" w:footer="992" w:gutter="0"/>
          <w:cols w:space="425"/>
          <w:docGrid w:type="lines" w:linePitch="312"/>
        </w:sect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36F30E7E" w:rsidR="00C47734" w:rsidRDefault="00C47734" w:rsidP="00C47734">
      <w:pPr>
        <w:spacing w:before="156"/>
        <w:jc w:val="center"/>
        <w:rPr>
          <w:rFonts w:eastAsiaTheme="minorEastAsia"/>
        </w:rPr>
      </w:pPr>
      <w:r>
        <w:rPr>
          <w:rFonts w:eastAsiaTheme="minorEastAsia"/>
          <w:noProof/>
          <w:lang w:val="en-AU" w:eastAsia="en-AU"/>
        </w:rPr>
        <w:lastRenderedPageBreak/>
        <w:drawing>
          <wp:inline distT="0" distB="0" distL="0" distR="0" wp14:anchorId="544EBB92" wp14:editId="4DE50193">
            <wp:extent cx="9573721" cy="5141344"/>
            <wp:effectExtent l="0" t="0" r="889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20">
                      <a:extLst>
                        <a:ext uri="{28A0092B-C50C-407E-A947-70E740481C1C}">
                          <a14:useLocalDpi xmlns:a14="http://schemas.microsoft.com/office/drawing/2010/main" val="0"/>
                        </a:ext>
                      </a:extLst>
                    </a:blip>
                    <a:srcRect l="3455" r="4792"/>
                    <a:stretch/>
                  </pic:blipFill>
                  <pic:spPr bwMode="auto">
                    <a:xfrm>
                      <a:off x="0" y="0"/>
                      <a:ext cx="9640345" cy="5177123"/>
                    </a:xfrm>
                    <a:prstGeom prst="rect">
                      <a:avLst/>
                    </a:prstGeom>
                    <a:ln>
                      <a:noFill/>
                    </a:ln>
                    <a:extLst>
                      <a:ext uri="{53640926-AAD7-44D8-BBD7-CCE9431645EC}">
                        <a14:shadowObscured xmlns:a14="http://schemas.microsoft.com/office/drawing/2010/main"/>
                      </a:ext>
                    </a:extLst>
                  </pic:spPr>
                </pic:pic>
              </a:graphicData>
            </a:graphic>
          </wp:inline>
        </w:drawing>
      </w:r>
    </w:p>
    <w:p w14:paraId="3FC0A0CE" w14:textId="3DC64291" w:rsidR="006C28D7" w:rsidRPr="00CE311E" w:rsidRDefault="006C28D7" w:rsidP="006C28D7">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2</w:t>
      </w:r>
      <w:r w:rsidRPr="00CE311E">
        <w:rPr>
          <w:rFonts w:eastAsiaTheme="minorEastAsia"/>
          <w:sz w:val="20"/>
        </w:rPr>
        <w:t xml:space="preserve">. </w:t>
      </w:r>
      <w:r>
        <w:rPr>
          <w:rFonts w:eastAsiaTheme="minorEastAsia"/>
          <w:sz w:val="20"/>
        </w:rPr>
        <w:t xml:space="preserve">Structure of </w:t>
      </w:r>
      <w:r w:rsidRPr="007967FB">
        <w:rPr>
          <w:rFonts w:eastAsiaTheme="minorEastAsia"/>
          <w:sz w:val="20"/>
        </w:rPr>
        <w:t>M7T3</w:t>
      </w:r>
      <w:r>
        <w:rPr>
          <w:rFonts w:eastAsiaTheme="minorEastAsia"/>
          <w:sz w:val="20"/>
        </w:rPr>
        <w:t xml:space="preserve"> processor</w:t>
      </w:r>
    </w:p>
    <w:p w14:paraId="2AECC1EF" w14:textId="77777777" w:rsidR="0018329E" w:rsidRDefault="0018329E" w:rsidP="00585850">
      <w:pPr>
        <w:spacing w:before="156"/>
        <w:rPr>
          <w:rFonts w:eastAsiaTheme="minorEastAsia"/>
        </w:rPr>
        <w:sectPr w:rsidR="0018329E" w:rsidSect="0018329E">
          <w:pgSz w:w="16838" w:h="11906" w:orient="landscape"/>
          <w:pgMar w:top="1247" w:right="697" w:bottom="1253" w:left="697" w:header="851" w:footer="992" w:gutter="0"/>
          <w:cols w:space="425"/>
          <w:docGrid w:type="lines" w:linePitch="312"/>
        </w:sectPr>
      </w:pPr>
    </w:p>
    <w:p w14:paraId="41ED72CE" w14:textId="6D191F9C" w:rsidR="00800CE1" w:rsidRPr="00800CE1" w:rsidRDefault="00800CE1" w:rsidP="00585850">
      <w:pPr>
        <w:spacing w:before="156"/>
        <w:rPr>
          <w:rFonts w:eastAsiaTheme="minorEastAsia"/>
        </w:rPr>
      </w:pPr>
      <w:r>
        <w:rPr>
          <w:rFonts w:eastAsiaTheme="minorEastAsia"/>
        </w:rPr>
        <w:lastRenderedPageBreak/>
        <w:t>The input signal</w:t>
      </w:r>
      <w:r w:rsidR="0086398E">
        <w:rPr>
          <w:rFonts w:eastAsiaTheme="minorEastAsia"/>
        </w:rPr>
        <w:t>s</w:t>
      </w:r>
      <w:r>
        <w:rPr>
          <w:rFonts w:eastAsiaTheme="minorEastAsia"/>
        </w:rPr>
        <w:t xml:space="preserve"> of </w:t>
      </w:r>
      <w:r>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 Outputs are just LED, SSD and audio outputs.</w:t>
      </w:r>
    </w:p>
    <w:p w14:paraId="55DDEA65" w14:textId="70A01CA3" w:rsidR="00220F04" w:rsidRDefault="00D66BFB" w:rsidP="00585850">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w:t>
      </w:r>
      <w:r w:rsidR="00BD36AA">
        <w:t>s</w:t>
      </w:r>
      <w:r w:rsidR="00D2150F">
        <w:t xml:space="preserve"> between these states are</w:t>
      </w:r>
    </w:p>
    <w:p w14:paraId="2749573A" w14:textId="66DBD9C4" w:rsidR="00D66BFB" w:rsidRDefault="00D66BFB" w:rsidP="00D66BFB">
      <w:pPr>
        <w:pStyle w:val="ListParagraph"/>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ListParagraph"/>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ListParagraph"/>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ListParagraph"/>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ListParagraph"/>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ListParagraph"/>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ListParagraph"/>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ListParagraph"/>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ListParagraph"/>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ListParagraph"/>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ListParagraph"/>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ListParagraph"/>
        <w:numPr>
          <w:ilvl w:val="0"/>
          <w:numId w:val="3"/>
        </w:numPr>
        <w:spacing w:after="0"/>
        <w:rPr>
          <w:rFonts w:eastAsiaTheme="minorEastAsia"/>
        </w:rPr>
      </w:pPr>
      <w:r>
        <w:rPr>
          <w:rFonts w:eastAsiaTheme="minorEastAsia"/>
        </w:rPr>
        <w:t>RESULT: show the test result of the TEST state.</w:t>
      </w:r>
    </w:p>
    <w:p w14:paraId="063F8271" w14:textId="6D90846E" w:rsidR="004E62F1" w:rsidRPr="00FF7E15" w:rsidRDefault="004E62F1" w:rsidP="00AE63D3">
      <w:pPr>
        <w:pStyle w:val="ListParagraph"/>
        <w:numPr>
          <w:ilvl w:val="1"/>
          <w:numId w:val="3"/>
        </w:numPr>
        <w:spacing w:after="126"/>
        <w:ind w:left="1259"/>
        <w:rPr>
          <w:rFonts w:eastAsiaTheme="minorEastAsia"/>
        </w:rPr>
      </w:pPr>
      <w:r>
        <w:t xml:space="preserve">After 10 seconds, </w:t>
      </w:r>
      <w:r w:rsidR="00673001">
        <w:t>return</w:t>
      </w:r>
      <w:r>
        <w:t xml:space="preserve"> to the IDLE state.</w:t>
      </w:r>
    </w:p>
    <w:p w14:paraId="0832F125" w14:textId="2CD7F86E" w:rsidR="00D66BFB" w:rsidRDefault="00120F98" w:rsidP="00585850">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Heading3"/>
      </w:pPr>
      <w:r>
        <w:rPr>
          <w:rFonts w:hint="eastAsia"/>
        </w:rPr>
        <w:t>IDLE state core</w:t>
      </w:r>
    </w:p>
    <w:p w14:paraId="21647F6C" w14:textId="304F9063"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w:t>
      </w:r>
      <w:r w:rsidR="002A7019">
        <w:rPr>
          <w:rFonts w:eastAsiaTheme="minorEastAsia"/>
        </w:rPr>
        <w:t xml:space="preserve">presentation </w:t>
      </w:r>
      <w:r>
        <w:rPr>
          <w:rFonts w:eastAsiaTheme="minorEastAsia"/>
        </w:rPr>
        <w:t xml:space="preserve">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Heading3"/>
      </w:pPr>
      <w:r>
        <w:rPr>
          <w:rFonts w:hint="eastAsia"/>
        </w:rPr>
        <w:t>PREPARE state core</w:t>
      </w:r>
    </w:p>
    <w:p w14:paraId="23D94A4B" w14:textId="44B5363F" w:rsidR="007B211E" w:rsidRDefault="007B211E" w:rsidP="00852BDB">
      <w:pPr>
        <w:rPr>
          <w:rFonts w:eastAsiaTheme="minorEastAsia"/>
        </w:rPr>
      </w:pPr>
      <w:r>
        <w:rPr>
          <w:rFonts w:eastAsiaTheme="minorEastAsia"/>
        </w:rPr>
        <w:t xml:space="preserve">PREPARE state core implements in a small two state FSM. One state is idle and the other </w:t>
      </w:r>
      <w:r w:rsidR="004F5037">
        <w:rPr>
          <w:rFonts w:eastAsiaTheme="minorEastAsia"/>
        </w:rPr>
        <w:t>state</w:t>
      </w:r>
      <w:r>
        <w:rPr>
          <w:rFonts w:eastAsiaTheme="minorEastAsia"/>
        </w:rPr>
        <w:t xml:space="preserv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w:t>
      </w:r>
      <w:r w:rsidR="003575E9">
        <w:rPr>
          <w:rFonts w:eastAsiaTheme="minorEastAsia"/>
        </w:rPr>
        <w:t>waits</w:t>
      </w:r>
      <w:r w:rsidR="00306E0B">
        <w:rPr>
          <w:rFonts w:eastAsiaTheme="minorEastAsia"/>
        </w:rPr>
        <w:t xml:space="preserve"> for the random </w:t>
      </w:r>
      <w:r w:rsidR="00306E0B">
        <w:rPr>
          <w:rFonts w:eastAsiaTheme="minorEastAsia"/>
        </w:rPr>
        <w:lastRenderedPageBreak/>
        <w:t xml:space="preserve">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28CEAF84" w:rsidR="008B52C8" w:rsidRDefault="007B211E" w:rsidP="009E2430">
      <w:pPr>
        <w:jc w:val="center"/>
        <w:rPr>
          <w:rFonts w:eastAsiaTheme="minorEastAsia"/>
        </w:rPr>
      </w:pPr>
      <w:r>
        <w:rPr>
          <w:rFonts w:eastAsiaTheme="minorEastAsia" w:hint="eastAsia"/>
          <w:noProof/>
          <w:lang w:val="en-AU" w:eastAsia="en-AU"/>
        </w:rPr>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1">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1C301E9E" w14:textId="08440FF3" w:rsidR="00E07393" w:rsidRPr="00E07393" w:rsidRDefault="00E07393" w:rsidP="00E07393">
      <w:pPr>
        <w:spacing w:after="180" w:line="240" w:lineRule="auto"/>
        <w:jc w:val="center"/>
        <w:rPr>
          <w:rFonts w:eastAsiaTheme="minorEastAsia"/>
          <w:sz w:val="20"/>
        </w:rPr>
      </w:pPr>
      <w:r w:rsidRPr="00CE311E">
        <w:rPr>
          <w:rFonts w:eastAsiaTheme="minorEastAsia"/>
          <w:sz w:val="20"/>
        </w:rPr>
        <w:t xml:space="preserve">Figure </w:t>
      </w:r>
      <w:r w:rsidR="00C00854">
        <w:rPr>
          <w:rFonts w:eastAsiaTheme="minorEastAsia"/>
          <w:sz w:val="20"/>
        </w:rPr>
        <w:t>3</w:t>
      </w:r>
      <w:r w:rsidRPr="00CE311E">
        <w:rPr>
          <w:rFonts w:eastAsiaTheme="minorEastAsia"/>
          <w:sz w:val="20"/>
        </w:rPr>
        <w:t xml:space="preserve">. </w:t>
      </w:r>
      <w:r>
        <w:rPr>
          <w:rFonts w:eastAsiaTheme="minorEastAsia"/>
          <w:sz w:val="20"/>
        </w:rPr>
        <w:t>PREPARE state core architecture</w:t>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Heading4"/>
      </w:pPr>
      <w:r w:rsidRPr="004A4F0D">
        <w:rPr>
          <w:rFonts w:hint="eastAsia"/>
        </w:rPr>
        <w:t>Random Number Generator</w:t>
      </w:r>
    </w:p>
    <w:p w14:paraId="1E33026F" w14:textId="75A5C947" w:rsidR="003C4F53" w:rsidRDefault="00A810E7" w:rsidP="003C4F53">
      <w:pPr>
        <w:rPr>
          <w:rFonts w:eastAsiaTheme="minorEastAsia"/>
        </w:rPr>
      </w:pPr>
      <w:r>
        <w:rPr>
          <w:rFonts w:eastAsiaTheme="minorEastAsia"/>
        </w:rPr>
        <w:t>M7T3</w:t>
      </w:r>
      <w:r w:rsidR="00A22DF1">
        <w:rPr>
          <w:rFonts w:eastAsiaTheme="minorEastAsia"/>
        </w:rPr>
        <w:t xml:space="preserve"> </w:t>
      </w:r>
      <w:r>
        <w:rPr>
          <w:rFonts w:eastAsiaTheme="minorEastAsia"/>
        </w:rPr>
        <w:t xml:space="preserve">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w:t>
      </w:r>
      <w:r w:rsidR="00962B03">
        <w:rPr>
          <w:rFonts w:eastAsiaTheme="minorEastAsia"/>
        </w:rPr>
        <w:t xml:space="preserve">can still be </w:t>
      </w:r>
      <w:r w:rsidR="003C4F53">
        <w:rPr>
          <w:rFonts w:eastAsiaTheme="minorEastAsia"/>
        </w:rPr>
        <w:t>used. However, the duration of the PREPARE state would be longer and this is transparent to tester.</w:t>
      </w:r>
    </w:p>
    <w:p w14:paraId="29CD4F91" w14:textId="577D3CE1" w:rsidR="00E67C20" w:rsidRDefault="00E67C20" w:rsidP="00E67C20">
      <w:pPr>
        <w:ind w:left="0" w:firstLine="0"/>
        <w:rPr>
          <w:rFonts w:eastAsiaTheme="minorEastAsia"/>
        </w:rPr>
      </w:pPr>
      <w:r>
        <w:rPr>
          <w:rFonts w:eastAsiaTheme="minorEastAsia"/>
        </w:rPr>
        <w:t xml:space="preserve">These two pseudorandom number generators are managed under an </w:t>
      </w:r>
      <w:r w:rsidR="0088472A">
        <w:t xml:space="preserve">Advanced Random-number Election System (ARES) </w:t>
      </w:r>
      <w:r>
        <w:rPr>
          <w:rFonts w:eastAsiaTheme="minorEastAsia"/>
        </w:rPr>
        <w:t xml:space="preserve">unit. This system is embedded in the always block of the FSM logic unit in the PREPARE state core. All these generators are using the same port interfaces, which allows us to add and remove </w:t>
      </w:r>
      <w:r>
        <w:rPr>
          <w:rFonts w:eastAsiaTheme="minorEastAsia"/>
        </w:rPr>
        <w:lastRenderedPageBreak/>
        <w:t xml:space="preserve">pseudorandom number generators easily on source code level. When </w:t>
      </w:r>
      <w:r w:rsidR="0088472A">
        <w:rPr>
          <w:rFonts w:eastAsiaTheme="minorEastAsia"/>
        </w:rPr>
        <w:t>outputting</w:t>
      </w:r>
      <w:r>
        <w:rPr>
          <w:rFonts w:eastAsiaTheme="minorEastAsia"/>
        </w:rPr>
        <w:t xml:space="preserve"> the random number result, </w:t>
      </w:r>
      <w:r w:rsidR="002E29B6">
        <w:rPr>
          <w:rFonts w:eastAsiaTheme="minorEastAsia"/>
        </w:rPr>
        <w:t>ARES</w:t>
      </w:r>
      <w:r>
        <w:rPr>
          <w:rFonts w:eastAsiaTheme="minorEastAsia"/>
        </w:rPr>
        <w:t xml:space="preserve"> would limit the output number less </w:t>
      </w:r>
      <w:r w:rsidR="002E29B6">
        <w:rPr>
          <w:rFonts w:eastAsiaTheme="minorEastAsia"/>
        </w:rPr>
        <w:t>within the requirements by bit operations</w:t>
      </w:r>
      <w:r>
        <w:rPr>
          <w:rFonts w:eastAsiaTheme="minorEastAsia"/>
        </w:rPr>
        <w:t>.</w:t>
      </w:r>
    </w:p>
    <w:p w14:paraId="44F83F14" w14:textId="096F7807" w:rsidR="004A4F0D" w:rsidRDefault="004A4F0D" w:rsidP="00EB152F">
      <w:pPr>
        <w:rPr>
          <w:rFonts w:eastAsiaTheme="minorEastAsia"/>
        </w:rPr>
      </w:pPr>
      <w:r>
        <w:rPr>
          <w:rFonts w:eastAsiaTheme="minorEastAsia" w:hint="eastAsia"/>
        </w:rPr>
        <w:t xml:space="preserve">LCG generator is used </w:t>
      </w:r>
      <w:r w:rsidR="00960DF6">
        <w:rPr>
          <w:rFonts w:eastAsiaTheme="minorEastAsia"/>
        </w:rPr>
        <w:t xml:space="preserve">as </w:t>
      </w:r>
      <w:r w:rsidR="00596733">
        <w:rPr>
          <w:rFonts w:eastAsiaTheme="minorEastAsia"/>
        </w:rPr>
        <w:t xml:space="preserve">one of </w:t>
      </w:r>
      <w:r w:rsidR="00960DF6">
        <w:rPr>
          <w:rFonts w:eastAsiaTheme="minorEastAsia"/>
        </w:rPr>
        <w:t>the generator</w:t>
      </w:r>
      <w:r w:rsidR="00596733">
        <w:rPr>
          <w:rFonts w:eastAsiaTheme="minorEastAsia"/>
        </w:rPr>
        <w:t>s</w:t>
      </w:r>
      <w:r w:rsidR="00960DF6">
        <w:rPr>
          <w:rFonts w:eastAsiaTheme="minorEastAsia"/>
        </w:rPr>
        <w:t xml:space="preserve">. </w:t>
      </w:r>
      <w:r w:rsidR="00C702E3">
        <w:rPr>
          <w:rFonts w:eastAsiaTheme="minorEastAsia"/>
        </w:rPr>
        <w:t xml:space="preserve">There are four equations have been introduced in our design. Three of them are all used by previous version library and compiler: Apple Carbon, Microsoft Visual C/C++ 6.0 and C++11 official implementations. </w:t>
      </w:r>
      <w:r w:rsidR="00501A73">
        <w:rPr>
          <w:rFonts w:eastAsiaTheme="minorEastAsia"/>
        </w:rPr>
        <w:t xml:space="preserve">One is from the book </w:t>
      </w:r>
      <w:r w:rsidR="00501A73" w:rsidRPr="00501A73">
        <w:rPr>
          <w:rFonts w:eastAsiaTheme="minorEastAsia"/>
          <w:i/>
        </w:rPr>
        <w:t>Numerical Recipes</w:t>
      </w:r>
      <w:r w:rsidR="00501A73">
        <w:rPr>
          <w:rFonts w:eastAsiaTheme="minorEastAsia"/>
        </w:rPr>
        <w:t xml:space="preserve">. All these equations have been divided into two steps that could make sure that each step could be done within 10ns. </w:t>
      </w:r>
      <w:r w:rsidR="00AA0F44">
        <w:rPr>
          <w:rFonts w:eastAsiaTheme="minorEastAsia"/>
        </w:rPr>
        <w:t xml:space="preserve">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501A73">
        <w:rPr>
          <w:rFonts w:eastAsiaTheme="minorEastAsia"/>
        </w:rPr>
        <w:t xml:space="preserve"> for the Visual C/C++ 6.0 equation</w:t>
      </w:r>
      <w:r w:rsidR="00AA0F44">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2" w:history="1">
        <w:r w:rsidRPr="00B507EF">
          <w:rPr>
            <w:rStyle w:val="Hyperlink"/>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D73E26">
      <w:pPr>
        <w:pStyle w:val="ListParagraph"/>
        <w:numPr>
          <w:ilvl w:val="0"/>
          <w:numId w:val="7"/>
        </w:numPr>
        <w:spacing w:line="240" w:lineRule="exact"/>
        <w:ind w:left="902" w:hanging="482"/>
        <w:rPr>
          <w:rFonts w:eastAsiaTheme="minorEastAsia"/>
        </w:rPr>
      </w:pPr>
      <w:bookmarkStart w:id="0" w:name="OLE_LINK53"/>
      <w:bookmarkStart w:id="1" w:name="OLE_LINK54"/>
      <m:oMath>
        <m:r>
          <w:rPr>
            <w:rFonts w:ascii="Cambria Math" w:eastAsiaTheme="minorEastAsia" w:hAnsi="Cambria Math"/>
          </w:rPr>
          <m:t>n</m:t>
        </m:r>
      </m:oMath>
      <w:bookmarkEnd w:id="0"/>
      <w:bookmarkEnd w:id="1"/>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2183AD39" w:rsidR="009E4F24"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w</m:t>
        </m:r>
      </m:oMath>
      <w:r w:rsidR="00E467C6">
        <w:rPr>
          <w:rFonts w:eastAsiaTheme="minorEastAsia"/>
        </w:rPr>
        <w:t xml:space="preserve"> –</w:t>
      </w:r>
      <w:r w:rsidR="007002B6">
        <w:rPr>
          <w:rFonts w:eastAsiaTheme="minorEastAsia"/>
        </w:rPr>
        <w:t xml:space="preserve"> </w:t>
      </w:r>
      <w:r w:rsidR="00495E5F">
        <w:rPr>
          <w:rFonts w:eastAsiaTheme="minorEastAsia"/>
        </w:rPr>
        <w:t>the</w:t>
      </w:r>
      <w:r w:rsidR="007002B6">
        <w:rPr>
          <w:rFonts w:eastAsiaTheme="minorEastAsia"/>
        </w:rPr>
        <w:t xml:space="preserve"> bit </w:t>
      </w:r>
      <w:r w:rsidR="007002B6">
        <w:rPr>
          <w:rFonts w:eastAsiaTheme="minorEastAsia"/>
        </w:rPr>
        <w:t>number</w:t>
      </w:r>
      <w:r>
        <w:rPr>
          <w:rFonts w:eastAsiaTheme="minorEastAsia"/>
        </w:rPr>
        <w:t xml:space="preserve">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D73E26">
      <w:pPr>
        <w:pStyle w:val="ListParagraph"/>
        <w:numPr>
          <w:ilvl w:val="0"/>
          <w:numId w:val="7"/>
        </w:numPr>
        <w:spacing w:line="240" w:lineRule="exact"/>
        <w:ind w:left="902" w:hanging="482"/>
        <w:rPr>
          <w:rFonts w:eastAsiaTheme="minorEastAsia"/>
        </w:rPr>
      </w:pPr>
      <w:bookmarkStart w:id="2" w:name="OLE_LINK48"/>
      <w:bookmarkStart w:id="3" w:name="OLE_LINK61"/>
      <w:bookmarkStart w:id="4" w:name="OLE_LINK71"/>
      <m:oMath>
        <m:r>
          <w:rPr>
            <w:rFonts w:ascii="Cambria Math" w:eastAsiaTheme="minorEastAsia" w:hAnsi="Cambria Math"/>
          </w:rPr>
          <m:t>x</m:t>
        </m:r>
      </m:oMath>
      <w:bookmarkStart w:id="5" w:name="OLE_LINK70"/>
      <w:bookmarkEnd w:id="2"/>
      <w:bookmarkEnd w:id="3"/>
      <w:bookmarkEnd w:id="4"/>
      <w:r>
        <w:rPr>
          <w:rFonts w:eastAsiaTheme="minorEastAsia"/>
        </w:rPr>
        <w:t xml:space="preserve"> – </w:t>
      </w:r>
      <w:bookmarkEnd w:id="5"/>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3B6A3D" w:rsidP="00D73E26">
      <w:pPr>
        <w:pStyle w:val="ListParagraph"/>
        <w:numPr>
          <w:ilvl w:val="0"/>
          <w:numId w:val="7"/>
        </w:numPr>
        <w:spacing w:line="240" w:lineRule="exact"/>
        <w:ind w:left="902" w:hanging="482"/>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D73E26">
      <w:pPr>
        <w:pStyle w:val="ListParagraph"/>
        <w:numPr>
          <w:ilvl w:val="0"/>
          <w:numId w:val="7"/>
        </w:numPr>
        <w:spacing w:line="240" w:lineRule="exact"/>
        <w:ind w:left="902" w:hanging="482"/>
        <w:rPr>
          <w:rFonts w:eastAsiaTheme="minorEastAsia"/>
        </w:rPr>
      </w:pPr>
      <w:bookmarkStart w:id="6" w:name="OLE_LINK51"/>
      <w:bookmarkStart w:id="7" w:name="OLE_LINK52"/>
      <m:oMath>
        <m:r>
          <w:rPr>
            <w:rFonts w:ascii="Cambria Math" w:eastAsiaTheme="minorEastAsia" w:hAnsi="Cambria Math"/>
          </w:rPr>
          <m:t>r</m:t>
        </m:r>
      </m:oMath>
      <w:bookmarkStart w:id="8" w:name="OLE_LINK62"/>
      <w:bookmarkStart w:id="9" w:name="OLE_LINK63"/>
      <w:bookmarkStart w:id="10" w:name="OLE_LINK68"/>
      <w:bookmarkStart w:id="11" w:name="OLE_LINK69"/>
      <w:bookmarkEnd w:id="6"/>
      <w:bookmarkEnd w:id="7"/>
      <w:r w:rsidR="00E467C6">
        <w:rPr>
          <w:rFonts w:eastAsiaTheme="minorEastAsia"/>
        </w:rPr>
        <w:t xml:space="preserve"> – </w:t>
      </w:r>
      <w:bookmarkEnd w:id="8"/>
      <w:bookmarkEnd w:id="9"/>
      <w:bookmarkEnd w:id="10"/>
      <w:bookmarkEnd w:id="11"/>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m</m:t>
        </m:r>
      </m:oMath>
      <w:bookmarkStart w:id="12" w:name="OLE_LINK45"/>
      <w:bookmarkStart w:id="13" w:name="OLE_LINK46"/>
      <w:r w:rsidR="00E467C6">
        <w:rPr>
          <w:rFonts w:eastAsiaTheme="minorEastAsia"/>
        </w:rPr>
        <w:t xml:space="preserve"> – </w:t>
      </w:r>
      <w:bookmarkEnd w:id="12"/>
      <w:bookmarkEnd w:id="13"/>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A</m:t>
        </m:r>
      </m:oMath>
      <w:bookmarkStart w:id="14" w:name="OLE_LINK47"/>
      <w:r>
        <w:rPr>
          <w:rFonts w:eastAsiaTheme="minorEastAsia"/>
        </w:rPr>
        <w:t xml:space="preserve"> – </w:t>
      </w:r>
      <w:bookmarkEnd w:id="14"/>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5" w:name="OLE_LINK66"/>
    <w:bookmarkStart w:id="16" w:name="OLE_LINK67"/>
    <w:bookmarkStart w:id="17" w:name="OLE_LINK49"/>
    <w:bookmarkStart w:id="18" w:name="OLE_LINK50"/>
    <w:p w14:paraId="41DF047D" w14:textId="5C720E26" w:rsidR="00E467C6" w:rsidRDefault="003B6A3D" w:rsidP="00D73E26">
      <w:pPr>
        <w:pStyle w:val="ListParagraph"/>
        <w:numPr>
          <w:ilvl w:val="0"/>
          <w:numId w:val="7"/>
        </w:numPr>
        <w:spacing w:line="240" w:lineRule="exact"/>
        <w:ind w:left="902" w:hanging="482"/>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5"/>
      <w:bookmarkEnd w:id="16"/>
      <w:r w:rsidR="00E467C6">
        <w:rPr>
          <w:rFonts w:eastAsiaTheme="minorEastAsia"/>
        </w:rPr>
        <w:t xml:space="preserve"> – </w:t>
      </w:r>
      <w:bookmarkEnd w:id="17"/>
      <w:bookmarkEnd w:id="18"/>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0"/>
        </w:rPr>
        <w:t>{x[w:r], r{0}}</w:t>
      </w:r>
      <w:r w:rsidR="00E467C6">
        <w:rPr>
          <w:rFonts w:eastAsiaTheme="minorEastAsia"/>
        </w:rPr>
        <w:t>.</w:t>
      </w:r>
    </w:p>
    <w:p w14:paraId="688D8EA1" w14:textId="60491523" w:rsidR="00E467C6" w:rsidRDefault="003B6A3D" w:rsidP="00D73E26">
      <w:pPr>
        <w:pStyle w:val="ListParagraph"/>
        <w:numPr>
          <w:ilvl w:val="0"/>
          <w:numId w:val="7"/>
        </w:numPr>
        <w:spacing w:line="240" w:lineRule="exact"/>
        <w:ind w:left="902" w:hanging="482"/>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19" w:name="OLE_LINK55"/>
      <w:bookmarkStart w:id="20" w:name="OLE_LINK56"/>
      <w:r w:rsidR="00E467C6">
        <w:rPr>
          <w:rFonts w:eastAsiaTheme="minorEastAsia"/>
        </w:rPr>
        <w:t xml:space="preserve"> – </w:t>
      </w:r>
      <w:bookmarkEnd w:id="19"/>
      <w:bookmarkEnd w:id="20"/>
      <w:r w:rsidR="007D6666">
        <w:rPr>
          <w:rFonts w:eastAsiaTheme="minorEastAsia"/>
        </w:rPr>
        <w:t xml:space="preserve">a </w:t>
      </w:r>
      <w:bookmarkStart w:id="21" w:name="OLE_LINK57"/>
      <w:bookmarkStart w:id="22" w:name="OLE_LINK58"/>
      <w:r w:rsidR="007D6666" w:rsidRPr="007D6666">
        <w:rPr>
          <w:rFonts w:eastAsiaTheme="minorEastAsia"/>
        </w:rPr>
        <w:t>concatenation</w:t>
      </w:r>
      <w:r w:rsidR="007D6666">
        <w:rPr>
          <w:rFonts w:eastAsiaTheme="minorEastAsia"/>
        </w:rPr>
        <w:t xml:space="preserve"> </w:t>
      </w:r>
      <w:bookmarkEnd w:id="21"/>
      <w:bookmarkEnd w:id="22"/>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0"/>
        </w:rPr>
        <w:t>{(w-r){0}, x[r:0]}</w:t>
      </w:r>
      <w:r w:rsidR="007D6666">
        <w:rPr>
          <w:rFonts w:eastAsiaTheme="minorEastAsia"/>
        </w:rPr>
        <w:t>.</w:t>
      </w:r>
    </w:p>
    <w:p w14:paraId="548C217D" w14:textId="087F22C3" w:rsidR="007D6666" w:rsidRPr="007D6666" w:rsidRDefault="007D6666" w:rsidP="00D73E26">
      <w:pPr>
        <w:pStyle w:val="ListParagraph"/>
        <w:numPr>
          <w:ilvl w:val="0"/>
          <w:numId w:val="7"/>
        </w:numPr>
        <w:spacing w:line="240" w:lineRule="exact"/>
        <w:ind w:left="902" w:hanging="482"/>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3B6A3D"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3" w:name="OLE_LINK59"/>
          <w:bookmarkStart w:id="24"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3"/>
          <w:bookmarkEnd w:id="24"/>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0DB0EB84"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the assignment paper</w:t>
      </w:r>
      <w:r w:rsidR="0000434D" w:rsidRPr="0000434D">
        <w:rPr>
          <w:rFonts w:eastAsiaTheme="minorEastAsia"/>
        </w:rPr>
        <w:t xml:space="preserve"> </w:t>
      </w:r>
      <w:r w:rsidR="0000434D">
        <w:rPr>
          <w:rFonts w:eastAsiaTheme="minorEastAsia"/>
        </w:rPr>
        <w:t>mentioned</w:t>
      </w:r>
      <w:r>
        <w:rPr>
          <w:rFonts w:eastAsiaTheme="minorEastAsia"/>
        </w:rPr>
        <w:t xml:space="preserve">.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w:t>
      </w:r>
      <w:r>
        <w:rPr>
          <w:rFonts w:eastAsiaTheme="minorEastAsia"/>
        </w:rPr>
        <w:lastRenderedPageBreak/>
        <w:t xml:space="preserve">the </w:t>
      </w:r>
      <w:bookmarkStart w:id="25" w:name="OLE_LINK72"/>
      <w:bookmarkStart w:id="26"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5"/>
      <w:bookmarkEnd w:id="26"/>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7" w:name="OLE_LINK74"/>
      <w:bookmarkStart w:id="28" w:name="OLE_LINK75"/>
      <m:oMath>
        <m:r>
          <w:rPr>
            <w:rFonts w:ascii="Cambria Math" w:eastAsiaTheme="minorEastAsia" w:hAnsi="Cambria Math"/>
          </w:rPr>
          <m:t>A</m:t>
        </m:r>
      </m:oMath>
      <w:bookmarkEnd w:id="27"/>
      <w:bookmarkEnd w:id="28"/>
      <w:r>
        <w:rPr>
          <w:rFonts w:eastAsiaTheme="minorEastAsia"/>
        </w:rPr>
        <w:t>.</w:t>
      </w:r>
      <w:r w:rsidR="006033C8">
        <w:rPr>
          <w:rFonts w:eastAsiaTheme="minorEastAsia"/>
        </w:rPr>
        <w:t xml:space="preserve"> However, the equation above actually take</w:t>
      </w:r>
      <w:r w:rsidR="00C32ABC">
        <w:rPr>
          <w:rFonts w:eastAsiaTheme="minorEastAsia"/>
        </w:rPr>
        <w:t>s</w:t>
      </w:r>
      <w:r w:rsidR="006033C8">
        <w:rPr>
          <w:rFonts w:eastAsiaTheme="minorEastAsia"/>
        </w:rPr>
        <w:t xml:space="preserve"> </w:t>
      </w:r>
      <m:oMath>
        <m:r>
          <w:rPr>
            <w:rFonts w:ascii="Cambria Math" w:eastAsiaTheme="minorEastAsia" w:hAnsi="Cambria Math"/>
          </w:rPr>
          <m:t>w</m:t>
        </m:r>
      </m:oMath>
      <w:r w:rsidR="006033C8">
        <w:rPr>
          <w:rFonts w:eastAsiaTheme="minorEastAsia"/>
        </w:rPr>
        <w:t xml:space="preserve"> rounds of LFSR. It w</w:t>
      </w:r>
      <w:r w:rsidR="005C373F">
        <w:rPr>
          <w:rFonts w:eastAsiaTheme="minorEastAsia"/>
        </w:rPr>
        <w:t>ill no</w:t>
      </w:r>
      <w:r w:rsidR="006033C8">
        <w:rPr>
          <w:rFonts w:eastAsiaTheme="minorEastAsia"/>
        </w:rPr>
        <w:t xml:space="preserve">t affect the LFSR period if </w:t>
      </w:r>
      <w:bookmarkStart w:id="29" w:name="OLE_LINK76"/>
      <w:bookmarkStart w:id="30" w:name="OLE_LINK77"/>
      <m:oMath>
        <m:r>
          <w:rPr>
            <w:rFonts w:ascii="Cambria Math" w:eastAsiaTheme="minorEastAsia" w:hAnsi="Cambria Math"/>
          </w:rPr>
          <m:t>w</m:t>
        </m:r>
      </m:oMath>
      <w:bookmarkEnd w:id="29"/>
      <w:bookmarkEnd w:id="30"/>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4AABFA8C" w:rsidR="00C62456" w:rsidRPr="00C62456" w:rsidRDefault="00D94EEE" w:rsidP="00C62456">
      <w:pPr>
        <w:rPr>
          <w:rFonts w:eastAsiaTheme="minorEastAsia"/>
        </w:rPr>
      </w:pPr>
      <w:r>
        <w:rPr>
          <w:rFonts w:eastAsiaTheme="minorEastAsia"/>
        </w:rPr>
        <w:t xml:space="preserve">And the result is the output of one round. </w:t>
      </w:r>
      <w:r w:rsidR="00690633">
        <w:rPr>
          <w:rFonts w:eastAsiaTheme="minorEastAsia"/>
        </w:rPr>
        <w:t>To summarize</w:t>
      </w:r>
      <w:r w:rsidR="00C62456">
        <w:rPr>
          <w:rFonts w:eastAsiaTheme="minorEastAsia"/>
        </w:rPr>
        <w:t xml:space="preserve"> the MT19937 implementation, there are three states: seed initialization, </w:t>
      </w:r>
      <w:r w:rsidR="00E67C20">
        <w:rPr>
          <w:rFonts w:eastAsiaTheme="minorEastAsia"/>
        </w:rPr>
        <w:t>twister and extraction.</w:t>
      </w:r>
    </w:p>
    <w:p w14:paraId="0DC3F0CD" w14:textId="0A9FC71F" w:rsidR="00D94EEE" w:rsidRDefault="00E67C20" w:rsidP="00E467C6">
      <w:pPr>
        <w:rPr>
          <w:rFonts w:eastAsiaTheme="minorEastAsia"/>
        </w:rPr>
      </w:pPr>
      <w:r>
        <w:rPr>
          <w:rFonts w:eastAsiaTheme="minorEastAsia"/>
        </w:rPr>
        <w:t xml:space="preserve">In </w:t>
      </w:r>
      <w:r w:rsidRPr="00E81A80">
        <w:rPr>
          <w:rFonts w:eastAsiaTheme="minorEastAsia"/>
          <w:b/>
        </w:rPr>
        <w:t>M</w:t>
      </w:r>
      <w:r w:rsidR="002F6CCA" w:rsidRPr="00E81A80">
        <w:rPr>
          <w:rFonts w:eastAsiaTheme="minorEastAsia"/>
          <w:b/>
        </w:rPr>
        <w:t>6</w:t>
      </w:r>
      <w:r w:rsidRPr="00E81A80">
        <w:rPr>
          <w:rFonts w:eastAsiaTheme="minorEastAsia"/>
          <w:b/>
        </w:rPr>
        <w:t>T</w:t>
      </w:r>
      <w:r w:rsidR="002F6CCA" w:rsidRPr="00E81A80">
        <w:rPr>
          <w:rFonts w:eastAsiaTheme="minorEastAsia"/>
          <w:b/>
        </w:rPr>
        <w:t>3</w:t>
      </w:r>
      <w:r>
        <w:rPr>
          <w:rFonts w:eastAsiaTheme="minorEastAsia"/>
        </w:rPr>
        <w:t>,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w:t>
      </w:r>
      <w:r w:rsidR="00D967AD">
        <w:rPr>
          <w:rFonts w:eastAsiaTheme="minorEastAsia"/>
        </w:rPr>
        <w:t xml:space="preserve">2-stage </w:t>
      </w:r>
      <w:r w:rsidR="00257882">
        <w:rPr>
          <w:rFonts w:eastAsiaTheme="minorEastAsia"/>
        </w:rPr>
        <w:t xml:space="preserve">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xml:space="preserve">, which makes MT19937 </w:t>
      </w:r>
      <w:r w:rsidR="009C0E76">
        <w:rPr>
          <w:rFonts w:eastAsiaTheme="minorEastAsia"/>
        </w:rPr>
        <w:t>compatible with</w:t>
      </w:r>
      <w:r w:rsidR="000F23CD">
        <w:rPr>
          <w:rFonts w:eastAsiaTheme="minorEastAsia"/>
        </w:rPr>
        <w:t xml:space="preserve"> the implementation</w:t>
      </w:r>
      <w:r w:rsidR="00412F8D">
        <w:rPr>
          <w:rFonts w:eastAsiaTheme="minorEastAsia"/>
        </w:rPr>
        <w:t>.</w:t>
      </w:r>
    </w:p>
    <w:p w14:paraId="735448ED" w14:textId="2D9D1DDD" w:rsidR="00412F8D" w:rsidRDefault="000F23CD" w:rsidP="00E467C6">
      <w:pPr>
        <w:rPr>
          <w:rFonts w:eastAsiaTheme="minorEastAsia"/>
        </w:rPr>
      </w:pPr>
      <w:r>
        <w:rPr>
          <w:rFonts w:eastAsiaTheme="minorEastAsia"/>
        </w:rPr>
        <w:t xml:space="preserve">In the pipeline implementation, there is still one FSM </w:t>
      </w:r>
      <w:r w:rsidR="00C318A4">
        <w:rPr>
          <w:rFonts w:eastAsiaTheme="minorEastAsia"/>
        </w:rPr>
        <w:t>which is</w:t>
      </w:r>
      <w:r>
        <w:rPr>
          <w:rFonts w:eastAsiaTheme="minorEastAsia"/>
        </w:rPr>
        <w:t xml:space="preserve">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35CBA88" w14:textId="4BC283BA" w:rsidR="00561F50" w:rsidRDefault="00561F50" w:rsidP="00E467C6">
      <w:pPr>
        <w:rPr>
          <w:rFonts w:eastAsiaTheme="minorEastAsia"/>
        </w:rPr>
      </w:pPr>
      <w:r>
        <w:rPr>
          <w:rFonts w:eastAsiaTheme="minorEastAsia"/>
        </w:rPr>
        <w:t xml:space="preserve">The seed using by LCG and MT19937 modules are generated by the Advanced Seed Management (ASM) system. ASM would use the data from the microphone which continuously gathered the </w:t>
      </w:r>
      <w:r w:rsidR="001F1E45">
        <w:rPr>
          <w:rFonts w:eastAsiaTheme="minorEastAsia"/>
        </w:rPr>
        <w:t>environment data and XOR to the global timer counter to make the seed to be more unpredictable.</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Heading4"/>
      </w:pPr>
      <w:r>
        <w:rPr>
          <w:rFonts w:hint="eastAsia"/>
        </w:rPr>
        <w:t>SSD Animation</w:t>
      </w:r>
    </w:p>
    <w:p w14:paraId="5085B580" w14:textId="25A4129E"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w:t>
      </w:r>
      <w:r w:rsidR="00AD0E17">
        <w:rPr>
          <w:rFonts w:eastAsiaTheme="minorEastAsia"/>
        </w:rPr>
        <w:t xml:space="preserve">is </w:t>
      </w:r>
      <w:r>
        <w:rPr>
          <w:rFonts w:eastAsiaTheme="minorEastAsia"/>
        </w:rPr>
        <w:t>increase</w:t>
      </w:r>
      <w:r w:rsidR="00AD0E17">
        <w:rPr>
          <w:rFonts w:eastAsiaTheme="minorEastAsia"/>
        </w:rPr>
        <w:t>d by</w:t>
      </w:r>
      <w:r>
        <w:rPr>
          <w:rFonts w:eastAsiaTheme="minorEastAsia"/>
        </w:rPr>
        <w:t xml:space="preserve"> 1 at when the timer clock rising. The clock is set to be 1Hz and increase</w:t>
      </w:r>
      <w:r w:rsidR="0007759F">
        <w:rPr>
          <w:rFonts w:eastAsiaTheme="minorEastAsia"/>
        </w:rPr>
        <w:t>s</w:t>
      </w:r>
      <w:r>
        <w:rPr>
          <w:rFonts w:eastAsiaTheme="minorEastAsia"/>
        </w:rPr>
        <w:t xml:space="preserve"> the frame index and update</w:t>
      </w:r>
      <w:r w:rsidR="00B834FF">
        <w:rPr>
          <w:rFonts w:eastAsiaTheme="minorEastAsia"/>
        </w:rPr>
        <w:t>s</w:t>
      </w:r>
      <w:r>
        <w:rPr>
          <w:rFonts w:eastAsiaTheme="minorEastAsia"/>
        </w:rPr>
        <w:t xml:space="preserve"> the output frame </w:t>
      </w:r>
      <w:r>
        <w:rPr>
          <w:rFonts w:eastAsiaTheme="minorEastAsia"/>
        </w:rPr>
        <w:lastRenderedPageBreak/>
        <w:t>according to the frame index at the rising edge of system 100MHz clock. The frames are stored as a 32-bit integer array inside the module.</w:t>
      </w:r>
    </w:p>
    <w:p w14:paraId="26BB0158" w14:textId="519A87CA" w:rsidR="00E221ED" w:rsidRDefault="00400A15" w:rsidP="00400A15">
      <w:pPr>
        <w:pStyle w:val="Heading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18329E">
      <w:pPr>
        <w:jc w:val="center"/>
        <w:rPr>
          <w:rFonts w:eastAsiaTheme="minorEastAsia"/>
        </w:rPr>
      </w:pPr>
      <w:r>
        <w:rPr>
          <w:rFonts w:eastAsiaTheme="minorEastAsia"/>
          <w:noProof/>
          <w:lang w:val="en-AU" w:eastAsia="en-AU"/>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432BC9DE" w14:textId="70C1A9EE" w:rsidR="003301E0" w:rsidRPr="003301E0" w:rsidRDefault="003301E0" w:rsidP="003301E0">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4</w:t>
      </w:r>
      <w:r w:rsidRPr="00CE311E">
        <w:rPr>
          <w:rFonts w:eastAsiaTheme="minorEastAsia"/>
          <w:sz w:val="20"/>
        </w:rPr>
        <w:t xml:space="preserve">. </w:t>
      </w:r>
      <w:r w:rsidR="003858B7">
        <w:rPr>
          <w:rFonts w:eastAsiaTheme="minorEastAsia"/>
          <w:sz w:val="20"/>
        </w:rPr>
        <w:t>TEST</w:t>
      </w:r>
      <w:r>
        <w:rPr>
          <w:rFonts w:eastAsiaTheme="minorEastAsia"/>
          <w:sz w:val="20"/>
        </w:rPr>
        <w:t xml:space="preserve"> state core architecture</w:t>
      </w:r>
    </w:p>
    <w:p w14:paraId="134AA09F" w14:textId="4479FB6D"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 xml:space="preserve">There are </w:t>
      </w:r>
      <w:r w:rsidR="00565C42">
        <w:rPr>
          <w:rFonts w:eastAsiaTheme="minorEastAsia"/>
        </w:rPr>
        <w:t>4</w:t>
      </w:r>
      <w:r w:rsidR="00D010AB">
        <w:rPr>
          <w:rFonts w:eastAsiaTheme="minorEastAsia"/>
        </w:rPr>
        <w:t xml:space="preserve"> states for this core</w:t>
      </w:r>
      <w:r w:rsidR="00D010AB">
        <w:rPr>
          <w:rFonts w:eastAsiaTheme="minorEastAsia" w:hint="eastAsia"/>
        </w:rPr>
        <w:t>:</w:t>
      </w:r>
    </w:p>
    <w:p w14:paraId="637ED3A9" w14:textId="54008B03" w:rsidR="00D010AB" w:rsidRDefault="00D010AB" w:rsidP="00D010AB">
      <w:pPr>
        <w:pStyle w:val="ListParagraph"/>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ListParagraph"/>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ListParagraph"/>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ListParagraph"/>
        <w:numPr>
          <w:ilvl w:val="0"/>
          <w:numId w:val="4"/>
        </w:numPr>
        <w:rPr>
          <w:rFonts w:eastAsiaTheme="minorEastAsia"/>
        </w:rPr>
      </w:pPr>
      <w:r>
        <w:rPr>
          <w:rFonts w:eastAsiaTheme="minorEastAsia"/>
        </w:rPr>
        <w:lastRenderedPageBreak/>
        <w:t xml:space="preserve">Finish state: the result of the counter is a 9-digit integer in decimal. </w:t>
      </w:r>
      <w:r w:rsidR="00FF7E15">
        <w:rPr>
          <w:rFonts w:eastAsiaTheme="minorEastAsia"/>
        </w:rPr>
        <w:t>The number goes into a division module which could divide a number by 10. If the result is not ‘FAIL’, it would wait until the divider finish and then mark the result as valid. Or else set the result to be 0, set the timeout signal as 1, then mark the result as valid.</w:t>
      </w:r>
    </w:p>
    <w:p w14:paraId="38D3E4D2" w14:textId="20DBB016"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w:t>
      </w:r>
      <w:r w:rsidR="006243D1">
        <w:rPr>
          <w:rFonts w:eastAsiaTheme="minorEastAsia"/>
        </w:rPr>
        <w:t>s</w:t>
      </w:r>
      <w:r>
        <w:rPr>
          <w:rFonts w:eastAsiaTheme="minorEastAsia"/>
        </w:rPr>
        <w:t xml:space="preserve"> </w:t>
      </w:r>
      <w:r w:rsidR="006243D1">
        <w:rPr>
          <w:rFonts w:eastAsiaTheme="minorEastAsia"/>
        </w:rPr>
        <w:t xml:space="preserve">until the </w:t>
      </w:r>
      <w:r>
        <w:rPr>
          <w:rFonts w:eastAsiaTheme="minorEastAsia"/>
        </w:rPr>
        <w:t>counter reaches the number provided by the TEST state core FSM logic unit. It would ignore all the other pulses while hol</w:t>
      </w:r>
      <w:r w:rsidR="003627F6">
        <w:rPr>
          <w:rFonts w:eastAsiaTheme="minorEastAsia"/>
        </w:rPr>
        <w:t>ding the first signal it detected</w:t>
      </w:r>
      <w:r>
        <w:rPr>
          <w:rFonts w:eastAsiaTheme="minorEastAsia"/>
        </w:rPr>
        <w:t>.</w:t>
      </w:r>
    </w:p>
    <w:p w14:paraId="431FC090" w14:textId="5EE91671" w:rsidR="008B1FE6" w:rsidRDefault="008B1FE6" w:rsidP="008B1FE6">
      <w:pPr>
        <w:pStyle w:val="Heading4"/>
      </w:pPr>
      <w:r>
        <w:rPr>
          <w:rFonts w:hint="eastAsia"/>
        </w:rPr>
        <w:t xml:space="preserve">Division </w:t>
      </w:r>
      <w:r>
        <w:t>by</w:t>
      </w:r>
      <w:r>
        <w:rPr>
          <w:rFonts w:hint="eastAsia"/>
        </w:rPr>
        <w:t xml:space="preserve"> Ten Module</w:t>
      </w:r>
    </w:p>
    <w:p w14:paraId="1DA86800" w14:textId="29924339" w:rsidR="008B1FE6" w:rsidRDefault="00D06C8E" w:rsidP="00FF7E15">
      <w:pPr>
        <w:rPr>
          <w:rFonts w:eastAsiaTheme="minorEastAsia"/>
        </w:rPr>
      </w:pPr>
      <w:r>
        <w:rPr>
          <w:rFonts w:eastAsiaTheme="minorEastAsia" w:hint="eastAsia"/>
        </w:rPr>
        <w:t xml:space="preserve">The </w:t>
      </w:r>
      <w:r w:rsidR="00456679">
        <w:rPr>
          <w:rFonts w:eastAsiaTheme="minorEastAsia"/>
        </w:rPr>
        <w:t>precis</w:t>
      </w:r>
      <w:r w:rsidR="00100818">
        <w:rPr>
          <w:rFonts w:eastAsiaTheme="minorEastAsia"/>
        </w:rPr>
        <w:t>i</w:t>
      </w:r>
      <w:r w:rsidR="00456679">
        <w:rPr>
          <w:rFonts w:eastAsiaTheme="minorEastAsia"/>
        </w:rPr>
        <w:t>on</w:t>
      </w:r>
      <w:r>
        <w:rPr>
          <w:rFonts w:eastAsiaTheme="minorEastAsia" w:hint="eastAsia"/>
        </w:rPr>
        <w:t xml:space="preserve"> of the counter </w:t>
      </w:r>
      <w:r>
        <w:rPr>
          <w:rFonts w:eastAsiaTheme="minorEastAsia"/>
        </w:rPr>
        <w:t xml:space="preserve">is 10ns. However, we only </w:t>
      </w:r>
      <w:r w:rsidR="00277B0C">
        <w:rPr>
          <w:rFonts w:eastAsiaTheme="minorEastAsia"/>
        </w:rPr>
        <w:t xml:space="preserve">have </w:t>
      </w:r>
      <w:r w:rsidR="00B45C04">
        <w:rPr>
          <w:rFonts w:eastAsiaTheme="minorEastAsia"/>
        </w:rPr>
        <w:t>8 digits which allow</w:t>
      </w:r>
      <w:r>
        <w:rPr>
          <w:rFonts w:eastAsiaTheme="minorEastAsia"/>
        </w:rPr>
        <w:t xml:space="preserve">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0"/>
          <w:rFonts w:hint="eastAsia"/>
        </w:rPr>
        <w:t>counter / 10</w:t>
      </w:r>
      <w:r w:rsidR="008B1FE6">
        <w:rPr>
          <w:rFonts w:eastAsiaTheme="minorEastAsia" w:hint="eastAsia"/>
        </w:rPr>
        <w:t xml:space="preserv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w:lastRenderedPageBreak/>
            <m:t>result=helper1+(</m:t>
          </m:r>
          <m:r>
            <w:rPr>
              <w:rFonts w:ascii="Cambria Math" w:eastAsiaTheme="minorEastAsia" w:hAnsi="Cambria Math"/>
            </w:rPr>
            <m:t>helper2&gt;9)</m:t>
          </m:r>
        </m:oMath>
      </m:oMathPara>
    </w:p>
    <w:p w14:paraId="3DEA8F46" w14:textId="1492127B" w:rsidR="00D06C8E" w:rsidRDefault="00D06C8E" w:rsidP="00FF7E15">
      <w:pPr>
        <w:rPr>
          <w:rFonts w:eastAsiaTheme="minorEastAsia"/>
        </w:rPr>
      </w:pPr>
      <w:r>
        <w:rPr>
          <w:rFonts w:eastAsiaTheme="minorEastAsia" w:hint="eastAsia"/>
        </w:rPr>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it adds a 9-cycle</w:t>
      </w:r>
      <w:r w:rsidR="004F6A48">
        <w:rPr>
          <w:rFonts w:eastAsiaTheme="minorEastAsia"/>
        </w:rPr>
        <w:t xml:space="preserve"> delay to the system at 100MHz. </w:t>
      </w:r>
    </w:p>
    <w:p w14:paraId="121186CB" w14:textId="3245091C" w:rsidR="004F6A48" w:rsidRDefault="00D81E92" w:rsidP="004F6A48">
      <w:pPr>
        <w:ind w:left="0" w:firstLine="0"/>
        <w:rPr>
          <w:rFonts w:eastAsiaTheme="minorEastAsia"/>
        </w:rPr>
      </w:pPr>
      <w:r>
        <w:rPr>
          <w:rFonts w:eastAsiaTheme="minorEastAsia"/>
        </w:rPr>
        <w:t>In the implementation, there is a busy wi</w:t>
      </w:r>
      <w:r w:rsidR="00F77BE6">
        <w:rPr>
          <w:rFonts w:eastAsiaTheme="minorEastAsia"/>
        </w:rPr>
        <w:t>re which marks</w:t>
      </w:r>
      <w:r>
        <w:rPr>
          <w:rFonts w:eastAsiaTheme="minorEastAsia"/>
        </w:rPr>
        <w:t xml:space="preserve"> whether the output data is ready. The TEST core unit would detect the falling edge of the divider. Once it gets the result, it will move on to the next state.</w:t>
      </w:r>
    </w:p>
    <w:p w14:paraId="11788E83" w14:textId="70C9703A" w:rsidR="00EA67B6" w:rsidRDefault="00EA67B6" w:rsidP="00A810E7">
      <w:pPr>
        <w:pStyle w:val="Heading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481E0E6C" w:rsidR="004512FD" w:rsidRDefault="007354CA" w:rsidP="00B964C4">
      <w:pPr>
        <w:ind w:left="0" w:firstLine="0"/>
        <w:jc w:val="center"/>
        <w:rPr>
          <w:rFonts w:eastAsiaTheme="minorEastAsia"/>
        </w:rPr>
      </w:pPr>
      <w:r>
        <w:rPr>
          <w:rFonts w:eastAsiaTheme="minorEastAsia"/>
          <w:noProof/>
          <w:lang w:val="en-AU" w:eastAsia="en-AU"/>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441C3254" w14:textId="3EB6454C" w:rsidR="00B964C4" w:rsidRPr="00B964C4" w:rsidRDefault="00B964C4" w:rsidP="00B964C4">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5</w:t>
      </w:r>
      <w:r w:rsidRPr="00CE311E">
        <w:rPr>
          <w:rFonts w:eastAsiaTheme="minorEastAsia"/>
          <w:sz w:val="20"/>
        </w:rPr>
        <w:t xml:space="preserve">. </w:t>
      </w:r>
      <w:r w:rsidR="00020858">
        <w:rPr>
          <w:rFonts w:eastAsiaTheme="minorEastAsia"/>
          <w:sz w:val="20"/>
        </w:rPr>
        <w:t>Audio output</w:t>
      </w:r>
      <w:r>
        <w:rPr>
          <w:rFonts w:eastAsiaTheme="minorEastAsia"/>
          <w:sz w:val="20"/>
        </w:rPr>
        <w:t xml:space="preserve"> architecture</w:t>
      </w:r>
    </w:p>
    <w:p w14:paraId="1DB904CE" w14:textId="780A0222"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 xml:space="preserve">The PWM modem would provide a rising edge to update for the sample. The whole module is implemented </w:t>
      </w:r>
      <w:r w:rsidR="00FF352D">
        <w:rPr>
          <w:rFonts w:eastAsiaTheme="minorEastAsia"/>
        </w:rPr>
        <w:t>as</w:t>
      </w:r>
      <w:r w:rsidR="0050114B">
        <w:rPr>
          <w:rFonts w:eastAsiaTheme="minorEastAsia"/>
        </w:rPr>
        <w:t xml:space="preserve">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lastRenderedPageBreak/>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1" w:name="OLE_LINK1"/>
      <w:bookmarkStart w:id="32" w:name="OLE_LINK2"/>
      <w:r w:rsidR="000210F3">
        <w:t>frequency counter</w:t>
      </w:r>
      <w:bookmarkEnd w:id="31"/>
      <w:bookmarkEnd w:id="32"/>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17B94D97" w:rsidR="004F52A2" w:rsidRDefault="004F52A2" w:rsidP="007215A4">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w:t>
      </w:r>
      <w:r w:rsidR="003C4FB2">
        <w:rPr>
          <w:rFonts w:eastAsiaTheme="minorEastAsia"/>
        </w:rPr>
        <w:t xml:space="preserve"> It doesn’t have a DAC to transfer our PWM into analog signal.</w:t>
      </w:r>
      <w:r>
        <w:rPr>
          <w:rFonts w:eastAsiaTheme="minorEastAsia"/>
        </w:rPr>
        <w:t xml:space="preserve"> Using Moku, we could actually find out that the PWM wave output directly without transfer the PWM to analog signal as the DAC </w:t>
      </w:r>
      <w:r w:rsidR="00383FCB">
        <w:rPr>
          <w:rFonts w:eastAsiaTheme="minorEastAsia"/>
        </w:rPr>
        <w:t xml:space="preserve">Pmod </w:t>
      </w:r>
      <w:r>
        <w:rPr>
          <w:rFonts w:eastAsiaTheme="minorEastAsia"/>
        </w:rPr>
        <w:t>module.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w:t>
      </w:r>
      <w:r w:rsidR="0066585D">
        <w:rPr>
          <w:rFonts w:eastAsiaTheme="minorEastAsia"/>
        </w:rPr>
        <w:t xml:space="preserve"> in PWM</w:t>
      </w:r>
      <w:r w:rsidR="0050114B">
        <w:rPr>
          <w:rFonts w:eastAsiaTheme="minorEastAsia"/>
        </w:rPr>
        <w:t xml:space="preserve">, but for better </w:t>
      </w:r>
      <w:r w:rsidR="00E3235F">
        <w:rPr>
          <w:rFonts w:eastAsiaTheme="minorEastAsia"/>
        </w:rPr>
        <w:t xml:space="preserve">performs and </w:t>
      </w:r>
      <w:r w:rsidR="00E3235F">
        <w:rPr>
          <w:rFonts w:eastAsiaTheme="minorEastAsia"/>
        </w:rPr>
        <w:t>resource usage</w:t>
      </w:r>
      <w:r w:rsidR="0050114B">
        <w:rPr>
          <w:rFonts w:eastAsiaTheme="minorEastAsia"/>
        </w:rPr>
        <w:t>, we decide to output square wave.</w:t>
      </w:r>
      <w:r w:rsidR="007215A4">
        <w:rPr>
          <w:rFonts w:eastAsiaTheme="minorEastAsia"/>
        </w:rPr>
        <w:t xml:space="preserve"> </w:t>
      </w:r>
      <w:r w:rsidR="007215A4">
        <w:rPr>
          <w:rFonts w:eastAsiaTheme="minorEastAsia"/>
        </w:rPr>
        <w:t>We finally choose to output a constant value which is 8’h80 which is exactly half of the duty cycle</w:t>
      </w:r>
      <w:r w:rsidR="007215A4">
        <w:rPr>
          <w:rFonts w:eastAsiaTheme="minorEastAsia"/>
        </w:rPr>
        <w:t>, a</w:t>
      </w:r>
      <w:r w:rsidR="007215A4">
        <w:rPr>
          <w:rFonts w:eastAsiaTheme="minorEastAsia"/>
        </w:rPr>
        <w:t xml:space="preserve">nd </w:t>
      </w:r>
      <w:r w:rsidR="00056590">
        <w:rPr>
          <w:rFonts w:eastAsiaTheme="minorEastAsia"/>
        </w:rPr>
        <w:t xml:space="preserve">it </w:t>
      </w:r>
      <w:r w:rsidR="007215A4">
        <w:rPr>
          <w:rFonts w:eastAsiaTheme="minorEastAsia"/>
        </w:rPr>
        <w:t>performs very well.</w:t>
      </w:r>
    </w:p>
    <w:p w14:paraId="0AFA9265" w14:textId="6B1B59D1" w:rsidR="004F52A2" w:rsidRDefault="004F52A2" w:rsidP="007215A4">
      <w:r>
        <w:t>A</w:t>
      </w:r>
      <w:r>
        <w:t>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3" w:name="OLE_LINK7"/>
      <w:bookmarkStart w:id="34" w:name="OLE_LINK8"/>
      <w:r w:rsidR="0050114B" w:rsidRPr="0050114B">
        <w:rPr>
          <w:b/>
        </w:rPr>
        <w:t>M7T3</w:t>
      </w:r>
      <w:bookmarkEnd w:id="33"/>
      <w:bookmarkEnd w:id="34"/>
      <w:r w:rsidR="0050114B">
        <w:t xml:space="preserve"> implementation, the AUD_SD pin is hard coded to output high which means that it is always enable for output data.</w:t>
      </w:r>
    </w:p>
    <w:p w14:paraId="598DD420" w14:textId="310FC7A9" w:rsidR="00441C7C" w:rsidRDefault="00FB167D" w:rsidP="00441C7C">
      <w:pPr>
        <w:pStyle w:val="Heading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505BA12E" w:rsidR="00560B0C" w:rsidRDefault="005A0F99" w:rsidP="00DD446F">
      <w:pPr>
        <w:ind w:left="0" w:firstLine="0"/>
        <w:jc w:val="center"/>
      </w:pPr>
      <w:r>
        <w:rPr>
          <w:noProof/>
          <w:lang w:val="en-AU" w:eastAsia="en-AU"/>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5">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66434EBB" w14:textId="65F225A3" w:rsidR="005878E8" w:rsidRPr="005878E8" w:rsidRDefault="005878E8" w:rsidP="005878E8">
      <w:pPr>
        <w:spacing w:after="180" w:line="240" w:lineRule="auto"/>
        <w:jc w:val="center"/>
        <w:rPr>
          <w:rFonts w:eastAsiaTheme="minorEastAsia"/>
          <w:sz w:val="20"/>
        </w:rPr>
      </w:pPr>
      <w:r w:rsidRPr="00CE311E">
        <w:rPr>
          <w:rFonts w:eastAsiaTheme="minorEastAsia"/>
          <w:sz w:val="20"/>
        </w:rPr>
        <w:t xml:space="preserve">Figure </w:t>
      </w:r>
      <w:r>
        <w:rPr>
          <w:rFonts w:eastAsiaTheme="minorEastAsia"/>
          <w:sz w:val="20"/>
        </w:rPr>
        <w:t>6</w:t>
      </w:r>
      <w:r w:rsidRPr="00CE311E">
        <w:rPr>
          <w:rFonts w:eastAsiaTheme="minorEastAsia"/>
          <w:sz w:val="20"/>
        </w:rPr>
        <w:t xml:space="preserve">. </w:t>
      </w:r>
      <w:r w:rsidR="001A0E30">
        <w:rPr>
          <w:rFonts w:eastAsiaTheme="minorEastAsia"/>
          <w:sz w:val="20"/>
        </w:rPr>
        <w:t xml:space="preserve">RESULT state core </w:t>
      </w:r>
      <w:r>
        <w:rPr>
          <w:rFonts w:eastAsiaTheme="minorEastAsia"/>
          <w:sz w:val="20"/>
        </w:rPr>
        <w:t>architecture</w:t>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Heading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ListParagraph"/>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ListParagraph"/>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ListParagraph"/>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52ED57F2" w:rsidR="00E435BB" w:rsidRDefault="008D67B2" w:rsidP="000210F3">
      <w:pPr>
        <w:ind w:left="0" w:firstLine="0"/>
      </w:pPr>
      <w:r>
        <w:t>Here is an example of transferring decimal 255 (binary 0000,0000,0000,0000,0000,1111,1111) to 8421 coding BCD with this algorithm. For the first 20 bits, there are no differen</w:t>
      </w:r>
      <w:r w:rsidR="00BC04D9">
        <w:t>ces</w:t>
      </w:r>
      <w:r>
        <w:t xml:space="preserve"> because they are all 0. The diagram shows from </w:t>
      </w:r>
      <w:r w:rsidR="00FC72FB">
        <w:t>step of 20 to 28. Step dot 2 means Shift operation from 28-bit register to 32-bit register and step dots 3 means the Add 3 operation for checking each decimal digit.</w:t>
      </w:r>
    </w:p>
    <w:p w14:paraId="289C6C05" w14:textId="7AB84772" w:rsidR="00C928BA" w:rsidRPr="00C928BA" w:rsidRDefault="00C928BA" w:rsidP="00C928BA">
      <w:pPr>
        <w:spacing w:after="180" w:line="240" w:lineRule="auto"/>
        <w:jc w:val="center"/>
        <w:rPr>
          <w:rFonts w:eastAsiaTheme="minorEastAsia"/>
          <w:sz w:val="20"/>
        </w:rPr>
      </w:pPr>
      <w:r>
        <w:rPr>
          <w:rFonts w:eastAsiaTheme="minorEastAsia"/>
          <w:sz w:val="20"/>
        </w:rPr>
        <w:t>Table 2</w:t>
      </w:r>
      <w:r w:rsidRPr="00CE311E">
        <w:rPr>
          <w:rFonts w:eastAsiaTheme="minorEastAsia"/>
          <w:sz w:val="20"/>
        </w:rPr>
        <w:t xml:space="preserve">. </w:t>
      </w:r>
      <w:r>
        <w:rPr>
          <w:rFonts w:eastAsiaTheme="minorEastAsia"/>
          <w:sz w:val="20"/>
        </w:rPr>
        <w:t>Step 20 to 28 of transferring decimal 255 to 8421 coding BCD</w:t>
      </w:r>
    </w:p>
    <w:tbl>
      <w:tblPr>
        <w:tblStyle w:val="TableGrid0"/>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6A64864" w:rsidR="008D67B2" w:rsidRDefault="00FC72FB" w:rsidP="000210F3">
      <w:pPr>
        <w:ind w:left="0" w:firstLine="0"/>
      </w:pPr>
      <w:r>
        <w:t>The reason for shift</w:t>
      </w:r>
      <w:r w:rsidR="00D13F3F">
        <w:t>ing</w:t>
      </w:r>
      <w:r>
        <w:t xml:space="preserve">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lastRenderedPageBreak/>
        <w:t>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47BDB48"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Heading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lang w:val="en-AU" w:eastAsia="en-AU"/>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6">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37983720" w:rsidR="00731891" w:rsidRDefault="0068358B" w:rsidP="002F0228">
      <w:pPr>
        <w:ind w:left="0" w:firstLine="0"/>
        <w:rPr>
          <w:rFonts w:eastAsiaTheme="minorEastAsia"/>
        </w:rPr>
      </w:pPr>
      <w:r>
        <w:rPr>
          <w:rFonts w:eastAsiaTheme="minorEastAsia"/>
        </w:rPr>
        <w:t>W</w:t>
      </w:r>
      <w:r w:rsidR="002F0228">
        <w:rPr>
          <w:rFonts w:eastAsiaTheme="minorEastAsia" w:hint="eastAsia"/>
        </w:rPr>
        <w:t xml:space="preserve">e </w:t>
      </w:r>
      <w:r>
        <w:rPr>
          <w:rFonts w:eastAsiaTheme="minorEastAsia"/>
        </w:rPr>
        <w:t xml:space="preserve">then </w:t>
      </w:r>
      <w:r w:rsidR="002F0228">
        <w:rPr>
          <w:rFonts w:eastAsiaTheme="minorEastAsia" w:hint="eastAsia"/>
        </w:rPr>
        <w:t xml:space="preserve">wrote each leaf-level modules, and </w:t>
      </w:r>
      <w:r w:rsidR="002F0228">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9FED7D2"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PREPARE state core need a simulation of at least 4 seconds. Doing 1 second simulation would take a very long time on a</w:t>
      </w:r>
      <w:r w:rsidR="001A2F0A">
        <w:rPr>
          <w:rFonts w:eastAsiaTheme="minorEastAsia"/>
        </w:rPr>
        <w:t>n</w:t>
      </w:r>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w:t>
      </w:r>
      <w:r w:rsidR="00B50271">
        <w:rPr>
          <w:rFonts w:eastAsiaTheme="minorEastAsia"/>
        </w:rPr>
        <w:lastRenderedPageBreak/>
        <w:t xml:space="preserve">parameter for each module. All these parameters are providing a default value which would be used as implementation configuration. But inside the test bunch, we are using a different parameter which allows 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B505B7">
        <w:rPr>
          <w:rFonts w:eastAsiaTheme="minorEastAsia"/>
          <w:b/>
        </w:rPr>
        <w:t xml:space="preserve"> Kai</w:t>
      </w:r>
      <w:r w:rsidR="00664D4A">
        <w:rPr>
          <w:rFonts w:eastAsiaTheme="minorEastAsia"/>
        </w:rPr>
        <w:t xml:space="preserve"> </w:t>
      </w:r>
      <w:r w:rsidR="006A4F1B">
        <w:rPr>
          <w:rFonts w:eastAsiaTheme="minorEastAsia"/>
        </w:rPr>
        <w:t xml:space="preserve">processor </w:t>
      </w:r>
      <w:r w:rsidR="00664D4A">
        <w:rPr>
          <w:rFonts w:eastAsiaTheme="minorEastAsia"/>
        </w:rPr>
        <w:t>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0"/>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ListParagraph"/>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745CFDCE" w:rsidR="00097543" w:rsidRDefault="007F4650" w:rsidP="00097543">
      <w:pPr>
        <w:pStyle w:val="ListParagraph"/>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ListParagraph"/>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1440E6A1" w14:textId="40962FED" w:rsidR="00DC3FB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w:t>
      </w:r>
      <w:r w:rsidR="00F57CCE">
        <w:rPr>
          <w:rFonts w:eastAsiaTheme="minorEastAsia"/>
        </w:rPr>
        <w:t xml:space="preserve">satisfied </w:t>
      </w:r>
      <w:r w:rsidRPr="00722C6E">
        <w:rPr>
          <w:rFonts w:eastAsiaTheme="minorEastAsia"/>
        </w:rPr>
        <w:t>met</w:t>
      </w:r>
      <w:r>
        <w:rPr>
          <w:rFonts w:eastAsiaTheme="minorEastAsia"/>
        </w:rPr>
        <w:t xml:space="preserve"> according to the implementation reports</w:t>
      </w:r>
      <w:r w:rsidRPr="00722C6E">
        <w:rPr>
          <w:rFonts w:eastAsiaTheme="minorEastAsia"/>
        </w:rPr>
        <w:t>.</w:t>
      </w:r>
      <w:r>
        <w:rPr>
          <w:rFonts w:eastAsiaTheme="minorEastAsia"/>
        </w:rPr>
        <w:t xml:space="preserve"> </w:t>
      </w:r>
      <w:r w:rsidR="00C0272A">
        <w:rPr>
          <w:rFonts w:eastAsiaTheme="minorEastAsia"/>
        </w:rPr>
        <w:t xml:space="preserve">The WNS </w:t>
      </w:r>
      <w:r w:rsidR="002C6D16">
        <w:rPr>
          <w:rFonts w:eastAsiaTheme="minorEastAsia"/>
        </w:rPr>
        <w:t xml:space="preserve">of </w:t>
      </w:r>
      <w:r w:rsidR="002A0C1F">
        <w:rPr>
          <w:rFonts w:eastAsiaTheme="minorEastAsia"/>
        </w:rPr>
        <w:t>the submit</w:t>
      </w:r>
      <w:r w:rsidR="002C6D16">
        <w:rPr>
          <w:rFonts w:eastAsiaTheme="minorEastAsia"/>
        </w:rPr>
        <w:t xml:space="preserve"> design </w:t>
      </w:r>
      <w:r w:rsidR="00C0272A">
        <w:rPr>
          <w:rFonts w:eastAsiaTheme="minorEastAsia"/>
        </w:rPr>
        <w:t xml:space="preserve">is only 0.771 ns, and </w:t>
      </w:r>
      <w:r w:rsidR="000E37EB">
        <w:rPr>
          <w:rFonts w:eastAsiaTheme="minorEastAsia"/>
        </w:rPr>
        <w:t xml:space="preserve">the </w:t>
      </w:r>
      <w:bookmarkStart w:id="35" w:name="_GoBack"/>
      <w:bookmarkEnd w:id="35"/>
      <w:r w:rsidR="00C0272A">
        <w:rPr>
          <w:rFonts w:eastAsiaTheme="minorEastAsia"/>
        </w:rPr>
        <w:t xml:space="preserve">WHS is 0.107ns. Three clocks are driven in the </w:t>
      </w:r>
      <w:r w:rsidR="00A64524">
        <w:rPr>
          <w:rFonts w:eastAsiaTheme="minorEastAsia"/>
        </w:rPr>
        <w:t>Intra-Clock Paths</w:t>
      </w:r>
      <w:r w:rsidR="00C0272A">
        <w:rPr>
          <w:rFonts w:eastAsiaTheme="minorEastAsia"/>
        </w:rPr>
        <w:t xml:space="preserve"> of the FPGA: system 100MHz clock, 50MHz and 25MHz clock generated from MMCM. </w:t>
      </w:r>
      <w:r w:rsidR="00EB0EE1">
        <w:rPr>
          <w:rFonts w:eastAsiaTheme="minorEastAsia"/>
        </w:rPr>
        <w:t xml:space="preserve">2 </w:t>
      </w:r>
      <w:r w:rsidR="00EB0EE1" w:rsidRPr="00382C13">
        <w:rPr>
          <w:rFonts w:eastAsiaTheme="minorEastAsia"/>
          <w:i/>
        </w:rPr>
        <w:t>DSP48E1</w:t>
      </w:r>
      <w:r w:rsidR="00EB0EE1">
        <w:rPr>
          <w:rFonts w:eastAsiaTheme="minorEastAsia"/>
        </w:rPr>
        <w:t xml:space="preserve"> are used by the LCG random number generation module</w:t>
      </w:r>
      <w:r w:rsidR="00B8171A">
        <w:rPr>
          <w:rFonts w:eastAsiaTheme="minorEastAsia"/>
        </w:rPr>
        <w:t xml:space="preserve"> for the multiply and plus statement</w:t>
      </w:r>
      <w:r w:rsidR="00EB0EE1">
        <w:rPr>
          <w:rFonts w:eastAsiaTheme="minorEastAsia"/>
        </w:rPr>
        <w:t>.</w:t>
      </w:r>
      <w:r w:rsidR="00B8171A">
        <w:rPr>
          <w:rFonts w:eastAsiaTheme="minorEastAsia"/>
        </w:rPr>
        <w:t xml:space="preserve"> 2 </w:t>
      </w:r>
      <w:r w:rsidR="00B8171A" w:rsidRPr="00382C13">
        <w:rPr>
          <w:rFonts w:eastAsiaTheme="minorEastAsia"/>
          <w:i/>
        </w:rPr>
        <w:t>RAMB36E1</w:t>
      </w:r>
      <w:r w:rsidR="00B8171A">
        <w:rPr>
          <w:rFonts w:eastAsiaTheme="minorEastAsia"/>
        </w:rPr>
        <w:t xml:space="preserve"> are used by </w:t>
      </w:r>
      <w:r w:rsidR="00CE2E6E" w:rsidRPr="004512FD">
        <w:t xml:space="preserve">Mersenne </w:t>
      </w:r>
      <w:r w:rsidR="00CE2E6E">
        <w:t>T</w:t>
      </w:r>
      <w:r w:rsidR="00CE2E6E" w:rsidRPr="004512FD">
        <w:t>wister</w:t>
      </w:r>
      <w:r w:rsidR="00CE2E6E">
        <w:t xml:space="preserve"> </w:t>
      </w:r>
      <w:r w:rsidR="00C03ACD">
        <w:t xml:space="preserve">MT19937 </w:t>
      </w:r>
      <w:r w:rsidR="00CE2E6E">
        <w:t>module</w:t>
      </w:r>
      <w:r w:rsidR="002937E0">
        <w:t xml:space="preserve"> for the </w:t>
      </w:r>
      <w:r w:rsidR="00F409A5">
        <w:t>vector</w:t>
      </w:r>
      <w:r w:rsidR="00F409A5">
        <w:t xml:space="preserve"> contains </w:t>
      </w:r>
      <w:r w:rsidR="002937E0">
        <w:t xml:space="preserve">634 </w:t>
      </w:r>
      <w:r w:rsidR="0036389E">
        <w:t xml:space="preserve">32-bit </w:t>
      </w:r>
      <w:r w:rsidR="006A75AF">
        <w:t xml:space="preserve">unsigned </w:t>
      </w:r>
      <w:r w:rsidR="0036389E">
        <w:t>integer</w:t>
      </w:r>
      <w:r w:rsidR="00F409A5">
        <w:t>s</w:t>
      </w:r>
      <w:r w:rsidR="00CE2E6E">
        <w:t>.</w:t>
      </w:r>
      <w:r w:rsidR="009B04A7">
        <w:t xml:space="preserve"> </w:t>
      </w:r>
      <w:r>
        <w:rPr>
          <w:rFonts w:eastAsiaTheme="minorEastAsia"/>
        </w:rPr>
        <w:t>The maximum delay path</w:t>
      </w:r>
      <w:r w:rsidR="009452F3">
        <w:rPr>
          <w:rFonts w:eastAsiaTheme="minorEastAsia"/>
        </w:rPr>
        <w:t xml:space="preserve"> set</w:t>
      </w:r>
      <w:r>
        <w:rPr>
          <w:rFonts w:eastAsiaTheme="minorEastAsia"/>
        </w:rPr>
        <w:t xml:space="preserve"> appears at the multi</w:t>
      </w:r>
      <w:r w:rsidR="00EB6617">
        <w:rPr>
          <w:rFonts w:eastAsiaTheme="minorEastAsia"/>
        </w:rPr>
        <w:t>plication in LCG module</w:t>
      </w:r>
      <w:r w:rsidR="00BE75F2">
        <w:rPr>
          <w:rFonts w:eastAsiaTheme="minorEastAsia"/>
        </w:rPr>
        <w:t xml:space="preserve"> and</w:t>
      </w:r>
      <w:r w:rsidR="00EB6617">
        <w:rPr>
          <w:rFonts w:eastAsiaTheme="minorEastAsia"/>
        </w:rPr>
        <w:t xml:space="preserve"> </w:t>
      </w:r>
      <w:r w:rsidR="00BE75F2">
        <w:rPr>
          <w:rFonts w:eastAsiaTheme="minorEastAsia"/>
        </w:rPr>
        <w:t>its</w:t>
      </w:r>
      <w:r w:rsidR="00EB6617">
        <w:rPr>
          <w:rFonts w:eastAsiaTheme="minorEastAsia"/>
        </w:rPr>
        <w:t xml:space="preserve"> delay is </w:t>
      </w:r>
      <w:r w:rsidR="0064609E" w:rsidRPr="0064609E">
        <w:rPr>
          <w:rFonts w:eastAsiaTheme="minorEastAsia"/>
        </w:rPr>
        <w:t>8.765</w:t>
      </w:r>
      <w:r w:rsidR="00EB6617">
        <w:rPr>
          <w:rFonts w:eastAsiaTheme="minorEastAsia"/>
        </w:rPr>
        <w:t xml:space="preserve">ns which is </w:t>
      </w:r>
      <w:r w:rsidR="0064609E">
        <w:rPr>
          <w:rFonts w:eastAsiaTheme="minorEastAsia"/>
        </w:rPr>
        <w:t>not such</w:t>
      </w:r>
      <w:r w:rsidR="00EB6617">
        <w:rPr>
          <w:rFonts w:eastAsiaTheme="minorEastAsia"/>
        </w:rPr>
        <w:t xml:space="preserve"> closed to the 10ns </w:t>
      </w:r>
      <w:r w:rsidR="00662C2D">
        <w:rPr>
          <w:rFonts w:eastAsiaTheme="minorEastAsia"/>
        </w:rPr>
        <w:t>requirement</w:t>
      </w:r>
      <w:r w:rsidR="005A2673">
        <w:rPr>
          <w:rFonts w:eastAsiaTheme="minorEastAsia"/>
        </w:rPr>
        <w:t>.</w:t>
      </w:r>
      <w:r w:rsidR="00BE75F2">
        <w:rPr>
          <w:rFonts w:eastAsiaTheme="minorEastAsia"/>
        </w:rPr>
        <w:t xml:space="preserve"> Th</w:t>
      </w:r>
      <w:r w:rsidR="009452F3">
        <w:rPr>
          <w:rFonts w:eastAsiaTheme="minorEastAsia"/>
        </w:rPr>
        <w:t>ese</w:t>
      </w:r>
      <w:r w:rsidR="00BE75F2">
        <w:rPr>
          <w:rFonts w:eastAsiaTheme="minorEastAsia"/>
        </w:rPr>
        <w:t xml:space="preserve"> path</w:t>
      </w:r>
      <w:r w:rsidR="009452F3">
        <w:rPr>
          <w:rFonts w:eastAsiaTheme="minorEastAsia"/>
        </w:rPr>
        <w:t>s</w:t>
      </w:r>
      <w:r w:rsidR="00BE75F2">
        <w:rPr>
          <w:rFonts w:eastAsiaTheme="minorEastAsia"/>
        </w:rPr>
        <w:t xml:space="preserve"> go through 2 DSP48E1</w:t>
      </w:r>
      <w:r w:rsidR="009452F3">
        <w:rPr>
          <w:rFonts w:eastAsiaTheme="minorEastAsia"/>
        </w:rPr>
        <w:t xml:space="preserve"> part which caused such a huge delay</w:t>
      </w:r>
      <w:r w:rsidR="00BE75F2">
        <w:rPr>
          <w:rFonts w:eastAsiaTheme="minorEastAsia"/>
        </w:rPr>
        <w:t>.</w:t>
      </w:r>
      <w:r w:rsidR="0047682D">
        <w:rPr>
          <w:rFonts w:eastAsiaTheme="minorEastAsia"/>
        </w:rPr>
        <w:t xml:space="preserve"> </w:t>
      </w:r>
    </w:p>
    <w:p w14:paraId="09419430" w14:textId="702D4870" w:rsidR="005A2673" w:rsidRDefault="00236443" w:rsidP="002F0228">
      <w:pPr>
        <w:ind w:left="0" w:firstLine="0"/>
        <w:rPr>
          <w:rFonts w:eastAsiaTheme="minorEastAsia"/>
        </w:rPr>
      </w:pPr>
      <w:r>
        <w:rPr>
          <w:rFonts w:eastAsiaTheme="minorEastAsia" w:hint="eastAsia"/>
        </w:rPr>
        <w:t xml:space="preserve">The final design </w:t>
      </w:r>
      <w:r>
        <w:rPr>
          <w:rFonts w:eastAsiaTheme="minorEastAsia"/>
        </w:rPr>
        <w:t xml:space="preserve">takes </w:t>
      </w:r>
      <w:r w:rsidR="00FA2E15">
        <w:rPr>
          <w:rFonts w:eastAsiaTheme="minorEastAsia"/>
        </w:rPr>
        <w:t>2,722</w:t>
      </w:r>
      <w:r>
        <w:rPr>
          <w:rFonts w:eastAsiaTheme="minorEastAsia"/>
        </w:rPr>
        <w:t xml:space="preserve"> look up tables and </w:t>
      </w:r>
      <w:r w:rsidR="00C7249A">
        <w:rPr>
          <w:rFonts w:eastAsiaTheme="minorEastAsia"/>
        </w:rPr>
        <w:t>1,860</w:t>
      </w:r>
      <w:r>
        <w:rPr>
          <w:rFonts w:eastAsiaTheme="minorEastAsia"/>
        </w:rPr>
        <w:t xml:space="preserve"> flip-flops after im</w:t>
      </w:r>
      <w:r w:rsidR="007C23CA">
        <w:rPr>
          <w:rFonts w:eastAsiaTheme="minorEastAsia"/>
        </w:rPr>
        <w:t>plementation optimization.</w:t>
      </w:r>
    </w:p>
    <w:p w14:paraId="11E7739D" w14:textId="668533C9" w:rsidR="00576898" w:rsidRDefault="00576898" w:rsidP="002F0228">
      <w:pPr>
        <w:ind w:left="0" w:firstLine="0"/>
        <w:rPr>
          <w:rFonts w:eastAsiaTheme="minorEastAsia"/>
        </w:rPr>
      </w:pPr>
      <w:r>
        <w:rPr>
          <w:rFonts w:eastAsiaTheme="minorEastAsia"/>
        </w:rPr>
        <w:t>In the design, most of the function</w:t>
      </w:r>
      <w:r w:rsidR="00F57CCE">
        <w:rPr>
          <w:rFonts w:eastAsiaTheme="minorEastAsia"/>
        </w:rPr>
        <w:t>s</w:t>
      </w:r>
      <w:r>
        <w:rPr>
          <w:rFonts w:eastAsiaTheme="minorEastAsia"/>
        </w:rPr>
        <w:t xml:space="preserve"> ha</w:t>
      </w:r>
      <w:r w:rsidR="00F57CCE">
        <w:rPr>
          <w:rFonts w:eastAsiaTheme="minorEastAsia"/>
        </w:rPr>
        <w:t>ve</w:t>
      </w:r>
      <w:r>
        <w:rPr>
          <w:rFonts w:eastAsiaTheme="minorEastAsia"/>
        </w:rPr>
        <w:t xml:space="preserve">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p w14:paraId="1F20A5A0" w14:textId="5B6B4089" w:rsidR="00425CBB" w:rsidRDefault="00425CBB">
      <w:pPr>
        <w:spacing w:after="0" w:line="240" w:lineRule="auto"/>
        <w:ind w:left="0" w:firstLine="0"/>
        <w:jc w:val="left"/>
        <w:rPr>
          <w:rFonts w:eastAsiaTheme="minorEastAsia"/>
        </w:rPr>
      </w:pPr>
      <w:r>
        <w:rPr>
          <w:rFonts w:eastAsiaTheme="minorEastAsia"/>
        </w:rPr>
        <w:br w:type="page"/>
      </w:r>
    </w:p>
    <w:p w14:paraId="75F7B077" w14:textId="1B42C64A" w:rsidR="009C07C2" w:rsidRDefault="002402AB" w:rsidP="002402AB">
      <w:pPr>
        <w:pStyle w:val="Heading1"/>
      </w:pPr>
      <w:r>
        <w:rPr>
          <w:rFonts w:hint="eastAsia"/>
        </w:rPr>
        <w:lastRenderedPageBreak/>
        <w:t>Reference</w:t>
      </w:r>
    </w:p>
    <w:p w14:paraId="6BBDC2C5" w14:textId="08C49690" w:rsidR="002402AB" w:rsidRDefault="00F65097" w:rsidP="002F0228">
      <w:pPr>
        <w:ind w:left="0" w:firstLine="0"/>
        <w:rPr>
          <w:rFonts w:eastAsiaTheme="minorEastAsia"/>
        </w:rPr>
      </w:pPr>
      <w:r w:rsidRPr="00F65097">
        <w:rPr>
          <w:rFonts w:eastAsiaTheme="minorEastAsia"/>
        </w:rPr>
        <w:t xml:space="preserve">William H. Press, Saul A. Teukolsky, William T. Vetterling and Brian P. Flannery, </w:t>
      </w:r>
      <w:r w:rsidRPr="00F65097">
        <w:rPr>
          <w:rFonts w:eastAsiaTheme="minorEastAsia"/>
          <w:i/>
        </w:rPr>
        <w:t>Numerical Recipes: The Art of Scientific Computing</w:t>
      </w:r>
      <w:r w:rsidRPr="00F65097">
        <w:rPr>
          <w:rFonts w:eastAsiaTheme="minorEastAsia"/>
        </w:rPr>
        <w:t>. 1986</w:t>
      </w:r>
    </w:p>
    <w:p w14:paraId="2569AD09" w14:textId="262D9472" w:rsidR="00F65097" w:rsidRDefault="00F65097" w:rsidP="002F0228">
      <w:pPr>
        <w:ind w:left="0" w:firstLine="0"/>
        <w:rPr>
          <w:rFonts w:eastAsiaTheme="minorEastAsia"/>
        </w:rPr>
      </w:pPr>
      <w:r>
        <w:rPr>
          <w:rFonts w:eastAsiaTheme="minorEastAsia"/>
        </w:rPr>
        <w:t xml:space="preserve">Lyle Roberts, </w:t>
      </w:r>
      <w:r w:rsidRPr="00F65097">
        <w:rPr>
          <w:rFonts w:eastAsiaTheme="minorEastAsia"/>
          <w:i/>
        </w:rPr>
        <w:t>Latch Debouncer</w:t>
      </w:r>
      <w:r>
        <w:rPr>
          <w:rFonts w:eastAsiaTheme="minorEastAsia"/>
        </w:rPr>
        <w:t>. 2018</w:t>
      </w:r>
    </w:p>
    <w:p w14:paraId="7FDF8E78" w14:textId="08C51A5F" w:rsidR="00F65097" w:rsidRDefault="00F65097" w:rsidP="002F0228">
      <w:pPr>
        <w:ind w:left="0" w:firstLine="0"/>
        <w:rPr>
          <w:rFonts w:eastAsiaTheme="minorEastAsia"/>
        </w:rPr>
      </w:pPr>
      <w:r>
        <w:rPr>
          <w:rFonts w:eastAsiaTheme="minorEastAsia" w:hint="eastAsia"/>
        </w:rPr>
        <w:t xml:space="preserve">Wikipedia, </w:t>
      </w:r>
      <w:r w:rsidRPr="00F65097">
        <w:rPr>
          <w:rFonts w:eastAsiaTheme="minorEastAsia"/>
          <w:i/>
        </w:rPr>
        <w:t xml:space="preserve">Linear </w:t>
      </w:r>
      <w:r w:rsidR="0028397D">
        <w:rPr>
          <w:rFonts w:eastAsiaTheme="minorEastAsia"/>
          <w:i/>
        </w:rPr>
        <w:t>C</w:t>
      </w:r>
      <w:r w:rsidRPr="00F65097">
        <w:rPr>
          <w:rFonts w:eastAsiaTheme="minorEastAsia"/>
          <w:i/>
        </w:rPr>
        <w:t xml:space="preserve">ongruential </w:t>
      </w:r>
      <w:r w:rsidR="0028397D">
        <w:rPr>
          <w:rFonts w:eastAsiaTheme="minorEastAsia"/>
          <w:i/>
        </w:rPr>
        <w:t>G</w:t>
      </w:r>
      <w:r w:rsidRPr="00F65097">
        <w:rPr>
          <w:rFonts w:eastAsiaTheme="minorEastAsia"/>
          <w:i/>
        </w:rPr>
        <w:t>enerator</w:t>
      </w:r>
      <w:r>
        <w:rPr>
          <w:rFonts w:eastAsiaTheme="minorEastAsia"/>
        </w:rPr>
        <w:t>, 2018</w:t>
      </w:r>
    </w:p>
    <w:p w14:paraId="0C916A4F" w14:textId="6DB01EF9" w:rsidR="006F3007" w:rsidRDefault="006F3007" w:rsidP="002F0228">
      <w:pPr>
        <w:ind w:left="0" w:firstLine="0"/>
        <w:rPr>
          <w:rFonts w:eastAsiaTheme="minorEastAsia"/>
        </w:rPr>
      </w:pPr>
      <w:r w:rsidRPr="006F3007">
        <w:rPr>
          <w:rFonts w:eastAsiaTheme="minorEastAsia"/>
        </w:rPr>
        <w:t xml:space="preserve">Makoto Matsumoto, Takuji Nishimura. </w:t>
      </w:r>
      <w:r w:rsidRPr="006F3007">
        <w:rPr>
          <w:rFonts w:eastAsiaTheme="minorEastAsia"/>
          <w:i/>
        </w:rPr>
        <w:t>Mersenne twister: a 623-dimensionally equidistributed uniform pseudo-random number generator</w:t>
      </w:r>
      <w:r w:rsidRPr="006F3007">
        <w:rPr>
          <w:rFonts w:eastAsiaTheme="minorEastAsia"/>
        </w:rPr>
        <w:t>. ACM Transactions on Modeling and Computer Simulation (TOMACS). 1998-01-01, 8 (1): 3–30 [2018-04-02]. ISSN 1049-3301. doi:10.1145/272991.272995.</w:t>
      </w:r>
    </w:p>
    <w:p w14:paraId="6A3F0EA4" w14:textId="0D36BF0F" w:rsidR="00F65097" w:rsidRDefault="00F65097" w:rsidP="002F0228">
      <w:pPr>
        <w:ind w:left="0" w:firstLine="0"/>
        <w:rPr>
          <w:rFonts w:eastAsiaTheme="minorEastAsia"/>
        </w:rPr>
      </w:pPr>
      <w:r>
        <w:rPr>
          <w:rFonts w:eastAsiaTheme="minorEastAsia"/>
        </w:rPr>
        <w:t xml:space="preserve">Digilent, </w:t>
      </w:r>
      <w:r w:rsidRPr="00F65097">
        <w:rPr>
          <w:rFonts w:eastAsiaTheme="minorEastAsia"/>
          <w:i/>
        </w:rPr>
        <w:t>Nexys 4 DDR Reference Manual</w:t>
      </w:r>
      <w:r>
        <w:rPr>
          <w:rFonts w:eastAsiaTheme="minorEastAsia"/>
        </w:rPr>
        <w:t>, 2018</w:t>
      </w:r>
    </w:p>
    <w:p w14:paraId="7E69EA38" w14:textId="0C204341" w:rsidR="005F5E2F" w:rsidRDefault="009E705A" w:rsidP="002F0228">
      <w:pPr>
        <w:ind w:left="0" w:firstLine="0"/>
        <w:rPr>
          <w:rFonts w:eastAsiaTheme="minorEastAsia"/>
        </w:rPr>
      </w:pPr>
      <w:r>
        <w:rPr>
          <w:rFonts w:eastAsiaTheme="minorEastAsia" w:hint="eastAsia"/>
        </w:rPr>
        <w:t>UC-DOS</w:t>
      </w:r>
      <w:r>
        <w:rPr>
          <w:rFonts w:eastAsiaTheme="minorEastAsia"/>
        </w:rPr>
        <w:t xml:space="preserve">, </w:t>
      </w:r>
      <w:r w:rsidRPr="009E705A">
        <w:rPr>
          <w:rFonts w:eastAsiaTheme="minorEastAsia"/>
          <w:i/>
        </w:rPr>
        <w:t>ASCII 16 Font Library</w:t>
      </w:r>
      <w:r>
        <w:rPr>
          <w:rFonts w:eastAsiaTheme="minorEastAsia"/>
        </w:rPr>
        <w:t xml:space="preserve">, </w:t>
      </w:r>
      <w:r w:rsidR="005F5E2F">
        <w:rPr>
          <w:rFonts w:eastAsiaTheme="minorEastAsia"/>
        </w:rPr>
        <w:t>1995</w:t>
      </w:r>
    </w:p>
    <w:p w14:paraId="6AFCE30E" w14:textId="7D702560" w:rsidR="00726254" w:rsidRPr="0028397D" w:rsidRDefault="00726254" w:rsidP="002F0228">
      <w:pPr>
        <w:ind w:left="0" w:firstLine="0"/>
        <w:rPr>
          <w:rFonts w:eastAsiaTheme="minorEastAsia"/>
        </w:rPr>
      </w:pPr>
      <w:r w:rsidRPr="00726254">
        <w:rPr>
          <w:rFonts w:eastAsiaTheme="minorEastAsia"/>
        </w:rPr>
        <w:t>SECONS Ltd.</w:t>
      </w:r>
      <w:r>
        <w:rPr>
          <w:rFonts w:eastAsiaTheme="minorEastAsia"/>
        </w:rPr>
        <w:t xml:space="preserve">, </w:t>
      </w:r>
      <w:r w:rsidRPr="00726254">
        <w:rPr>
          <w:rFonts w:eastAsiaTheme="minorEastAsia"/>
          <w:i/>
        </w:rPr>
        <w:t>VGA Signal 640 x 480 @ 60 Hz Industry standard timing</w:t>
      </w:r>
      <w:r>
        <w:rPr>
          <w:rFonts w:eastAsiaTheme="minorEastAsia"/>
        </w:rPr>
        <w:t>, 2008 (Note: the reference one is not correct, it would detect as 848x480 @ 60Hz, this one is actually correct at resolution)</w:t>
      </w:r>
    </w:p>
    <w:p w14:paraId="6B58E786" w14:textId="38FDB0CA" w:rsidR="002402AB" w:rsidRDefault="002402AB" w:rsidP="002402AB">
      <w:pPr>
        <w:pStyle w:val="Heading1"/>
      </w:pPr>
      <w:r>
        <w:t>Appendix</w:t>
      </w:r>
    </w:p>
    <w:p w14:paraId="777411FE" w14:textId="15775D25" w:rsidR="002402AB" w:rsidRDefault="002402AB" w:rsidP="002F0228">
      <w:pPr>
        <w:ind w:left="0" w:firstLine="0"/>
        <w:rPr>
          <w:rFonts w:eastAsiaTheme="minorEastAsia"/>
        </w:rPr>
      </w:pPr>
      <w:r>
        <w:rPr>
          <w:rFonts w:eastAsiaTheme="minorEastAsia"/>
        </w:rPr>
        <w:t>This assignment got page extension from Lecture Lyle.</w:t>
      </w:r>
    </w:p>
    <w:p w14:paraId="0BB61D99" w14:textId="6169E6AD" w:rsidR="002402AB" w:rsidRPr="002F0228" w:rsidRDefault="002402AB" w:rsidP="00C702E3">
      <w:pPr>
        <w:ind w:left="0" w:firstLine="0"/>
        <w:jc w:val="center"/>
        <w:rPr>
          <w:rFonts w:eastAsiaTheme="minorEastAsia"/>
        </w:rPr>
      </w:pPr>
      <w:r>
        <w:rPr>
          <w:rFonts w:eastAsiaTheme="minorEastAsia" w:hint="eastAsia"/>
          <w:noProof/>
          <w:lang w:val="en-AU" w:eastAsia="en-AU"/>
        </w:rPr>
        <w:drawing>
          <wp:inline distT="0" distB="0" distL="0" distR="0" wp14:anchorId="6DA1E962" wp14:editId="3D14C8D8">
            <wp:extent cx="4345305" cy="41040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45305" cy="4104005"/>
                    </a:xfrm>
                    <a:prstGeom prst="rect">
                      <a:avLst/>
                    </a:prstGeom>
                    <a:noFill/>
                    <a:ln>
                      <a:noFill/>
                    </a:ln>
                  </pic:spPr>
                </pic:pic>
              </a:graphicData>
            </a:graphic>
          </wp:inline>
        </w:drawing>
      </w:r>
    </w:p>
    <w:sectPr w:rsidR="002402AB" w:rsidRPr="002F0228" w:rsidSect="007D46F2">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9892D" w14:textId="77777777" w:rsidR="003B6A3D" w:rsidRDefault="003B6A3D" w:rsidP="00D23633">
      <w:pPr>
        <w:spacing w:after="0" w:line="240" w:lineRule="auto"/>
      </w:pPr>
      <w:r>
        <w:separator/>
      </w:r>
    </w:p>
  </w:endnote>
  <w:endnote w:type="continuationSeparator" w:id="0">
    <w:p w14:paraId="21DE1CED" w14:textId="77777777" w:rsidR="003B6A3D" w:rsidRDefault="003B6A3D"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Microsoft YaHei"/>
    <w:charset w:val="86"/>
    <w:family w:val="auto"/>
    <w:pitch w:val="variable"/>
    <w:sig w:usb0="00000000" w:usb1="38CF7CFA" w:usb2="00000016" w:usb3="00000000" w:csb0="0004000F" w:csb1="00000000"/>
  </w:font>
  <w:font w:name="Source Code Pro">
    <w:altName w:val="Cambria Math"/>
    <w:charset w:val="00"/>
    <w:family w:val="modern"/>
    <w:pitch w:val="fixed"/>
    <w:sig w:usb0="00000001" w:usb1="02003803" w:usb2="00000000" w:usb3="00000000" w:csb0="0000019F" w:csb1="00000000"/>
  </w:font>
  <w:font w:name="Noto Mono">
    <w:altName w:val="Consolas"/>
    <w:charset w:val="00"/>
    <w:family w:val="modern"/>
    <w:pitch w:val="fixed"/>
    <w:sig w:usb0="00000001"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561F50" w:rsidRDefault="00561F50" w:rsidP="00B154C0">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0D0FCA5C" w:rsidR="00561F50" w:rsidRPr="00A177A0" w:rsidRDefault="00561F50" w:rsidP="00B154C0">
    <w:pPr>
      <w:pStyle w:val="Footer"/>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0E37EB">
      <w:rPr>
        <w:b/>
        <w:noProof/>
        <w:color w:val="576E7E"/>
      </w:rPr>
      <w:t>22</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7716B35C" w:rsidR="00561F50" w:rsidRPr="007C0A3C" w:rsidRDefault="00561F50" w:rsidP="002402AB">
    <w:pPr>
      <w:pStyle w:val="Footer"/>
      <w:pBdr>
        <w:top w:val="single" w:sz="8" w:space="2" w:color="FFFFFF" w:themeColor="background1"/>
      </w:pBdr>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47191C" w14:textId="77777777" w:rsidR="003B6A3D" w:rsidRDefault="003B6A3D" w:rsidP="00D23633">
      <w:pPr>
        <w:spacing w:after="0" w:line="240" w:lineRule="auto"/>
      </w:pPr>
      <w:r>
        <w:separator/>
      </w:r>
    </w:p>
  </w:footnote>
  <w:footnote w:type="continuationSeparator" w:id="0">
    <w:p w14:paraId="461D0CF1" w14:textId="77777777" w:rsidR="003B6A3D" w:rsidRDefault="003B6A3D"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561F50" w:rsidRDefault="00561F50" w:rsidP="00B154C0">
    <w:pPr>
      <w:pStyle w:val="Header"/>
      <w:pBdr>
        <w:bottom w:val="none" w:sz="0" w:space="0" w:color="auto"/>
      </w:pBdr>
    </w:pPr>
    <w:r>
      <w:rPr>
        <w:noProof/>
        <w:color w:val="000000"/>
        <w:lang w:val="en-AU" w:eastAsia="en-AU"/>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xmlns:mo="http://schemas.microsoft.com/office/mac/office/2008/main" xmlns:mv="urn:schemas-microsoft-com:mac:vml">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561F50" w:rsidRPr="000C6FA4" w:rsidRDefault="00561F50" w:rsidP="000C6FA4">
    <w:pPr>
      <w:pStyle w:val="Header"/>
      <w:pBdr>
        <w:bottom w:val="none" w:sz="0" w:space="0" w:color="auto"/>
      </w:pBdr>
      <w:rPr>
        <w:rFonts w:eastAsiaTheme="minorEastAsia"/>
      </w:rPr>
    </w:pPr>
    <w:r>
      <w:rPr>
        <w:rFonts w:eastAsiaTheme="minorEastAsia"/>
        <w:b/>
        <w:i/>
        <w:noProof/>
        <w:sz w:val="21"/>
        <w:lang w:val="en-AU" w:eastAsia="en-AU"/>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561F50" w:rsidRPr="000C6FA4" w:rsidRDefault="00561F50" w:rsidP="000D5616">
    <w:pPr>
      <w:pStyle w:val="Header"/>
      <w:pBdr>
        <w:bottom w:val="none" w:sz="0" w:space="0" w:color="auto"/>
      </w:pBdr>
      <w:rPr>
        <w:rFonts w:eastAsiaTheme="minorEastAsia"/>
      </w:rPr>
    </w:pPr>
    <w:r>
      <w:rPr>
        <w:rFonts w:eastAsiaTheme="minorEastAsia"/>
        <w:noProof/>
        <w:lang w:val="en-AU" w:eastAsia="en-AU"/>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15:restartNumberingAfterBreak="0">
    <w:nsid w:val="7F4D7205"/>
    <w:multiLevelType w:val="hybridMultilevel"/>
    <w:tmpl w:val="5EC4FBF4"/>
    <w:lvl w:ilvl="0" w:tplc="859C48D6">
      <w:start w:val="1"/>
      <w:numFmt w:val="bullet"/>
      <w:pStyle w:val="ListParagraph"/>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rAUAhQgTgCwAAAA="/>
  </w:docVars>
  <w:rsids>
    <w:rsidRoot w:val="00A26ACD"/>
    <w:rsid w:val="000012B0"/>
    <w:rsid w:val="0000434D"/>
    <w:rsid w:val="00011CA2"/>
    <w:rsid w:val="000132EA"/>
    <w:rsid w:val="0001363E"/>
    <w:rsid w:val="00020858"/>
    <w:rsid w:val="000210F3"/>
    <w:rsid w:val="0002257C"/>
    <w:rsid w:val="00030E62"/>
    <w:rsid w:val="00035865"/>
    <w:rsid w:val="00056590"/>
    <w:rsid w:val="00056EE4"/>
    <w:rsid w:val="0006706C"/>
    <w:rsid w:val="00074C84"/>
    <w:rsid w:val="00074D8E"/>
    <w:rsid w:val="0007759F"/>
    <w:rsid w:val="00081078"/>
    <w:rsid w:val="0009007E"/>
    <w:rsid w:val="00094D72"/>
    <w:rsid w:val="00097543"/>
    <w:rsid w:val="000A30C8"/>
    <w:rsid w:val="000A52F8"/>
    <w:rsid w:val="000A647B"/>
    <w:rsid w:val="000B27AF"/>
    <w:rsid w:val="000B607B"/>
    <w:rsid w:val="000C33CF"/>
    <w:rsid w:val="000C3D1B"/>
    <w:rsid w:val="000C432D"/>
    <w:rsid w:val="000C6FA4"/>
    <w:rsid w:val="000D5616"/>
    <w:rsid w:val="000E37EB"/>
    <w:rsid w:val="000F23CD"/>
    <w:rsid w:val="00100818"/>
    <w:rsid w:val="00101174"/>
    <w:rsid w:val="001016A4"/>
    <w:rsid w:val="00103080"/>
    <w:rsid w:val="001159E2"/>
    <w:rsid w:val="001203AA"/>
    <w:rsid w:val="00120F98"/>
    <w:rsid w:val="00122C1C"/>
    <w:rsid w:val="00127ED1"/>
    <w:rsid w:val="00136276"/>
    <w:rsid w:val="001457CF"/>
    <w:rsid w:val="001601BA"/>
    <w:rsid w:val="0016279D"/>
    <w:rsid w:val="00165024"/>
    <w:rsid w:val="0017469C"/>
    <w:rsid w:val="00175626"/>
    <w:rsid w:val="00175E8E"/>
    <w:rsid w:val="0018329E"/>
    <w:rsid w:val="00183C89"/>
    <w:rsid w:val="00187277"/>
    <w:rsid w:val="0019159E"/>
    <w:rsid w:val="00192CEE"/>
    <w:rsid w:val="001A0E30"/>
    <w:rsid w:val="001A2F0A"/>
    <w:rsid w:val="001B39DE"/>
    <w:rsid w:val="001B3BFE"/>
    <w:rsid w:val="001B5C48"/>
    <w:rsid w:val="001C692D"/>
    <w:rsid w:val="001D3A1E"/>
    <w:rsid w:val="001D4948"/>
    <w:rsid w:val="001D6697"/>
    <w:rsid w:val="001D72F6"/>
    <w:rsid w:val="001D7AC9"/>
    <w:rsid w:val="001E0F6E"/>
    <w:rsid w:val="001F1E45"/>
    <w:rsid w:val="0020305E"/>
    <w:rsid w:val="00203F84"/>
    <w:rsid w:val="00204165"/>
    <w:rsid w:val="0021581F"/>
    <w:rsid w:val="00220F04"/>
    <w:rsid w:val="00222652"/>
    <w:rsid w:val="00233926"/>
    <w:rsid w:val="00235578"/>
    <w:rsid w:val="00236443"/>
    <w:rsid w:val="002402AB"/>
    <w:rsid w:val="00250C22"/>
    <w:rsid w:val="002519B7"/>
    <w:rsid w:val="0025323F"/>
    <w:rsid w:val="00256692"/>
    <w:rsid w:val="00257882"/>
    <w:rsid w:val="00262021"/>
    <w:rsid w:val="002641B4"/>
    <w:rsid w:val="002713C1"/>
    <w:rsid w:val="0027355D"/>
    <w:rsid w:val="00277B0C"/>
    <w:rsid w:val="0028397D"/>
    <w:rsid w:val="00292E81"/>
    <w:rsid w:val="002937E0"/>
    <w:rsid w:val="00295269"/>
    <w:rsid w:val="00295B51"/>
    <w:rsid w:val="002A0C1F"/>
    <w:rsid w:val="002A0E3C"/>
    <w:rsid w:val="002A3F36"/>
    <w:rsid w:val="002A521B"/>
    <w:rsid w:val="002A7019"/>
    <w:rsid w:val="002B5E6F"/>
    <w:rsid w:val="002C3407"/>
    <w:rsid w:val="002C45D4"/>
    <w:rsid w:val="002C6D16"/>
    <w:rsid w:val="002D2CFD"/>
    <w:rsid w:val="002D7587"/>
    <w:rsid w:val="002E29B6"/>
    <w:rsid w:val="002E2D00"/>
    <w:rsid w:val="002E34BC"/>
    <w:rsid w:val="002E6599"/>
    <w:rsid w:val="002E6EEA"/>
    <w:rsid w:val="002F0228"/>
    <w:rsid w:val="002F2F58"/>
    <w:rsid w:val="002F6CCA"/>
    <w:rsid w:val="00306E0B"/>
    <w:rsid w:val="003072C5"/>
    <w:rsid w:val="00310808"/>
    <w:rsid w:val="003162C1"/>
    <w:rsid w:val="00322308"/>
    <w:rsid w:val="0032283A"/>
    <w:rsid w:val="00322DC5"/>
    <w:rsid w:val="0032763F"/>
    <w:rsid w:val="003300BC"/>
    <w:rsid w:val="003301E0"/>
    <w:rsid w:val="00332422"/>
    <w:rsid w:val="00345AF2"/>
    <w:rsid w:val="003504B3"/>
    <w:rsid w:val="00354462"/>
    <w:rsid w:val="0035498D"/>
    <w:rsid w:val="00354C55"/>
    <w:rsid w:val="00355344"/>
    <w:rsid w:val="003575E9"/>
    <w:rsid w:val="0036127D"/>
    <w:rsid w:val="003627F6"/>
    <w:rsid w:val="0036389E"/>
    <w:rsid w:val="00371A4B"/>
    <w:rsid w:val="00382C13"/>
    <w:rsid w:val="00383FCB"/>
    <w:rsid w:val="003858B7"/>
    <w:rsid w:val="0038671A"/>
    <w:rsid w:val="0039053C"/>
    <w:rsid w:val="00391182"/>
    <w:rsid w:val="003951BC"/>
    <w:rsid w:val="003959DC"/>
    <w:rsid w:val="00397733"/>
    <w:rsid w:val="003B254E"/>
    <w:rsid w:val="003B5CE4"/>
    <w:rsid w:val="003B5ED9"/>
    <w:rsid w:val="003B6A3D"/>
    <w:rsid w:val="003C4F53"/>
    <w:rsid w:val="003C4FB2"/>
    <w:rsid w:val="003D0F1A"/>
    <w:rsid w:val="003D17CF"/>
    <w:rsid w:val="003D2DBA"/>
    <w:rsid w:val="003D4CDB"/>
    <w:rsid w:val="003E0BEF"/>
    <w:rsid w:val="003E217B"/>
    <w:rsid w:val="003F22D7"/>
    <w:rsid w:val="00400A15"/>
    <w:rsid w:val="00412F8D"/>
    <w:rsid w:val="00413F82"/>
    <w:rsid w:val="0041690F"/>
    <w:rsid w:val="004179DC"/>
    <w:rsid w:val="0042335B"/>
    <w:rsid w:val="00425CBB"/>
    <w:rsid w:val="004262E4"/>
    <w:rsid w:val="00432501"/>
    <w:rsid w:val="00432631"/>
    <w:rsid w:val="004345E7"/>
    <w:rsid w:val="00441C7C"/>
    <w:rsid w:val="00445671"/>
    <w:rsid w:val="00447693"/>
    <w:rsid w:val="004502DB"/>
    <w:rsid w:val="004512FD"/>
    <w:rsid w:val="0045327D"/>
    <w:rsid w:val="00456679"/>
    <w:rsid w:val="00463838"/>
    <w:rsid w:val="00464CA4"/>
    <w:rsid w:val="00475BB7"/>
    <w:rsid w:val="0047682D"/>
    <w:rsid w:val="0048341C"/>
    <w:rsid w:val="004856ED"/>
    <w:rsid w:val="00485DEC"/>
    <w:rsid w:val="004917C1"/>
    <w:rsid w:val="00494A67"/>
    <w:rsid w:val="00495E5F"/>
    <w:rsid w:val="00497042"/>
    <w:rsid w:val="004972C7"/>
    <w:rsid w:val="004A2ECC"/>
    <w:rsid w:val="004A4F0D"/>
    <w:rsid w:val="004B32B6"/>
    <w:rsid w:val="004C434C"/>
    <w:rsid w:val="004C4FFC"/>
    <w:rsid w:val="004C6808"/>
    <w:rsid w:val="004D3845"/>
    <w:rsid w:val="004D4FD3"/>
    <w:rsid w:val="004E62F1"/>
    <w:rsid w:val="004E7570"/>
    <w:rsid w:val="004F5037"/>
    <w:rsid w:val="004F52A2"/>
    <w:rsid w:val="004F6A48"/>
    <w:rsid w:val="004F7CA2"/>
    <w:rsid w:val="0050114B"/>
    <w:rsid w:val="00501A73"/>
    <w:rsid w:val="00502B6A"/>
    <w:rsid w:val="005053A4"/>
    <w:rsid w:val="00506DAA"/>
    <w:rsid w:val="00536BC3"/>
    <w:rsid w:val="00544CF7"/>
    <w:rsid w:val="00556BBD"/>
    <w:rsid w:val="00560B0C"/>
    <w:rsid w:val="00560DAC"/>
    <w:rsid w:val="00561F50"/>
    <w:rsid w:val="00565C42"/>
    <w:rsid w:val="00567ABE"/>
    <w:rsid w:val="00570714"/>
    <w:rsid w:val="0057165F"/>
    <w:rsid w:val="005729F0"/>
    <w:rsid w:val="00573CDF"/>
    <w:rsid w:val="00574F11"/>
    <w:rsid w:val="00576898"/>
    <w:rsid w:val="00577CFC"/>
    <w:rsid w:val="00585850"/>
    <w:rsid w:val="00585DEE"/>
    <w:rsid w:val="005878E8"/>
    <w:rsid w:val="00593C33"/>
    <w:rsid w:val="00596733"/>
    <w:rsid w:val="005972B0"/>
    <w:rsid w:val="005976D5"/>
    <w:rsid w:val="005A0F99"/>
    <w:rsid w:val="005A2673"/>
    <w:rsid w:val="005A3649"/>
    <w:rsid w:val="005A422D"/>
    <w:rsid w:val="005B03F7"/>
    <w:rsid w:val="005B426B"/>
    <w:rsid w:val="005C1842"/>
    <w:rsid w:val="005C2B10"/>
    <w:rsid w:val="005C373F"/>
    <w:rsid w:val="005C4FF5"/>
    <w:rsid w:val="005E06D5"/>
    <w:rsid w:val="005E130F"/>
    <w:rsid w:val="005F5E2F"/>
    <w:rsid w:val="00602F9E"/>
    <w:rsid w:val="006033C8"/>
    <w:rsid w:val="0060581E"/>
    <w:rsid w:val="00612AC6"/>
    <w:rsid w:val="00612D0F"/>
    <w:rsid w:val="006132EA"/>
    <w:rsid w:val="006137A4"/>
    <w:rsid w:val="00616161"/>
    <w:rsid w:val="006243D1"/>
    <w:rsid w:val="00626CCD"/>
    <w:rsid w:val="00627E7A"/>
    <w:rsid w:val="00630CCD"/>
    <w:rsid w:val="00632735"/>
    <w:rsid w:val="0063328F"/>
    <w:rsid w:val="006332A6"/>
    <w:rsid w:val="006377F6"/>
    <w:rsid w:val="00637E49"/>
    <w:rsid w:val="0064355B"/>
    <w:rsid w:val="0064609E"/>
    <w:rsid w:val="0064780E"/>
    <w:rsid w:val="006569D5"/>
    <w:rsid w:val="00657A44"/>
    <w:rsid w:val="00662C2D"/>
    <w:rsid w:val="00664A89"/>
    <w:rsid w:val="00664D4A"/>
    <w:rsid w:val="0066585D"/>
    <w:rsid w:val="00667439"/>
    <w:rsid w:val="006701F6"/>
    <w:rsid w:val="0067175D"/>
    <w:rsid w:val="00673001"/>
    <w:rsid w:val="0067555E"/>
    <w:rsid w:val="00676DDC"/>
    <w:rsid w:val="0068026E"/>
    <w:rsid w:val="00683095"/>
    <w:rsid w:val="0068358B"/>
    <w:rsid w:val="006869AD"/>
    <w:rsid w:val="00687DD9"/>
    <w:rsid w:val="00690139"/>
    <w:rsid w:val="00690633"/>
    <w:rsid w:val="006924BA"/>
    <w:rsid w:val="00695982"/>
    <w:rsid w:val="006A4F1B"/>
    <w:rsid w:val="006A5245"/>
    <w:rsid w:val="006A5306"/>
    <w:rsid w:val="006A75AF"/>
    <w:rsid w:val="006B41F7"/>
    <w:rsid w:val="006C1814"/>
    <w:rsid w:val="006C28D7"/>
    <w:rsid w:val="006D04E3"/>
    <w:rsid w:val="006D391D"/>
    <w:rsid w:val="006E37A1"/>
    <w:rsid w:val="006E3E45"/>
    <w:rsid w:val="006E4C47"/>
    <w:rsid w:val="006E7E54"/>
    <w:rsid w:val="006F2177"/>
    <w:rsid w:val="006F3007"/>
    <w:rsid w:val="006F422B"/>
    <w:rsid w:val="007002B6"/>
    <w:rsid w:val="00703371"/>
    <w:rsid w:val="007104E3"/>
    <w:rsid w:val="007132FC"/>
    <w:rsid w:val="007215A4"/>
    <w:rsid w:val="00722C6E"/>
    <w:rsid w:val="00726254"/>
    <w:rsid w:val="007304AF"/>
    <w:rsid w:val="0073056C"/>
    <w:rsid w:val="00731891"/>
    <w:rsid w:val="00731E81"/>
    <w:rsid w:val="00731F0B"/>
    <w:rsid w:val="0073328A"/>
    <w:rsid w:val="007354CA"/>
    <w:rsid w:val="00737204"/>
    <w:rsid w:val="0074117F"/>
    <w:rsid w:val="00741D1B"/>
    <w:rsid w:val="0074444A"/>
    <w:rsid w:val="00750B0C"/>
    <w:rsid w:val="00760369"/>
    <w:rsid w:val="007605F8"/>
    <w:rsid w:val="007615DC"/>
    <w:rsid w:val="00766ACB"/>
    <w:rsid w:val="00767210"/>
    <w:rsid w:val="007800CC"/>
    <w:rsid w:val="007807B1"/>
    <w:rsid w:val="007808FA"/>
    <w:rsid w:val="00785879"/>
    <w:rsid w:val="0079279E"/>
    <w:rsid w:val="007954B6"/>
    <w:rsid w:val="007967FB"/>
    <w:rsid w:val="007A22DC"/>
    <w:rsid w:val="007A4C1E"/>
    <w:rsid w:val="007B211E"/>
    <w:rsid w:val="007C0A3C"/>
    <w:rsid w:val="007C23CA"/>
    <w:rsid w:val="007C5586"/>
    <w:rsid w:val="007C5860"/>
    <w:rsid w:val="007D2074"/>
    <w:rsid w:val="007D46F2"/>
    <w:rsid w:val="007D5EF4"/>
    <w:rsid w:val="007D6666"/>
    <w:rsid w:val="007E1D5F"/>
    <w:rsid w:val="007F042A"/>
    <w:rsid w:val="007F0FE9"/>
    <w:rsid w:val="007F26B3"/>
    <w:rsid w:val="007F4650"/>
    <w:rsid w:val="00800CE1"/>
    <w:rsid w:val="008024EC"/>
    <w:rsid w:val="0080369E"/>
    <w:rsid w:val="00805A35"/>
    <w:rsid w:val="00822959"/>
    <w:rsid w:val="00827969"/>
    <w:rsid w:val="00834F6D"/>
    <w:rsid w:val="008369F8"/>
    <w:rsid w:val="008407AA"/>
    <w:rsid w:val="00845C35"/>
    <w:rsid w:val="00852BDB"/>
    <w:rsid w:val="00857690"/>
    <w:rsid w:val="0086398E"/>
    <w:rsid w:val="00881B54"/>
    <w:rsid w:val="00884214"/>
    <w:rsid w:val="0088472A"/>
    <w:rsid w:val="00887113"/>
    <w:rsid w:val="00887B57"/>
    <w:rsid w:val="008A5ACC"/>
    <w:rsid w:val="008B1FE6"/>
    <w:rsid w:val="008B52C8"/>
    <w:rsid w:val="008C5607"/>
    <w:rsid w:val="008D67B2"/>
    <w:rsid w:val="008F0A0E"/>
    <w:rsid w:val="008F252D"/>
    <w:rsid w:val="009041B5"/>
    <w:rsid w:val="0090667B"/>
    <w:rsid w:val="009067CA"/>
    <w:rsid w:val="009141E5"/>
    <w:rsid w:val="0091635D"/>
    <w:rsid w:val="009168AA"/>
    <w:rsid w:val="00920417"/>
    <w:rsid w:val="00920D03"/>
    <w:rsid w:val="009278D5"/>
    <w:rsid w:val="00932C5E"/>
    <w:rsid w:val="009452F3"/>
    <w:rsid w:val="00952005"/>
    <w:rsid w:val="00952FEC"/>
    <w:rsid w:val="00960DF6"/>
    <w:rsid w:val="00962B03"/>
    <w:rsid w:val="009661C7"/>
    <w:rsid w:val="00967022"/>
    <w:rsid w:val="00981BE5"/>
    <w:rsid w:val="009832CE"/>
    <w:rsid w:val="0098390F"/>
    <w:rsid w:val="009862E1"/>
    <w:rsid w:val="00987A09"/>
    <w:rsid w:val="009A05DB"/>
    <w:rsid w:val="009A1034"/>
    <w:rsid w:val="009A32D4"/>
    <w:rsid w:val="009A37C2"/>
    <w:rsid w:val="009A75BC"/>
    <w:rsid w:val="009B04A7"/>
    <w:rsid w:val="009B1D3A"/>
    <w:rsid w:val="009B22AB"/>
    <w:rsid w:val="009B4EB3"/>
    <w:rsid w:val="009C07C2"/>
    <w:rsid w:val="009C0E76"/>
    <w:rsid w:val="009D0E2E"/>
    <w:rsid w:val="009E1894"/>
    <w:rsid w:val="009E2430"/>
    <w:rsid w:val="009E3311"/>
    <w:rsid w:val="009E4F24"/>
    <w:rsid w:val="009E5155"/>
    <w:rsid w:val="009E5553"/>
    <w:rsid w:val="009E705A"/>
    <w:rsid w:val="009F52E8"/>
    <w:rsid w:val="009F75C3"/>
    <w:rsid w:val="00A041D2"/>
    <w:rsid w:val="00A04D45"/>
    <w:rsid w:val="00A177A0"/>
    <w:rsid w:val="00A2283A"/>
    <w:rsid w:val="00A22DF1"/>
    <w:rsid w:val="00A26ACD"/>
    <w:rsid w:val="00A306A3"/>
    <w:rsid w:val="00A30B2E"/>
    <w:rsid w:val="00A31BCF"/>
    <w:rsid w:val="00A3547D"/>
    <w:rsid w:val="00A35E28"/>
    <w:rsid w:val="00A40B5B"/>
    <w:rsid w:val="00A4455B"/>
    <w:rsid w:val="00A4465D"/>
    <w:rsid w:val="00A45101"/>
    <w:rsid w:val="00A561B1"/>
    <w:rsid w:val="00A569A9"/>
    <w:rsid w:val="00A606ED"/>
    <w:rsid w:val="00A64524"/>
    <w:rsid w:val="00A64EF6"/>
    <w:rsid w:val="00A810E7"/>
    <w:rsid w:val="00A869E4"/>
    <w:rsid w:val="00A92998"/>
    <w:rsid w:val="00A96489"/>
    <w:rsid w:val="00A96B06"/>
    <w:rsid w:val="00A96BC1"/>
    <w:rsid w:val="00AA0F44"/>
    <w:rsid w:val="00AA55F8"/>
    <w:rsid w:val="00AB0A73"/>
    <w:rsid w:val="00AD0E17"/>
    <w:rsid w:val="00AD1E1A"/>
    <w:rsid w:val="00AD4E74"/>
    <w:rsid w:val="00AD53C9"/>
    <w:rsid w:val="00AD79CC"/>
    <w:rsid w:val="00AE4DD9"/>
    <w:rsid w:val="00AE50EB"/>
    <w:rsid w:val="00AE63D3"/>
    <w:rsid w:val="00AF6CE8"/>
    <w:rsid w:val="00B000D6"/>
    <w:rsid w:val="00B01BEA"/>
    <w:rsid w:val="00B01DB3"/>
    <w:rsid w:val="00B05D41"/>
    <w:rsid w:val="00B154C0"/>
    <w:rsid w:val="00B175FD"/>
    <w:rsid w:val="00B249FF"/>
    <w:rsid w:val="00B251CB"/>
    <w:rsid w:val="00B44465"/>
    <w:rsid w:val="00B45C04"/>
    <w:rsid w:val="00B501EE"/>
    <w:rsid w:val="00B50271"/>
    <w:rsid w:val="00B505B7"/>
    <w:rsid w:val="00B50E7B"/>
    <w:rsid w:val="00B625B1"/>
    <w:rsid w:val="00B642B3"/>
    <w:rsid w:val="00B64AD5"/>
    <w:rsid w:val="00B64E9F"/>
    <w:rsid w:val="00B74041"/>
    <w:rsid w:val="00B778E2"/>
    <w:rsid w:val="00B8171A"/>
    <w:rsid w:val="00B834FF"/>
    <w:rsid w:val="00B84E4B"/>
    <w:rsid w:val="00B94D46"/>
    <w:rsid w:val="00B95ABA"/>
    <w:rsid w:val="00B964C4"/>
    <w:rsid w:val="00BA55FD"/>
    <w:rsid w:val="00BB33A0"/>
    <w:rsid w:val="00BB4369"/>
    <w:rsid w:val="00BC04D9"/>
    <w:rsid w:val="00BC66A6"/>
    <w:rsid w:val="00BC76FA"/>
    <w:rsid w:val="00BD1467"/>
    <w:rsid w:val="00BD2063"/>
    <w:rsid w:val="00BD36AA"/>
    <w:rsid w:val="00BD6A5A"/>
    <w:rsid w:val="00BE1D54"/>
    <w:rsid w:val="00BE5309"/>
    <w:rsid w:val="00BE75F2"/>
    <w:rsid w:val="00BF65A1"/>
    <w:rsid w:val="00C0063C"/>
    <w:rsid w:val="00C00854"/>
    <w:rsid w:val="00C0272A"/>
    <w:rsid w:val="00C03ACD"/>
    <w:rsid w:val="00C06D56"/>
    <w:rsid w:val="00C2254D"/>
    <w:rsid w:val="00C26AD1"/>
    <w:rsid w:val="00C318A4"/>
    <w:rsid w:val="00C32292"/>
    <w:rsid w:val="00C32ABC"/>
    <w:rsid w:val="00C34EBF"/>
    <w:rsid w:val="00C416F9"/>
    <w:rsid w:val="00C41727"/>
    <w:rsid w:val="00C47734"/>
    <w:rsid w:val="00C62456"/>
    <w:rsid w:val="00C701A2"/>
    <w:rsid w:val="00C702E3"/>
    <w:rsid w:val="00C7150B"/>
    <w:rsid w:val="00C718ED"/>
    <w:rsid w:val="00C7249A"/>
    <w:rsid w:val="00C76834"/>
    <w:rsid w:val="00C928BA"/>
    <w:rsid w:val="00C948E0"/>
    <w:rsid w:val="00C97ACC"/>
    <w:rsid w:val="00CA175E"/>
    <w:rsid w:val="00CA64FE"/>
    <w:rsid w:val="00CA6D96"/>
    <w:rsid w:val="00CC468E"/>
    <w:rsid w:val="00CD64E0"/>
    <w:rsid w:val="00CD7F42"/>
    <w:rsid w:val="00CE2E6E"/>
    <w:rsid w:val="00CE311E"/>
    <w:rsid w:val="00CE31BC"/>
    <w:rsid w:val="00CE53A9"/>
    <w:rsid w:val="00CE566C"/>
    <w:rsid w:val="00CE5EC6"/>
    <w:rsid w:val="00D010AB"/>
    <w:rsid w:val="00D06C8E"/>
    <w:rsid w:val="00D13F3F"/>
    <w:rsid w:val="00D15E79"/>
    <w:rsid w:val="00D162EC"/>
    <w:rsid w:val="00D2150F"/>
    <w:rsid w:val="00D22B2F"/>
    <w:rsid w:val="00D23633"/>
    <w:rsid w:val="00D26BC1"/>
    <w:rsid w:val="00D316CB"/>
    <w:rsid w:val="00D35A3C"/>
    <w:rsid w:val="00D376FB"/>
    <w:rsid w:val="00D41643"/>
    <w:rsid w:val="00D50F67"/>
    <w:rsid w:val="00D57820"/>
    <w:rsid w:val="00D578EB"/>
    <w:rsid w:val="00D616E9"/>
    <w:rsid w:val="00D66BFB"/>
    <w:rsid w:val="00D73E26"/>
    <w:rsid w:val="00D81E92"/>
    <w:rsid w:val="00D94EEE"/>
    <w:rsid w:val="00D9672E"/>
    <w:rsid w:val="00D967AD"/>
    <w:rsid w:val="00DA168E"/>
    <w:rsid w:val="00DB09FF"/>
    <w:rsid w:val="00DB0B6E"/>
    <w:rsid w:val="00DC3FB3"/>
    <w:rsid w:val="00DC7CCD"/>
    <w:rsid w:val="00DD1923"/>
    <w:rsid w:val="00DD35F1"/>
    <w:rsid w:val="00DD446F"/>
    <w:rsid w:val="00DD55D0"/>
    <w:rsid w:val="00DE1B28"/>
    <w:rsid w:val="00DE671B"/>
    <w:rsid w:val="00DE7C3D"/>
    <w:rsid w:val="00DF2E07"/>
    <w:rsid w:val="00DF4F00"/>
    <w:rsid w:val="00DF6D7E"/>
    <w:rsid w:val="00DF6F20"/>
    <w:rsid w:val="00E03AD5"/>
    <w:rsid w:val="00E07393"/>
    <w:rsid w:val="00E13837"/>
    <w:rsid w:val="00E20EA3"/>
    <w:rsid w:val="00E221ED"/>
    <w:rsid w:val="00E30DFD"/>
    <w:rsid w:val="00E3235F"/>
    <w:rsid w:val="00E40DC2"/>
    <w:rsid w:val="00E435BB"/>
    <w:rsid w:val="00E467C6"/>
    <w:rsid w:val="00E505A8"/>
    <w:rsid w:val="00E51279"/>
    <w:rsid w:val="00E536CA"/>
    <w:rsid w:val="00E55521"/>
    <w:rsid w:val="00E56EDF"/>
    <w:rsid w:val="00E626B6"/>
    <w:rsid w:val="00E62B07"/>
    <w:rsid w:val="00E64E80"/>
    <w:rsid w:val="00E67C20"/>
    <w:rsid w:val="00E75977"/>
    <w:rsid w:val="00E75C6D"/>
    <w:rsid w:val="00E81A80"/>
    <w:rsid w:val="00E82EDA"/>
    <w:rsid w:val="00E8344B"/>
    <w:rsid w:val="00E92747"/>
    <w:rsid w:val="00E946A6"/>
    <w:rsid w:val="00EA2762"/>
    <w:rsid w:val="00EA67B6"/>
    <w:rsid w:val="00EB0EE1"/>
    <w:rsid w:val="00EB152F"/>
    <w:rsid w:val="00EB3799"/>
    <w:rsid w:val="00EB6617"/>
    <w:rsid w:val="00EB6F85"/>
    <w:rsid w:val="00EC3ECE"/>
    <w:rsid w:val="00EC6ED7"/>
    <w:rsid w:val="00ED2B13"/>
    <w:rsid w:val="00ED3AAD"/>
    <w:rsid w:val="00EE0D32"/>
    <w:rsid w:val="00EE682D"/>
    <w:rsid w:val="00EF299B"/>
    <w:rsid w:val="00EF6E87"/>
    <w:rsid w:val="00F049D3"/>
    <w:rsid w:val="00F05C1A"/>
    <w:rsid w:val="00F11C4A"/>
    <w:rsid w:val="00F20CEA"/>
    <w:rsid w:val="00F25C39"/>
    <w:rsid w:val="00F27949"/>
    <w:rsid w:val="00F409A5"/>
    <w:rsid w:val="00F44EB7"/>
    <w:rsid w:val="00F545F3"/>
    <w:rsid w:val="00F57CCE"/>
    <w:rsid w:val="00F65097"/>
    <w:rsid w:val="00F7696F"/>
    <w:rsid w:val="00F77BE6"/>
    <w:rsid w:val="00F810FC"/>
    <w:rsid w:val="00F87A82"/>
    <w:rsid w:val="00F931C9"/>
    <w:rsid w:val="00F95FA1"/>
    <w:rsid w:val="00F96CD0"/>
    <w:rsid w:val="00FA2AF0"/>
    <w:rsid w:val="00FA2E15"/>
    <w:rsid w:val="00FA427F"/>
    <w:rsid w:val="00FA6D23"/>
    <w:rsid w:val="00FB167D"/>
    <w:rsid w:val="00FB35D1"/>
    <w:rsid w:val="00FC5A9A"/>
    <w:rsid w:val="00FC6C62"/>
    <w:rsid w:val="00FC72FB"/>
    <w:rsid w:val="00FD02FD"/>
    <w:rsid w:val="00FE5162"/>
    <w:rsid w:val="00FF352D"/>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850"/>
    <w:pPr>
      <w:spacing w:after="126" w:line="271" w:lineRule="auto"/>
      <w:ind w:left="11" w:hanging="11"/>
      <w:jc w:val="both"/>
    </w:pPr>
    <w:rPr>
      <w:rFonts w:ascii="Calibri" w:eastAsia="Calibri" w:hAnsi="Calibri" w:cs="Calibri"/>
      <w:color w:val="404040"/>
      <w:sz w:val="22"/>
    </w:rPr>
  </w:style>
  <w:style w:type="paragraph" w:styleId="Heading1">
    <w:name w:val="heading 1"/>
    <w:next w:val="Normal"/>
    <w:link w:val="Heading1Char"/>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Heading2">
    <w:name w:val="heading 2"/>
    <w:next w:val="Normal"/>
    <w:link w:val="Heading2Char"/>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Heading3">
    <w:name w:val="heading 3"/>
    <w:next w:val="Normal"/>
    <w:link w:val="Heading3Char"/>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Heading4">
    <w:name w:val="heading 4"/>
    <w:basedOn w:val="Heading3"/>
    <w:next w:val="Normal"/>
    <w:link w:val="Heading4Char"/>
    <w:uiPriority w:val="9"/>
    <w:unhideWhenUsed/>
    <w:qFormat/>
    <w:rsid w:val="004A4F0D"/>
    <w:pPr>
      <w:spacing w:after="20"/>
      <w:ind w:left="11" w:hanging="11"/>
      <w:outlineLvl w:val="3"/>
    </w:pPr>
    <w:rPr>
      <w:rFonts w:eastAsiaTheme="majorEastAsia" w:cstheme="majorBidi"/>
      <w:b w:val="0"/>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Heading1Char">
    <w:name w:val="Heading 1 Char"/>
    <w:link w:val="Heading1"/>
    <w:uiPriority w:val="9"/>
    <w:rsid w:val="00B74041"/>
    <w:rPr>
      <w:rFonts w:ascii="Calibri" w:eastAsia="Calibri" w:hAnsi="Calibri" w:cs="Calibri"/>
      <w:color w:val="0070C0"/>
      <w:sz w:val="40"/>
    </w:rPr>
  </w:style>
  <w:style w:type="character" w:customStyle="1" w:styleId="Heading2Char">
    <w:name w:val="Heading 2 Char"/>
    <w:link w:val="Heading2"/>
    <w:uiPriority w:val="9"/>
    <w:rsid w:val="00B74041"/>
    <w:rPr>
      <w:rFonts w:ascii="Calibri" w:eastAsia="Calibri" w:hAnsi="Calibri" w:cs="Calibri"/>
      <w:color w:val="1E577E"/>
      <w:sz w:val="32"/>
    </w:rPr>
  </w:style>
  <w:style w:type="character" w:customStyle="1" w:styleId="Heading3Char">
    <w:name w:val="Heading 3 Char"/>
    <w:link w:val="Heading3"/>
    <w:uiPriority w:val="9"/>
    <w:rsid w:val="00B74041"/>
    <w:rPr>
      <w:rFonts w:ascii="Calibri" w:eastAsia="Calibri" w:hAnsi="Calibri" w:cs="Calibri"/>
      <w:b/>
      <w:color w:val="003B67"/>
      <w:sz w:val="22"/>
    </w:rPr>
  </w:style>
  <w:style w:type="paragraph" w:styleId="Footer">
    <w:name w:val="footer"/>
    <w:basedOn w:val="Normal"/>
    <w:link w:val="FooterChar"/>
    <w:uiPriority w:val="99"/>
    <w:unhideWhenUsed/>
    <w:rsid w:val="009163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1635D"/>
    <w:rPr>
      <w:rFonts w:ascii="Calibri" w:eastAsia="Calibri" w:hAnsi="Calibri" w:cs="Calibri"/>
      <w:color w:val="000000"/>
      <w:sz w:val="18"/>
      <w:szCs w:val="18"/>
    </w:rPr>
  </w:style>
  <w:style w:type="paragraph" w:styleId="Header">
    <w:name w:val="header"/>
    <w:basedOn w:val="Normal"/>
    <w:link w:val="HeaderChar"/>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635D"/>
    <w:rPr>
      <w:rFonts w:ascii="Calibri" w:eastAsia="Calibri" w:hAnsi="Calibri" w:cs="Calibri"/>
      <w:color w:val="000000"/>
      <w:sz w:val="18"/>
      <w:szCs w:val="18"/>
    </w:rPr>
  </w:style>
  <w:style w:type="paragraph" w:styleId="ListParagraph">
    <w:name w:val="List Paragraph"/>
    <w:basedOn w:val="Normal"/>
    <w:uiPriority w:val="34"/>
    <w:qFormat/>
    <w:rsid w:val="00432501"/>
    <w:pPr>
      <w:numPr>
        <w:numId w:val="2"/>
      </w:numPr>
      <w:spacing w:after="120" w:line="240" w:lineRule="auto"/>
      <w:ind w:left="482" w:hanging="482"/>
    </w:pPr>
  </w:style>
  <w:style w:type="character" w:styleId="PlaceholderText">
    <w:name w:val="Placeholder Text"/>
    <w:basedOn w:val="DefaultParagraphFont"/>
    <w:uiPriority w:val="99"/>
    <w:semiHidden/>
    <w:rsid w:val="00EF299B"/>
    <w:rPr>
      <w:color w:val="808080"/>
    </w:rPr>
  </w:style>
  <w:style w:type="paragraph" w:customStyle="1" w:styleId="a">
    <w:name w:val="正文内代码"/>
    <w:basedOn w:val="Normal"/>
    <w:next w:val="Normal"/>
    <w:link w:val="a0"/>
    <w:qFormat/>
    <w:rsid w:val="0020305E"/>
    <w:pPr>
      <w:spacing w:before="156"/>
    </w:pPr>
    <w:rPr>
      <w:rFonts w:ascii="Source Code Pro" w:eastAsiaTheme="minorEastAsia" w:hAnsi="Source Code Pro"/>
      <w:sz w:val="20"/>
    </w:rPr>
  </w:style>
  <w:style w:type="table" w:styleId="TableGrid0">
    <w:name w:val="Table Grid"/>
    <w:basedOn w:val="TableNormal"/>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正文内代码 字符"/>
    <w:basedOn w:val="DefaultParagraphFont"/>
    <w:link w:val="a"/>
    <w:rsid w:val="0020305E"/>
    <w:rPr>
      <w:rFonts w:ascii="Source Code Pro" w:hAnsi="Source Code Pro" w:cs="Calibri"/>
      <w:color w:val="404040"/>
      <w:sz w:val="20"/>
    </w:rPr>
  </w:style>
  <w:style w:type="paragraph" w:styleId="BalloonText">
    <w:name w:val="Balloon Text"/>
    <w:basedOn w:val="Normal"/>
    <w:link w:val="BalloonTextChar"/>
    <w:uiPriority w:val="99"/>
    <w:semiHidden/>
    <w:unhideWhenUsed/>
    <w:rsid w:val="00B84E4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84E4B"/>
    <w:rPr>
      <w:rFonts w:ascii="Calibri" w:eastAsia="Calibri" w:hAnsi="Calibri" w:cs="Calibri"/>
      <w:color w:val="404040"/>
      <w:sz w:val="18"/>
      <w:szCs w:val="18"/>
    </w:rPr>
  </w:style>
  <w:style w:type="character" w:customStyle="1" w:styleId="Heading4Char">
    <w:name w:val="Heading 4 Char"/>
    <w:basedOn w:val="DefaultParagraphFont"/>
    <w:link w:val="Heading4"/>
    <w:uiPriority w:val="9"/>
    <w:rsid w:val="004A4F0D"/>
    <w:rPr>
      <w:rFonts w:ascii="Calibri" w:eastAsiaTheme="majorEastAsia" w:hAnsi="Calibri" w:cstheme="majorBidi"/>
      <w:bCs/>
      <w:color w:val="003B67"/>
      <w:sz w:val="22"/>
      <w:szCs w:val="28"/>
    </w:rPr>
  </w:style>
  <w:style w:type="character" w:styleId="Hyperlink">
    <w:name w:val="Hyperlink"/>
    <w:basedOn w:val="DefaultParagraphFont"/>
    <w:uiPriority w:val="99"/>
    <w:unhideWhenUsed/>
    <w:rsid w:val="0009007E"/>
    <w:rPr>
      <w:color w:val="0563C1" w:themeColor="hyperlink"/>
      <w:u w:val="single"/>
    </w:rPr>
  </w:style>
  <w:style w:type="paragraph" w:styleId="NoSpacing">
    <w:name w:val="No Spacing"/>
    <w:link w:val="NoSpacingChar"/>
    <w:uiPriority w:val="1"/>
    <w:qFormat/>
    <w:rsid w:val="00502B6A"/>
    <w:pPr>
      <w:ind w:left="11" w:hanging="11"/>
    </w:pPr>
    <w:rPr>
      <w:rFonts w:ascii="Calibri" w:eastAsia="Calibri" w:hAnsi="Calibri" w:cs="Calibri"/>
      <w:color w:val="404040"/>
      <w:sz w:val="22"/>
    </w:rPr>
  </w:style>
  <w:style w:type="paragraph" w:customStyle="1" w:styleId="a1">
    <w:name w:val="代码段"/>
    <w:basedOn w:val="NoSpacing"/>
    <w:link w:val="a2"/>
    <w:qFormat/>
    <w:rsid w:val="00502B6A"/>
    <w:rPr>
      <w:rFonts w:ascii="Noto Mono" w:hAnsi="Noto Mono"/>
    </w:rPr>
  </w:style>
  <w:style w:type="character" w:customStyle="1" w:styleId="NoSpacingChar">
    <w:name w:val="No Spacing Char"/>
    <w:basedOn w:val="DefaultParagraphFont"/>
    <w:link w:val="NoSpacing"/>
    <w:uiPriority w:val="1"/>
    <w:rsid w:val="00502B6A"/>
    <w:rPr>
      <w:rFonts w:ascii="Calibri" w:eastAsia="Calibri" w:hAnsi="Calibri" w:cs="Calibri"/>
      <w:color w:val="404040"/>
      <w:sz w:val="22"/>
    </w:rPr>
  </w:style>
  <w:style w:type="character" w:customStyle="1" w:styleId="a2">
    <w:name w:val="代码段 字符"/>
    <w:basedOn w:val="NoSpacingChar"/>
    <w:link w:val="a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337563">
      <w:bodyDiv w:val="1"/>
      <w:marLeft w:val="0"/>
      <w:marRight w:val="0"/>
      <w:marTop w:val="0"/>
      <w:marBottom w:val="0"/>
      <w:divBdr>
        <w:top w:val="none" w:sz="0" w:space="0" w:color="auto"/>
        <w:left w:val="none" w:sz="0" w:space="0" w:color="auto"/>
        <w:bottom w:val="none" w:sz="0" w:space="0" w:color="auto"/>
        <w:right w:val="none" w:sz="0" w:space="0" w:color="auto"/>
      </w:divBdr>
    </w:div>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77567190">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hyperlink" Target="http://www.math.sci.hiroshima-u.ac.jp/~m-mat/MT/ARTICLES/mt.pdf" TargetMode="External"/><Relationship Id="rId27"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8F8FC0D-A0A7-4F1F-8C97-797F2E563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4</TotalTime>
  <Pages>23</Pages>
  <Words>6798</Words>
  <Characters>38755</Characters>
  <Application>Microsoft Office Word</Application>
  <DocSecurity>0</DocSecurity>
  <Lines>322</Lines>
  <Paragraphs>90</Paragraphs>
  <ScaleCrop>false</ScaleCrop>
  <Company>Kreogist Dev Team</Company>
  <LinksUpToDate>false</LinksUpToDate>
  <CharactersWithSpaces>4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Haolei Ye</cp:lastModifiedBy>
  <cp:revision>510</cp:revision>
  <cp:lastPrinted>2018-04-01T16:22:00Z</cp:lastPrinted>
  <dcterms:created xsi:type="dcterms:W3CDTF">2018-03-26T22:11:00Z</dcterms:created>
  <dcterms:modified xsi:type="dcterms:W3CDTF">2018-04-12T06:15:00Z</dcterms:modified>
</cp:coreProperties>
</file>